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21845" w14:textId="0892CE88" w:rsidR="00B3610A" w:rsidRPr="00092FA9" w:rsidRDefault="6868CA64" w:rsidP="5093734F">
      <w:pPr>
        <w:spacing w:after="120"/>
        <w:jc w:val="center"/>
      </w:pPr>
      <w:r w:rsidRPr="00092FA9">
        <w:rPr>
          <w:rFonts w:ascii="Arial" w:hAnsi="Arial" w:cs="Arial"/>
          <w:b/>
          <w:bCs/>
        </w:rPr>
        <w:t xml:space="preserve">APPLICATION FOR </w:t>
      </w:r>
      <w:r w:rsidR="2AECB5DC" w:rsidRPr="00092FA9">
        <w:rPr>
          <w:rFonts w:ascii="Arial" w:hAnsi="Arial" w:cs="Arial"/>
          <w:b/>
          <w:bCs/>
        </w:rPr>
        <w:t xml:space="preserve">EMERGENCY </w:t>
      </w:r>
      <w:r w:rsidRPr="00092FA9">
        <w:rPr>
          <w:rFonts w:ascii="Arial" w:hAnsi="Arial" w:cs="Arial"/>
          <w:b/>
          <w:bCs/>
        </w:rPr>
        <w:t>MORTGAGE RELIEF</w:t>
      </w:r>
      <w:r w:rsidR="2AECB5DC" w:rsidRPr="00092FA9">
        <w:rPr>
          <w:rFonts w:ascii="Arial" w:hAnsi="Arial" w:cs="Arial"/>
          <w:b/>
          <w:bCs/>
        </w:rPr>
        <w:t xml:space="preserve"> &amp; RENTAL ASSISTANCE</w:t>
      </w:r>
    </w:p>
    <w:p w14:paraId="6CD49486" w14:textId="5A31DFE3" w:rsidR="08789C40" w:rsidRPr="00092FA9" w:rsidRDefault="08789C40" w:rsidP="6C7F570A">
      <w:pPr>
        <w:spacing w:after="120"/>
        <w:jc w:val="center"/>
        <w:rPr>
          <w:rFonts w:ascii="Arial" w:hAnsi="Arial" w:cs="Arial"/>
          <w:b/>
          <w:bCs/>
        </w:rPr>
      </w:pPr>
      <w:r w:rsidRPr="00092FA9">
        <w:rPr>
          <w:rFonts w:ascii="Arial" w:hAnsi="Arial" w:cs="Arial"/>
          <w:b/>
          <w:bCs/>
        </w:rPr>
        <w:t xml:space="preserve">(For Habitat </w:t>
      </w:r>
      <w:r w:rsidR="03729246" w:rsidRPr="00092FA9">
        <w:rPr>
          <w:rFonts w:ascii="Arial" w:hAnsi="Arial" w:cs="Arial"/>
          <w:b/>
          <w:bCs/>
        </w:rPr>
        <w:t>Families</w:t>
      </w:r>
      <w:r w:rsidRPr="00092FA9">
        <w:rPr>
          <w:rFonts w:ascii="Arial" w:hAnsi="Arial" w:cs="Arial"/>
          <w:b/>
          <w:bCs/>
        </w:rPr>
        <w:t xml:space="preserve"> Only)</w:t>
      </w:r>
    </w:p>
    <w:p w14:paraId="1B6B2880" w14:textId="0B8DA2BC" w:rsidR="00857589" w:rsidRPr="00092FA9" w:rsidRDefault="00857589" w:rsidP="00857589">
      <w:pPr>
        <w:spacing w:after="120"/>
        <w:jc w:val="center"/>
        <w:rPr>
          <w:rFonts w:ascii="Arial" w:hAnsi="Arial" w:cs="Arial"/>
          <w:b/>
          <w:bCs/>
          <w:sz w:val="22"/>
          <w:szCs w:val="22"/>
        </w:rPr>
      </w:pPr>
    </w:p>
    <w:p w14:paraId="47FF9243" w14:textId="64D43621" w:rsidR="4D8F3356" w:rsidRPr="00092FA9" w:rsidRDefault="1BCFE34B" w:rsidP="0DB2E4E5">
      <w:pPr>
        <w:spacing w:after="120"/>
        <w:rPr>
          <w:rFonts w:ascii="Arial" w:hAnsi="Arial" w:cs="Arial"/>
          <w:i/>
          <w:iCs/>
          <w:sz w:val="22"/>
          <w:szCs w:val="22"/>
        </w:rPr>
      </w:pPr>
      <w:r w:rsidRPr="00092FA9">
        <w:rPr>
          <w:rFonts w:ascii="Arial" w:hAnsi="Arial" w:cs="Arial"/>
          <w:i/>
          <w:iCs/>
          <w:sz w:val="22"/>
          <w:szCs w:val="22"/>
        </w:rPr>
        <w:t>To qualify for relief in the last 12 months you must have experienced an unfor</w:t>
      </w:r>
      <w:r w:rsidR="65F010FF" w:rsidRPr="00092FA9">
        <w:rPr>
          <w:rFonts w:ascii="Arial" w:hAnsi="Arial" w:cs="Arial"/>
          <w:i/>
          <w:iCs/>
          <w:sz w:val="22"/>
          <w:szCs w:val="22"/>
        </w:rPr>
        <w:t>e</w:t>
      </w:r>
      <w:r w:rsidRPr="00092FA9">
        <w:rPr>
          <w:rFonts w:ascii="Arial" w:hAnsi="Arial" w:cs="Arial"/>
          <w:i/>
          <w:iCs/>
          <w:sz w:val="22"/>
          <w:szCs w:val="22"/>
        </w:rPr>
        <w:t xml:space="preserve">seen crisis such as: income impact, health issues, death of an immediate family member, unexpected major expenses </w:t>
      </w:r>
      <w:r w:rsidR="76CDFF04" w:rsidRPr="00092FA9">
        <w:rPr>
          <w:rFonts w:ascii="Arial" w:hAnsi="Arial" w:cs="Arial"/>
          <w:i/>
          <w:iCs/>
          <w:sz w:val="22"/>
          <w:szCs w:val="22"/>
        </w:rPr>
        <w:t xml:space="preserve">causing </w:t>
      </w:r>
      <w:r w:rsidR="0CABA807" w:rsidRPr="00092FA9">
        <w:rPr>
          <w:rFonts w:ascii="Arial" w:hAnsi="Arial" w:cs="Arial"/>
          <w:i/>
          <w:iCs/>
          <w:sz w:val="22"/>
          <w:szCs w:val="22"/>
        </w:rPr>
        <w:t>delinquency</w:t>
      </w:r>
      <w:r w:rsidRPr="00092FA9">
        <w:rPr>
          <w:rFonts w:ascii="Arial" w:hAnsi="Arial" w:cs="Arial"/>
          <w:i/>
          <w:iCs/>
          <w:sz w:val="22"/>
          <w:szCs w:val="22"/>
        </w:rPr>
        <w:t xml:space="preserve"> on mortgage, bills, or in danger of becoming delinquent without aid. The maximum amount of relief is </w:t>
      </w:r>
      <w:r w:rsidRPr="00092FA9">
        <w:rPr>
          <w:rFonts w:ascii="Arial" w:hAnsi="Arial" w:cs="Arial"/>
          <w:b/>
          <w:bCs/>
          <w:i/>
          <w:iCs/>
          <w:sz w:val="22"/>
          <w:szCs w:val="22"/>
        </w:rPr>
        <w:t>three</w:t>
      </w:r>
      <w:r w:rsidRPr="00092FA9">
        <w:rPr>
          <w:rFonts w:ascii="Arial" w:hAnsi="Arial" w:cs="Arial"/>
          <w:i/>
          <w:iCs/>
          <w:sz w:val="22"/>
          <w:szCs w:val="22"/>
        </w:rPr>
        <w:t xml:space="preserve"> months </w:t>
      </w:r>
      <w:r w:rsidR="00BE5F6B">
        <w:rPr>
          <w:rFonts w:ascii="Arial" w:hAnsi="Arial" w:cs="Arial"/>
          <w:i/>
          <w:iCs/>
          <w:sz w:val="22"/>
          <w:szCs w:val="22"/>
        </w:rPr>
        <w:t>within</w:t>
      </w:r>
      <w:r w:rsidR="00AF7792">
        <w:rPr>
          <w:rFonts w:ascii="Arial" w:hAnsi="Arial" w:cs="Arial"/>
          <w:i/>
          <w:iCs/>
          <w:sz w:val="22"/>
          <w:szCs w:val="22"/>
        </w:rPr>
        <w:t xml:space="preserve"> a</w:t>
      </w:r>
      <w:r w:rsidR="00BE5F6B">
        <w:rPr>
          <w:rFonts w:ascii="Arial" w:hAnsi="Arial" w:cs="Arial"/>
          <w:i/>
          <w:iCs/>
          <w:sz w:val="22"/>
          <w:szCs w:val="22"/>
        </w:rPr>
        <w:t xml:space="preserve"> </w:t>
      </w:r>
      <w:proofErr w:type="gramStart"/>
      <w:r w:rsidR="00802EF9">
        <w:rPr>
          <w:rFonts w:ascii="Arial" w:hAnsi="Arial" w:cs="Arial"/>
          <w:i/>
          <w:iCs/>
          <w:sz w:val="22"/>
          <w:szCs w:val="22"/>
        </w:rPr>
        <w:t>twelve month</w:t>
      </w:r>
      <w:proofErr w:type="gramEnd"/>
      <w:r w:rsidR="00AF7792">
        <w:rPr>
          <w:rFonts w:ascii="Arial" w:hAnsi="Arial" w:cs="Arial"/>
          <w:i/>
          <w:iCs/>
          <w:sz w:val="22"/>
          <w:szCs w:val="22"/>
        </w:rPr>
        <w:t xml:space="preserve"> period</w:t>
      </w:r>
      <w:r w:rsidRPr="00092FA9">
        <w:rPr>
          <w:rFonts w:ascii="Arial" w:hAnsi="Arial" w:cs="Arial"/>
          <w:i/>
          <w:iCs/>
          <w:sz w:val="22"/>
          <w:szCs w:val="22"/>
        </w:rPr>
        <w:t xml:space="preserve">, with a maximum of </w:t>
      </w:r>
      <w:r w:rsidRPr="00092FA9">
        <w:rPr>
          <w:rFonts w:ascii="Arial" w:hAnsi="Arial" w:cs="Arial"/>
          <w:b/>
          <w:bCs/>
          <w:i/>
          <w:iCs/>
          <w:sz w:val="22"/>
          <w:szCs w:val="22"/>
        </w:rPr>
        <w:t>six</w:t>
      </w:r>
      <w:r w:rsidRPr="00092FA9">
        <w:rPr>
          <w:rFonts w:ascii="Arial" w:hAnsi="Arial" w:cs="Arial"/>
          <w:i/>
          <w:iCs/>
          <w:sz w:val="22"/>
          <w:szCs w:val="22"/>
        </w:rPr>
        <w:t xml:space="preserve"> months relief over the life of the mortgage. </w:t>
      </w:r>
      <w:r w:rsidR="4DD34095" w:rsidRPr="00092FA9">
        <w:rPr>
          <w:rFonts w:ascii="Arial" w:hAnsi="Arial" w:cs="Arial"/>
          <w:i/>
          <w:iCs/>
          <w:sz w:val="22"/>
          <w:szCs w:val="22"/>
        </w:rPr>
        <w:t xml:space="preserve">If given prior covid </w:t>
      </w:r>
      <w:r w:rsidR="30C34067" w:rsidRPr="00092FA9">
        <w:rPr>
          <w:rFonts w:ascii="Arial" w:hAnsi="Arial" w:cs="Arial"/>
          <w:i/>
          <w:iCs/>
          <w:sz w:val="22"/>
          <w:szCs w:val="22"/>
        </w:rPr>
        <w:t>relief,</w:t>
      </w:r>
      <w:r w:rsidR="4DD34095" w:rsidRPr="00092FA9">
        <w:rPr>
          <w:rFonts w:ascii="Arial" w:hAnsi="Arial" w:cs="Arial"/>
          <w:i/>
          <w:iCs/>
          <w:sz w:val="22"/>
          <w:szCs w:val="22"/>
        </w:rPr>
        <w:t xml:space="preserve"> you are still eligible to apply.</w:t>
      </w:r>
    </w:p>
    <w:p w14:paraId="63DA02FB" w14:textId="3376A8EB" w:rsidR="00B3610A" w:rsidRPr="00092FA9" w:rsidRDefault="263DF717" w:rsidP="00857589">
      <w:pPr>
        <w:spacing w:after="120"/>
        <w:rPr>
          <w:rFonts w:ascii="Arial" w:hAnsi="Arial" w:cs="Arial"/>
          <w:sz w:val="22"/>
          <w:szCs w:val="22"/>
        </w:rPr>
      </w:pPr>
      <w:r w:rsidRPr="00092FA9">
        <w:rPr>
          <w:rFonts w:ascii="Arial" w:hAnsi="Arial" w:cs="Arial"/>
          <w:sz w:val="22"/>
          <w:szCs w:val="22"/>
        </w:rPr>
        <w:t xml:space="preserve">Name:                                                          Co-applicant Name: </w:t>
      </w:r>
    </w:p>
    <w:p w14:paraId="3DB13106" w14:textId="46DD59EC" w:rsidR="00B3610A" w:rsidRPr="00092FA9" w:rsidRDefault="263DF717" w:rsidP="00857589">
      <w:pPr>
        <w:spacing w:after="120"/>
        <w:rPr>
          <w:rFonts w:ascii="Arial" w:hAnsi="Arial" w:cs="Arial"/>
          <w:sz w:val="22"/>
          <w:szCs w:val="22"/>
        </w:rPr>
      </w:pPr>
      <w:r w:rsidRPr="00092FA9">
        <w:rPr>
          <w:rFonts w:ascii="Arial" w:hAnsi="Arial" w:cs="Arial"/>
          <w:sz w:val="22"/>
          <w:szCs w:val="22"/>
        </w:rPr>
        <w:t xml:space="preserve">Address:                                                                           </w:t>
      </w:r>
    </w:p>
    <w:p w14:paraId="5F4C0AFD" w14:textId="5EADFAD7" w:rsidR="00B3610A" w:rsidRPr="00092FA9" w:rsidRDefault="17F91361" w:rsidP="0498EF72">
      <w:pPr>
        <w:tabs>
          <w:tab w:val="left" w:pos="6200"/>
        </w:tabs>
        <w:spacing w:after="120"/>
        <w:rPr>
          <w:rFonts w:ascii="Arial" w:hAnsi="Arial" w:cs="Arial"/>
          <w:sz w:val="22"/>
          <w:szCs w:val="22"/>
        </w:rPr>
      </w:pPr>
      <w:r w:rsidRPr="00092FA9">
        <w:rPr>
          <w:rFonts w:ascii="Arial" w:hAnsi="Arial" w:cs="Arial"/>
          <w:sz w:val="22"/>
          <w:szCs w:val="22"/>
        </w:rPr>
        <w:t xml:space="preserve">Cell Phone: </w:t>
      </w:r>
      <w:r w:rsidR="62B74E32" w:rsidRPr="00092FA9">
        <w:rPr>
          <w:rFonts w:ascii="Arial" w:hAnsi="Arial" w:cs="Arial"/>
          <w:sz w:val="22"/>
          <w:szCs w:val="22"/>
        </w:rPr>
        <w:t xml:space="preserve">                                                  </w:t>
      </w:r>
      <w:r w:rsidR="044FA2DF" w:rsidRPr="00092FA9">
        <w:rPr>
          <w:rFonts w:ascii="Arial" w:hAnsi="Arial" w:cs="Arial"/>
          <w:sz w:val="22"/>
          <w:szCs w:val="22"/>
        </w:rPr>
        <w:t xml:space="preserve">Cell Phone: </w:t>
      </w:r>
      <w:r w:rsidR="00B3610A" w:rsidRPr="00092FA9">
        <w:rPr>
          <w:rFonts w:ascii="Arial" w:hAnsi="Arial" w:cs="Arial"/>
          <w:sz w:val="22"/>
          <w:szCs w:val="22"/>
        </w:rPr>
        <w:fldChar w:fldCharType="begin"/>
      </w:r>
      <w:r w:rsidR="00B3610A" w:rsidRPr="00092FA9">
        <w:rPr>
          <w:rFonts w:ascii="Arial" w:hAnsi="Arial" w:cs="Arial"/>
          <w:sz w:val="22"/>
          <w:szCs w:val="22"/>
        </w:rPr>
        <w:instrText xml:space="preserve"> FORMTEXT </w:instrText>
      </w:r>
      <w:r w:rsidR="00B3610A" w:rsidRPr="00092FA9">
        <w:rPr>
          <w:rFonts w:ascii="Arial" w:hAnsi="Arial" w:cs="Arial"/>
          <w:sz w:val="22"/>
          <w:szCs w:val="22"/>
        </w:rPr>
        <w:fldChar w:fldCharType="separate"/>
      </w:r>
      <w:r w:rsidR="1A442860" w:rsidRPr="00092FA9">
        <w:rPr>
          <w:rFonts w:ascii="Arial" w:hAnsi="Arial" w:cs="Arial"/>
          <w:sz w:val="22"/>
          <w:szCs w:val="22"/>
        </w:rPr>
        <w:t xml:space="preserve">      </w:t>
      </w:r>
      <w:r w:rsidR="1A442860" w:rsidRPr="00092FA9">
        <w:rPr>
          <w:sz w:val="22"/>
          <w:szCs w:val="22"/>
        </w:rPr>
        <w:t>￼</w:t>
      </w:r>
      <w:r w:rsidR="00B3610A" w:rsidRPr="00092FA9">
        <w:rPr>
          <w:rFonts w:ascii="Arial" w:hAnsi="Arial" w:cs="Arial"/>
          <w:sz w:val="22"/>
          <w:szCs w:val="22"/>
        </w:rPr>
        <w:fldChar w:fldCharType="end"/>
      </w:r>
    </w:p>
    <w:p w14:paraId="2ECD529F" w14:textId="63405782" w:rsidR="00B3610A" w:rsidRPr="00092FA9" w:rsidRDefault="17F91361" w:rsidP="0DB2E4E5">
      <w:pPr>
        <w:tabs>
          <w:tab w:val="left" w:pos="6200"/>
        </w:tabs>
        <w:spacing w:after="120"/>
        <w:rPr>
          <w:rFonts w:ascii="Arial" w:hAnsi="Arial" w:cs="Arial"/>
          <w:sz w:val="22"/>
          <w:szCs w:val="22"/>
        </w:rPr>
      </w:pPr>
      <w:r w:rsidRPr="00092FA9">
        <w:rPr>
          <w:rFonts w:ascii="Arial" w:hAnsi="Arial" w:cs="Arial"/>
          <w:sz w:val="22"/>
          <w:szCs w:val="22"/>
        </w:rPr>
        <w:t xml:space="preserve">Email: </w:t>
      </w:r>
      <w:r w:rsidR="7FD4D254" w:rsidRPr="00092FA9">
        <w:rPr>
          <w:rFonts w:ascii="Arial" w:hAnsi="Arial" w:cs="Arial"/>
          <w:sz w:val="22"/>
          <w:szCs w:val="22"/>
        </w:rPr>
        <w:t xml:space="preserve">                                                           Email: </w:t>
      </w:r>
      <w:r w:rsidR="00B3610A" w:rsidRPr="00092FA9">
        <w:rPr>
          <w:rFonts w:ascii="Arial" w:hAnsi="Arial" w:cs="Arial"/>
          <w:sz w:val="22"/>
          <w:szCs w:val="22"/>
        </w:rPr>
        <w:fldChar w:fldCharType="begin"/>
      </w:r>
      <w:r w:rsidR="00B3610A" w:rsidRPr="00092FA9">
        <w:rPr>
          <w:rFonts w:ascii="Arial" w:hAnsi="Arial" w:cs="Arial"/>
          <w:sz w:val="22"/>
          <w:szCs w:val="22"/>
        </w:rPr>
        <w:instrText xml:space="preserve"> FORMTEXT </w:instrText>
      </w:r>
      <w:r w:rsidR="00B3610A" w:rsidRPr="00092FA9">
        <w:rPr>
          <w:rFonts w:ascii="Arial" w:hAnsi="Arial" w:cs="Arial"/>
          <w:sz w:val="22"/>
          <w:szCs w:val="22"/>
        </w:rPr>
        <w:fldChar w:fldCharType="separate"/>
      </w:r>
      <w:r w:rsidR="7FD4D254" w:rsidRPr="00092FA9">
        <w:rPr>
          <w:rFonts w:ascii="Arial" w:hAnsi="Arial" w:cs="Arial"/>
          <w:noProof/>
          <w:sz w:val="22"/>
          <w:szCs w:val="22"/>
        </w:rPr>
        <w:t xml:space="preserve">      </w:t>
      </w:r>
      <w:r w:rsidR="7FD4D254" w:rsidRPr="00092FA9">
        <w:rPr>
          <w:noProof/>
          <w:sz w:val="22"/>
          <w:szCs w:val="22"/>
        </w:rPr>
        <w:t>￼</w:t>
      </w:r>
      <w:r w:rsidR="00B3610A" w:rsidRPr="00092FA9">
        <w:rPr>
          <w:rFonts w:ascii="Arial" w:hAnsi="Arial" w:cs="Arial"/>
          <w:sz w:val="22"/>
          <w:szCs w:val="22"/>
        </w:rPr>
        <w:fldChar w:fldCharType="end"/>
      </w:r>
    </w:p>
    <w:p w14:paraId="320A8B9C" w14:textId="03BB28FA" w:rsidR="00580C4E" w:rsidRPr="00092FA9" w:rsidRDefault="00580C4E" w:rsidP="0DB2E4E5">
      <w:pPr>
        <w:tabs>
          <w:tab w:val="left" w:pos="6200"/>
        </w:tabs>
        <w:spacing w:after="120"/>
        <w:rPr>
          <w:noProof/>
          <w:sz w:val="22"/>
          <w:szCs w:val="22"/>
        </w:rPr>
      </w:pPr>
    </w:p>
    <w:p w14:paraId="132F142D" w14:textId="599AA3DB" w:rsidR="00580C4E" w:rsidRPr="00092FA9" w:rsidRDefault="00580C4E" w:rsidP="00580C4E">
      <w:pPr>
        <w:spacing w:after="120"/>
        <w:rPr>
          <w:rFonts w:ascii="Arial" w:hAnsi="Arial" w:cs="Arial"/>
          <w:b/>
          <w:bCs/>
          <w:sz w:val="22"/>
          <w:szCs w:val="22"/>
        </w:rPr>
      </w:pPr>
      <w:r w:rsidRPr="00092FA9">
        <w:rPr>
          <w:rFonts w:ascii="Arial" w:hAnsi="Arial" w:cs="Arial"/>
          <w:b/>
          <w:bCs/>
          <w:sz w:val="22"/>
          <w:szCs w:val="22"/>
        </w:rPr>
        <w:t>ELIGIBILITY CRITERIA:</w:t>
      </w:r>
    </w:p>
    <w:p w14:paraId="1025BDEB" w14:textId="1B1C81E0" w:rsidR="00580C4E" w:rsidRPr="00092FA9" w:rsidRDefault="00580C4E" w:rsidP="00580C4E">
      <w:pPr>
        <w:spacing w:after="120"/>
        <w:rPr>
          <w:rFonts w:ascii="Arial" w:hAnsi="Arial" w:cs="Arial"/>
          <w:sz w:val="22"/>
          <w:szCs w:val="22"/>
        </w:rPr>
      </w:pPr>
      <w:r w:rsidRPr="00092FA9">
        <w:rPr>
          <w:rFonts w:ascii="Arial" w:hAnsi="Arial" w:cs="Arial"/>
          <w:sz w:val="22"/>
          <w:szCs w:val="22"/>
        </w:rPr>
        <w:t xml:space="preserve">Please check which of the following circumstances you are currently </w:t>
      </w:r>
      <w:r w:rsidR="3E961356" w:rsidRPr="00092FA9">
        <w:rPr>
          <w:rFonts w:ascii="Arial" w:hAnsi="Arial" w:cs="Arial"/>
          <w:sz w:val="22"/>
          <w:szCs w:val="22"/>
        </w:rPr>
        <w:t>experiencing</w:t>
      </w:r>
      <w:r w:rsidRPr="00092FA9">
        <w:rPr>
          <w:rFonts w:ascii="Arial" w:hAnsi="Arial" w:cs="Arial"/>
          <w:sz w:val="22"/>
          <w:szCs w:val="22"/>
        </w:rPr>
        <w:t>:</w:t>
      </w:r>
    </w:p>
    <w:p w14:paraId="12F3A35C" w14:textId="0E642F33" w:rsidR="00580C4E" w:rsidRPr="00092FA9" w:rsidRDefault="00AF7792" w:rsidP="00D54176">
      <w:pPr>
        <w:spacing w:after="120"/>
        <w:ind w:left="720"/>
        <w:rPr>
          <w:rFonts w:ascii="Arial" w:hAnsi="Arial" w:cs="Arial"/>
          <w:sz w:val="22"/>
          <w:szCs w:val="22"/>
        </w:rPr>
      </w:pPr>
      <w:sdt>
        <w:sdtPr>
          <w:rPr>
            <w:rFonts w:ascii="MS Gothic" w:eastAsia="MS Gothic" w:hAnsi="MS Gothic" w:cs="Arial"/>
            <w:sz w:val="22"/>
            <w:szCs w:val="22"/>
          </w:rPr>
          <w:id w:val="-498506303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4176" w:rsidRPr="00092FA9">
            <w:rPr>
              <w:rFonts w:ascii="MS Gothic" w:eastAsia="MS Gothic" w:hAnsi="MS Gothic" w:cs="Arial"/>
              <w:sz w:val="22"/>
              <w:szCs w:val="22"/>
            </w:rPr>
            <w:t>☐</w:t>
          </w:r>
        </w:sdtContent>
      </w:sdt>
      <w:r w:rsidR="00D54176" w:rsidRPr="00092FA9">
        <w:rPr>
          <w:rFonts w:ascii="Arial" w:hAnsi="Arial" w:cs="Arial"/>
          <w:sz w:val="22"/>
          <w:szCs w:val="22"/>
        </w:rPr>
        <w:t xml:space="preserve"> </w:t>
      </w:r>
      <w:r w:rsidR="00580C4E" w:rsidRPr="00092FA9">
        <w:rPr>
          <w:rFonts w:ascii="Arial" w:hAnsi="Arial" w:cs="Arial"/>
          <w:sz w:val="22"/>
          <w:szCs w:val="22"/>
        </w:rPr>
        <w:t>Income impact such as job</w:t>
      </w:r>
      <w:r w:rsidR="2399C10F" w:rsidRPr="00092FA9">
        <w:rPr>
          <w:rFonts w:ascii="Arial" w:hAnsi="Arial" w:cs="Arial"/>
          <w:sz w:val="22"/>
          <w:szCs w:val="22"/>
        </w:rPr>
        <w:t xml:space="preserve"> </w:t>
      </w:r>
      <w:r w:rsidR="00580C4E" w:rsidRPr="00092FA9">
        <w:rPr>
          <w:rFonts w:ascii="Arial" w:hAnsi="Arial" w:cs="Arial"/>
          <w:sz w:val="22"/>
          <w:szCs w:val="22"/>
        </w:rPr>
        <w:t>loss,</w:t>
      </w:r>
      <w:r w:rsidR="00161A4E" w:rsidRPr="00092FA9">
        <w:rPr>
          <w:rFonts w:ascii="Arial" w:hAnsi="Arial" w:cs="Arial"/>
          <w:sz w:val="22"/>
          <w:szCs w:val="22"/>
        </w:rPr>
        <w:t xml:space="preserve"> </w:t>
      </w:r>
      <w:r w:rsidR="00580C4E" w:rsidRPr="00092FA9">
        <w:rPr>
          <w:rFonts w:ascii="Arial" w:hAnsi="Arial" w:cs="Arial"/>
          <w:sz w:val="22"/>
          <w:szCs w:val="22"/>
        </w:rPr>
        <w:t>decreased hours or benefits reduced etc.</w:t>
      </w:r>
      <w:r w:rsidR="00D54176" w:rsidRPr="00092FA9">
        <w:rPr>
          <w:rFonts w:ascii="Arial" w:hAnsi="Arial" w:cs="Arial"/>
          <w:sz w:val="22"/>
          <w:szCs w:val="22"/>
        </w:rPr>
        <w:t xml:space="preserve"> </w:t>
      </w:r>
    </w:p>
    <w:p w14:paraId="6E132631" w14:textId="1BDE55B7" w:rsidR="00580C4E" w:rsidRPr="00092FA9" w:rsidRDefault="00AF7792" w:rsidP="4D8F3356">
      <w:pPr>
        <w:spacing w:after="120"/>
        <w:ind w:left="720"/>
        <w:rPr>
          <w:rFonts w:ascii="Arial" w:hAnsi="Arial" w:cs="Arial"/>
          <w:sz w:val="22"/>
          <w:szCs w:val="22"/>
        </w:rPr>
      </w:pPr>
      <w:sdt>
        <w:sdtPr>
          <w:rPr>
            <w:rFonts w:ascii="MS Gothic" w:eastAsia="MS Gothic" w:hAnsi="MS Gothic" w:cs="Arial"/>
            <w:sz w:val="22"/>
            <w:szCs w:val="22"/>
          </w:rPr>
          <w:id w:val="-736008186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4176" w:rsidRPr="00092FA9">
            <w:rPr>
              <w:rFonts w:ascii="MS Gothic" w:eastAsia="MS Gothic" w:hAnsi="MS Gothic" w:cs="Arial"/>
              <w:sz w:val="22"/>
              <w:szCs w:val="22"/>
            </w:rPr>
            <w:t>☐</w:t>
          </w:r>
        </w:sdtContent>
      </w:sdt>
      <w:r w:rsidR="00D54176" w:rsidRPr="00092FA9">
        <w:rPr>
          <w:rFonts w:ascii="Arial" w:hAnsi="Arial" w:cs="Arial"/>
          <w:sz w:val="22"/>
          <w:szCs w:val="22"/>
        </w:rPr>
        <w:t xml:space="preserve"> </w:t>
      </w:r>
      <w:r w:rsidR="00580C4E" w:rsidRPr="00092FA9">
        <w:rPr>
          <w:rFonts w:ascii="Arial" w:hAnsi="Arial" w:cs="Arial"/>
          <w:sz w:val="22"/>
          <w:szCs w:val="22"/>
        </w:rPr>
        <w:t xml:space="preserve">Health issue within the household </w:t>
      </w:r>
    </w:p>
    <w:p w14:paraId="27CEC2BC" w14:textId="748FE8BF" w:rsidR="00580C4E" w:rsidRPr="00092FA9" w:rsidRDefault="00AF7792" w:rsidP="4D8F3356">
      <w:pPr>
        <w:spacing w:after="120"/>
        <w:ind w:left="720"/>
        <w:rPr>
          <w:rFonts w:ascii="Arial" w:hAnsi="Arial" w:cs="Arial"/>
          <w:sz w:val="22"/>
          <w:szCs w:val="22"/>
        </w:rPr>
      </w:pPr>
      <w:sdt>
        <w:sdtPr>
          <w:rPr>
            <w:rFonts w:ascii="MS Gothic" w:eastAsia="MS Gothic" w:hAnsi="MS Gothic" w:cs="Arial"/>
            <w:sz w:val="22"/>
            <w:szCs w:val="22"/>
          </w:rPr>
          <w:id w:val="1266815599"/>
          <w:placeholder>
            <w:docPart w:val="DefaultPlaceholder_1081868574"/>
          </w:placeholder>
        </w:sdtPr>
        <w:sdtEndPr/>
        <w:sdtContent/>
      </w:sdt>
      <w:r w:rsidR="4D8F3356" w:rsidRPr="00092FA9">
        <w:rPr>
          <w:rFonts w:ascii="MS Gothic" w:eastAsia="MS Gothic" w:hAnsi="MS Gothic" w:cs="Arial"/>
          <w:sz w:val="22"/>
          <w:szCs w:val="22"/>
        </w:rPr>
        <w:t>☐</w:t>
      </w:r>
      <w:r w:rsidR="4D8F3356" w:rsidRPr="00092FA9">
        <w:rPr>
          <w:rFonts w:ascii="Arial" w:hAnsi="Arial" w:cs="Arial"/>
          <w:sz w:val="22"/>
          <w:szCs w:val="22"/>
        </w:rPr>
        <w:t xml:space="preserve"> </w:t>
      </w:r>
      <w:r w:rsidR="4D8F3356" w:rsidRPr="00092FA9">
        <w:rPr>
          <w:rFonts w:ascii="Arial" w:eastAsia="Arial" w:hAnsi="Arial" w:cs="Arial"/>
          <w:sz w:val="22"/>
          <w:szCs w:val="22"/>
        </w:rPr>
        <w:t>Death of immediate family member</w:t>
      </w:r>
    </w:p>
    <w:p w14:paraId="330080D0" w14:textId="2431C34A" w:rsidR="00580C4E" w:rsidRPr="00092FA9" w:rsidRDefault="00AF7792" w:rsidP="00D54176">
      <w:pPr>
        <w:spacing w:after="120"/>
        <w:ind w:left="720"/>
        <w:rPr>
          <w:rFonts w:ascii="Arial" w:hAnsi="Arial" w:cs="Arial"/>
          <w:sz w:val="22"/>
          <w:szCs w:val="22"/>
        </w:rPr>
      </w:pPr>
      <w:sdt>
        <w:sdtPr>
          <w:rPr>
            <w:rFonts w:ascii="MS Gothic" w:eastAsia="MS Gothic" w:hAnsi="MS Gothic" w:cs="Arial"/>
            <w:sz w:val="22"/>
            <w:szCs w:val="22"/>
          </w:rPr>
          <w:id w:val="-1955163892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4176" w:rsidRPr="00092FA9">
            <w:rPr>
              <w:rFonts w:ascii="MS Gothic" w:eastAsia="MS Gothic" w:hAnsi="MS Gothic" w:cs="Arial"/>
              <w:sz w:val="22"/>
              <w:szCs w:val="22"/>
            </w:rPr>
            <w:t>☐</w:t>
          </w:r>
        </w:sdtContent>
      </w:sdt>
      <w:r w:rsidR="00D54176" w:rsidRPr="00092FA9">
        <w:rPr>
          <w:rFonts w:ascii="Arial" w:hAnsi="Arial" w:cs="Arial"/>
          <w:sz w:val="22"/>
          <w:szCs w:val="22"/>
        </w:rPr>
        <w:t xml:space="preserve"> </w:t>
      </w:r>
      <w:r w:rsidR="00580C4E" w:rsidRPr="00092FA9">
        <w:rPr>
          <w:rFonts w:ascii="Arial" w:hAnsi="Arial" w:cs="Arial"/>
          <w:sz w:val="22"/>
          <w:szCs w:val="22"/>
        </w:rPr>
        <w:t>Unexpected major e</w:t>
      </w:r>
      <w:r w:rsidR="0327FEFC" w:rsidRPr="00092FA9">
        <w:rPr>
          <w:rFonts w:ascii="Arial" w:hAnsi="Arial" w:cs="Arial"/>
          <w:sz w:val="22"/>
          <w:szCs w:val="22"/>
        </w:rPr>
        <w:t>x</w:t>
      </w:r>
      <w:r w:rsidR="00580C4E" w:rsidRPr="00092FA9">
        <w:rPr>
          <w:rFonts w:ascii="Arial" w:hAnsi="Arial" w:cs="Arial"/>
          <w:sz w:val="22"/>
          <w:szCs w:val="22"/>
        </w:rPr>
        <w:t>pense over $2</w:t>
      </w:r>
      <w:r w:rsidR="00D54176" w:rsidRPr="00092FA9">
        <w:rPr>
          <w:rFonts w:ascii="Arial" w:hAnsi="Arial" w:cs="Arial"/>
          <w:sz w:val="22"/>
          <w:szCs w:val="22"/>
        </w:rPr>
        <w:t>,</w:t>
      </w:r>
      <w:r w:rsidR="00580C4E" w:rsidRPr="00092FA9">
        <w:rPr>
          <w:rFonts w:ascii="Arial" w:hAnsi="Arial" w:cs="Arial"/>
          <w:sz w:val="22"/>
          <w:szCs w:val="22"/>
        </w:rPr>
        <w:t xml:space="preserve">500 (such as home repairs, medical bills, </w:t>
      </w:r>
      <w:r w:rsidR="4D8F3356" w:rsidRPr="00092FA9">
        <w:rPr>
          <w:rFonts w:ascii="Arial" w:hAnsi="Arial" w:cs="Arial"/>
          <w:sz w:val="22"/>
          <w:szCs w:val="22"/>
        </w:rPr>
        <w:t>car accident).</w:t>
      </w:r>
    </w:p>
    <w:p w14:paraId="6A182F9E" w14:textId="1CFB045C" w:rsidR="55E131A0" w:rsidRPr="00092FA9" w:rsidRDefault="263DF717" w:rsidP="0DB2E4E5">
      <w:pPr>
        <w:spacing w:after="120"/>
        <w:rPr>
          <w:rFonts w:ascii="Arial" w:hAnsi="Arial" w:cs="Arial"/>
          <w:sz w:val="22"/>
          <w:szCs w:val="22"/>
        </w:rPr>
      </w:pPr>
      <w:r w:rsidRPr="00092FA9">
        <w:rPr>
          <w:rFonts w:ascii="Arial" w:hAnsi="Arial" w:cs="Arial"/>
          <w:sz w:val="22"/>
          <w:szCs w:val="22"/>
        </w:rPr>
        <w:t xml:space="preserve">Provide a detailed explanation of current </w:t>
      </w:r>
      <w:proofErr w:type="gramStart"/>
      <w:r w:rsidRPr="00092FA9">
        <w:rPr>
          <w:rFonts w:ascii="Arial" w:hAnsi="Arial" w:cs="Arial"/>
          <w:sz w:val="22"/>
          <w:szCs w:val="22"/>
        </w:rPr>
        <w:t>circumstances:_</w:t>
      </w:r>
      <w:proofErr w:type="gramEnd"/>
      <w:r w:rsidRPr="00092FA9">
        <w:rPr>
          <w:rFonts w:ascii="Arial" w:hAnsi="Arial" w:cs="Arial"/>
          <w:sz w:val="22"/>
          <w:szCs w:val="22"/>
        </w:rPr>
        <w:t>_ ________________________________</w:t>
      </w:r>
    </w:p>
    <w:p w14:paraId="2C751420" w14:textId="77ED70DE" w:rsidR="3D1B57BD" w:rsidRPr="00092FA9" w:rsidRDefault="263DF717" w:rsidP="0DB2E4E5">
      <w:pPr>
        <w:spacing w:after="120"/>
        <w:rPr>
          <w:rFonts w:ascii="Arial" w:hAnsi="Arial" w:cs="Arial"/>
          <w:sz w:val="22"/>
          <w:szCs w:val="22"/>
        </w:rPr>
      </w:pPr>
      <w:r w:rsidRPr="00092FA9">
        <w:rPr>
          <w:rFonts w:ascii="Arial" w:hAnsi="Arial" w:cs="Arial"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06E15CC" w14:textId="1BEBDBF2" w:rsidR="3D1B57BD" w:rsidRPr="00092FA9" w:rsidRDefault="3D1B57BD" w:rsidP="3D1B57BD">
      <w:pPr>
        <w:spacing w:after="120"/>
        <w:ind w:left="720"/>
        <w:rPr>
          <w:rFonts w:ascii="Arial" w:hAnsi="Arial" w:cs="Arial"/>
          <w:sz w:val="22"/>
          <w:szCs w:val="22"/>
        </w:rPr>
      </w:pPr>
    </w:p>
    <w:p w14:paraId="28E1E0B8" w14:textId="7E6FECAF" w:rsidR="00B3610A" w:rsidRPr="00092FA9" w:rsidRDefault="00B3610A" w:rsidP="263DF717">
      <w:pPr>
        <w:pStyle w:val="ListParagraph"/>
        <w:numPr>
          <w:ilvl w:val="0"/>
          <w:numId w:val="17"/>
        </w:numPr>
        <w:spacing w:after="120"/>
        <w:rPr>
          <w:rFonts w:ascii="Arial" w:hAnsi="Arial" w:cs="Arial"/>
          <w:noProof/>
          <w:sz w:val="22"/>
          <w:szCs w:val="22"/>
        </w:rPr>
      </w:pPr>
      <w:r w:rsidRPr="00092FA9">
        <w:rPr>
          <w:rFonts w:ascii="Arial" w:hAnsi="Arial" w:cs="Arial"/>
          <w:sz w:val="22"/>
          <w:szCs w:val="22"/>
        </w:rPr>
        <w:t xml:space="preserve">How many people currently live in your home? </w:t>
      </w:r>
    </w:p>
    <w:p w14:paraId="7C76BE98" w14:textId="2C07E54E" w:rsidR="00B3610A" w:rsidRPr="00092FA9" w:rsidRDefault="00B3610A" w:rsidP="263DF717">
      <w:pPr>
        <w:pStyle w:val="ListParagraph"/>
        <w:numPr>
          <w:ilvl w:val="0"/>
          <w:numId w:val="17"/>
        </w:numPr>
        <w:spacing w:after="120"/>
        <w:rPr>
          <w:rFonts w:ascii="Arial" w:hAnsi="Arial" w:cs="Arial"/>
          <w:noProof/>
          <w:sz w:val="22"/>
          <w:szCs w:val="22"/>
        </w:rPr>
      </w:pPr>
      <w:r w:rsidRPr="00092FA9">
        <w:rPr>
          <w:rFonts w:ascii="Arial" w:hAnsi="Arial" w:cs="Arial"/>
          <w:sz w:val="22"/>
          <w:szCs w:val="22"/>
        </w:rPr>
        <w:t xml:space="preserve">How many people that live in your home are over 18 years of age? </w:t>
      </w:r>
    </w:p>
    <w:p w14:paraId="6FB60C34" w14:textId="77777777" w:rsidR="001D08A6" w:rsidRPr="00092FA9" w:rsidRDefault="00B3610A" w:rsidP="001D08A6">
      <w:pPr>
        <w:pStyle w:val="ListParagraph"/>
        <w:numPr>
          <w:ilvl w:val="0"/>
          <w:numId w:val="17"/>
        </w:numPr>
        <w:spacing w:after="120"/>
        <w:contextualSpacing w:val="0"/>
        <w:rPr>
          <w:rFonts w:ascii="Arial" w:hAnsi="Arial" w:cs="Arial"/>
          <w:sz w:val="22"/>
          <w:szCs w:val="22"/>
        </w:rPr>
      </w:pPr>
      <w:r w:rsidRPr="00092FA9">
        <w:rPr>
          <w:rFonts w:ascii="Arial" w:hAnsi="Arial" w:cs="Arial"/>
          <w:sz w:val="22"/>
          <w:szCs w:val="22"/>
        </w:rPr>
        <w:t>Are the other adults in your household working</w:t>
      </w:r>
      <w:r w:rsidR="001D08A6" w:rsidRPr="00092FA9">
        <w:rPr>
          <w:rFonts w:ascii="Arial" w:hAnsi="Arial" w:cs="Arial"/>
          <w:sz w:val="22"/>
          <w:szCs w:val="22"/>
        </w:rPr>
        <w:t xml:space="preserve"> or able to work</w:t>
      </w:r>
      <w:r w:rsidRPr="00092FA9">
        <w:rPr>
          <w:rFonts w:ascii="Arial" w:hAnsi="Arial" w:cs="Arial"/>
          <w:sz w:val="22"/>
          <w:szCs w:val="22"/>
        </w:rPr>
        <w:t>?</w:t>
      </w:r>
    </w:p>
    <w:bookmarkStart w:id="0" w:name="_Hlk120874679"/>
    <w:p w14:paraId="6A13B1FB" w14:textId="26D75C45" w:rsidR="00B3610A" w:rsidRPr="00092FA9" w:rsidRDefault="00AF7792" w:rsidP="2C4CDFA1">
      <w:pPr>
        <w:pStyle w:val="ListParagraph"/>
        <w:spacing w:after="120"/>
        <w:ind w:left="0"/>
        <w:rPr>
          <w:rFonts w:ascii="Arial" w:hAnsi="Arial" w:cs="Arial"/>
          <w:sz w:val="22"/>
          <w:szCs w:val="22"/>
        </w:rPr>
      </w:pPr>
      <w:sdt>
        <w:sdtPr>
          <w:rPr>
            <w:rFonts w:ascii="MS Gothic" w:eastAsia="MS Gothic" w:hAnsi="MS Gothic" w:cs="Arial"/>
            <w:sz w:val="22"/>
            <w:szCs w:val="22"/>
          </w:rPr>
          <w:id w:val="1927158838"/>
          <w:placeholder>
            <w:docPart w:val="F8BDE7C6639D41C68BC6792A32F724D0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333D" w:rsidRPr="00092FA9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bookmarkEnd w:id="0"/>
      <w:r w:rsidR="00B3610A" w:rsidRPr="00092FA9">
        <w:rPr>
          <w:rFonts w:ascii="Arial" w:hAnsi="Arial" w:cs="Arial"/>
          <w:sz w:val="22"/>
          <w:szCs w:val="22"/>
        </w:rPr>
        <w:t xml:space="preserve">Yes   </w:t>
      </w:r>
      <w:sdt>
        <w:sdtPr>
          <w:rPr>
            <w:rFonts w:ascii="MS Gothic" w:eastAsia="MS Gothic" w:hAnsi="MS Gothic" w:cs="Arial"/>
            <w:sz w:val="22"/>
            <w:szCs w:val="22"/>
          </w:rPr>
          <w:id w:val="-1720964407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538" w:rsidRPr="00092FA9">
            <w:rPr>
              <w:rFonts w:ascii="MS Gothic" w:eastAsia="MS Gothic" w:hAnsi="MS Gothic" w:cs="Arial"/>
              <w:sz w:val="22"/>
              <w:szCs w:val="22"/>
            </w:rPr>
            <w:t>☐</w:t>
          </w:r>
        </w:sdtContent>
      </w:sdt>
      <w:r w:rsidR="00B3610A" w:rsidRPr="00092FA9">
        <w:rPr>
          <w:rFonts w:ascii="Arial" w:hAnsi="Arial" w:cs="Arial"/>
          <w:sz w:val="22"/>
          <w:szCs w:val="22"/>
        </w:rPr>
        <w:t xml:space="preserve"> No</w:t>
      </w:r>
      <w:r w:rsidR="009A7B94" w:rsidRPr="00092FA9">
        <w:rPr>
          <w:rFonts w:ascii="Arial" w:hAnsi="Arial" w:cs="Arial"/>
          <w:sz w:val="22"/>
          <w:szCs w:val="22"/>
        </w:rPr>
        <w:t xml:space="preserve">  </w:t>
      </w:r>
      <w:sdt>
        <w:sdtPr>
          <w:rPr>
            <w:rFonts w:ascii="MS Gothic" w:eastAsia="MS Gothic" w:hAnsi="MS Gothic" w:cs="Arial"/>
            <w:sz w:val="22"/>
            <w:szCs w:val="22"/>
          </w:rPr>
          <w:id w:val="783390622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08A6" w:rsidRPr="00092FA9">
            <w:rPr>
              <w:rFonts w:ascii="MS Gothic" w:eastAsia="MS Gothic" w:hAnsi="MS Gothic" w:cs="Arial"/>
              <w:sz w:val="22"/>
              <w:szCs w:val="22"/>
            </w:rPr>
            <w:t>☐</w:t>
          </w:r>
        </w:sdtContent>
      </w:sdt>
      <w:r w:rsidR="009A7B94" w:rsidRPr="00092FA9">
        <w:rPr>
          <w:rFonts w:ascii="Arial" w:hAnsi="Arial" w:cs="Arial"/>
          <w:sz w:val="22"/>
          <w:szCs w:val="22"/>
        </w:rPr>
        <w:t xml:space="preserve"> N/A</w:t>
      </w:r>
    </w:p>
    <w:p w14:paraId="109FCCB8" w14:textId="157F16E2" w:rsidR="00B3610A" w:rsidRPr="00092FA9" w:rsidRDefault="00B3610A" w:rsidP="263DF717">
      <w:pPr>
        <w:pStyle w:val="ListParagraph"/>
        <w:numPr>
          <w:ilvl w:val="0"/>
          <w:numId w:val="17"/>
        </w:numPr>
        <w:spacing w:after="120"/>
        <w:rPr>
          <w:rFonts w:ascii="Arial" w:hAnsi="Arial" w:cs="Arial"/>
          <w:noProof/>
          <w:sz w:val="22"/>
          <w:szCs w:val="22"/>
        </w:rPr>
      </w:pPr>
      <w:r w:rsidRPr="00092FA9">
        <w:rPr>
          <w:rFonts w:ascii="Arial" w:hAnsi="Arial" w:cs="Arial"/>
          <w:sz w:val="22"/>
          <w:szCs w:val="22"/>
        </w:rPr>
        <w:t xml:space="preserve"> </w:t>
      </w:r>
      <w:r w:rsidR="007669C2" w:rsidRPr="00092FA9">
        <w:rPr>
          <w:rFonts w:ascii="Arial" w:hAnsi="Arial" w:cs="Arial"/>
          <w:sz w:val="22"/>
          <w:szCs w:val="22"/>
        </w:rPr>
        <w:t>J</w:t>
      </w:r>
      <w:r w:rsidRPr="00092FA9">
        <w:rPr>
          <w:rFonts w:ascii="Arial" w:hAnsi="Arial" w:cs="Arial"/>
          <w:sz w:val="22"/>
          <w:szCs w:val="22"/>
        </w:rPr>
        <w:t xml:space="preserve">ob title: </w:t>
      </w:r>
    </w:p>
    <w:p w14:paraId="2D5FDEE7" w14:textId="561039D3" w:rsidR="00B3610A" w:rsidRPr="00092FA9" w:rsidRDefault="00B3610A" w:rsidP="00857589">
      <w:pPr>
        <w:pStyle w:val="ListParagraph"/>
        <w:numPr>
          <w:ilvl w:val="0"/>
          <w:numId w:val="17"/>
        </w:numPr>
        <w:spacing w:after="120"/>
        <w:contextualSpacing w:val="0"/>
        <w:rPr>
          <w:rFonts w:ascii="Arial" w:hAnsi="Arial" w:cs="Arial"/>
          <w:sz w:val="22"/>
          <w:szCs w:val="22"/>
        </w:rPr>
      </w:pPr>
      <w:r w:rsidRPr="00092FA9">
        <w:rPr>
          <w:rFonts w:ascii="Arial" w:hAnsi="Arial" w:cs="Arial"/>
          <w:sz w:val="22"/>
          <w:szCs w:val="22"/>
        </w:rPr>
        <w:t xml:space="preserve">What industry do you work in? </w:t>
      </w:r>
      <w:r w:rsidRPr="00092FA9">
        <w:rPr>
          <w:rFonts w:ascii="Arial" w:hAnsi="Arial" w:cs="Arial"/>
          <w:sz w:val="22"/>
          <w:szCs w:val="22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" w:name="Text9"/>
      <w:r w:rsidRPr="00092FA9">
        <w:rPr>
          <w:rFonts w:ascii="Arial" w:hAnsi="Arial" w:cs="Arial"/>
          <w:sz w:val="22"/>
          <w:szCs w:val="22"/>
        </w:rPr>
        <w:instrText xml:space="preserve"> FORMTEXT </w:instrText>
      </w:r>
      <w:r w:rsidRPr="00092FA9">
        <w:rPr>
          <w:rFonts w:ascii="Arial" w:hAnsi="Arial" w:cs="Arial"/>
          <w:sz w:val="22"/>
          <w:szCs w:val="22"/>
        </w:rPr>
      </w:r>
      <w:r w:rsidRPr="00092FA9">
        <w:rPr>
          <w:rFonts w:ascii="Arial" w:hAnsi="Arial" w:cs="Arial"/>
          <w:sz w:val="22"/>
          <w:szCs w:val="22"/>
        </w:rPr>
        <w:fldChar w:fldCharType="separate"/>
      </w:r>
      <w:r w:rsidRPr="00092FA9">
        <w:rPr>
          <w:rFonts w:ascii="Arial" w:hAnsi="Arial" w:cs="Arial"/>
          <w:noProof/>
          <w:sz w:val="22"/>
          <w:szCs w:val="22"/>
        </w:rPr>
        <w:t> </w:t>
      </w:r>
      <w:r w:rsidRPr="00092FA9">
        <w:rPr>
          <w:rFonts w:ascii="Arial" w:hAnsi="Arial" w:cs="Arial"/>
          <w:noProof/>
          <w:sz w:val="22"/>
          <w:szCs w:val="22"/>
        </w:rPr>
        <w:t> </w:t>
      </w:r>
      <w:r w:rsidRPr="00092FA9">
        <w:rPr>
          <w:rFonts w:ascii="Arial" w:hAnsi="Arial" w:cs="Arial"/>
          <w:noProof/>
          <w:sz w:val="22"/>
          <w:szCs w:val="22"/>
        </w:rPr>
        <w:t> </w:t>
      </w:r>
      <w:r w:rsidRPr="00092FA9">
        <w:rPr>
          <w:rFonts w:ascii="Arial" w:hAnsi="Arial" w:cs="Arial"/>
          <w:noProof/>
          <w:sz w:val="22"/>
          <w:szCs w:val="22"/>
        </w:rPr>
        <w:t> </w:t>
      </w:r>
      <w:r w:rsidRPr="00092FA9">
        <w:rPr>
          <w:rFonts w:ascii="Arial" w:hAnsi="Arial" w:cs="Arial"/>
          <w:noProof/>
          <w:sz w:val="22"/>
          <w:szCs w:val="22"/>
        </w:rPr>
        <w:t> </w:t>
      </w:r>
      <w:r w:rsidRPr="00092FA9">
        <w:rPr>
          <w:rFonts w:ascii="Arial" w:hAnsi="Arial" w:cs="Arial"/>
          <w:sz w:val="22"/>
          <w:szCs w:val="22"/>
        </w:rPr>
        <w:fldChar w:fldCharType="end"/>
      </w:r>
      <w:bookmarkEnd w:id="1"/>
    </w:p>
    <w:p w14:paraId="51F7173D" w14:textId="3CC90A39" w:rsidR="00B3610A" w:rsidRPr="00092FA9" w:rsidRDefault="00D93A25" w:rsidP="00857589">
      <w:pPr>
        <w:pStyle w:val="ListParagraph"/>
        <w:numPr>
          <w:ilvl w:val="0"/>
          <w:numId w:val="17"/>
        </w:numPr>
        <w:spacing w:after="120"/>
        <w:contextualSpacing w:val="0"/>
        <w:rPr>
          <w:rFonts w:ascii="Arial" w:hAnsi="Arial" w:cs="Arial"/>
          <w:sz w:val="22"/>
          <w:szCs w:val="22"/>
        </w:rPr>
      </w:pPr>
      <w:r w:rsidRPr="00092FA9">
        <w:rPr>
          <w:rFonts w:ascii="Arial" w:hAnsi="Arial" w:cs="Arial"/>
          <w:sz w:val="22"/>
          <w:szCs w:val="22"/>
        </w:rPr>
        <w:t>Are you delinquent on your mortgage, or are you in danger of becoming delinquent without aid</w:t>
      </w:r>
      <w:r w:rsidR="00B3610A" w:rsidRPr="00092FA9">
        <w:rPr>
          <w:rFonts w:ascii="Arial" w:hAnsi="Arial" w:cs="Arial"/>
          <w:sz w:val="22"/>
          <w:szCs w:val="22"/>
        </w:rPr>
        <w:t>?</w:t>
      </w:r>
      <w:r w:rsidR="005E4BF7" w:rsidRPr="00092FA9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9734928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2FA9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092FA9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4021048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FA9" w:rsidRPr="00092FA9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092FA9" w:rsidRPr="00092FA9">
        <w:rPr>
          <w:rFonts w:ascii="Arial" w:hAnsi="Arial" w:cs="Arial"/>
          <w:sz w:val="22"/>
          <w:szCs w:val="22"/>
        </w:rPr>
        <w:t xml:space="preserve"> </w:t>
      </w:r>
      <w:r w:rsidRPr="00092FA9">
        <w:rPr>
          <w:rFonts w:ascii="Arial" w:hAnsi="Arial" w:cs="Arial"/>
          <w:sz w:val="22"/>
          <w:szCs w:val="22"/>
        </w:rPr>
        <w:t xml:space="preserve">Yes    </w:t>
      </w:r>
      <w:sdt>
        <w:sdtPr>
          <w:rPr>
            <w:rFonts w:ascii="Arial" w:hAnsi="Arial" w:cs="Arial"/>
            <w:sz w:val="22"/>
            <w:szCs w:val="22"/>
          </w:rPr>
          <w:id w:val="-14057637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FA9" w:rsidRPr="00092FA9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092FA9">
        <w:rPr>
          <w:rFonts w:ascii="Arial" w:hAnsi="Arial" w:cs="Arial"/>
          <w:sz w:val="22"/>
          <w:szCs w:val="22"/>
        </w:rPr>
        <w:t xml:space="preserve"> No    </w:t>
      </w:r>
      <w:sdt>
        <w:sdtPr>
          <w:rPr>
            <w:rFonts w:ascii="Arial" w:hAnsi="Arial" w:cs="Arial"/>
            <w:sz w:val="22"/>
            <w:szCs w:val="22"/>
          </w:rPr>
          <w:id w:val="20255055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2FA9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092FA9">
        <w:rPr>
          <w:rFonts w:ascii="Arial" w:hAnsi="Arial" w:cs="Arial"/>
          <w:sz w:val="22"/>
          <w:szCs w:val="22"/>
        </w:rPr>
        <w:t xml:space="preserve"> N/A</w:t>
      </w:r>
    </w:p>
    <w:p w14:paraId="3CA2A5F1" w14:textId="12D4DEAB" w:rsidR="00D93A25" w:rsidRPr="00092FA9" w:rsidRDefault="00D93A25" w:rsidP="6C7F570A">
      <w:pPr>
        <w:pStyle w:val="ListParagraph"/>
        <w:numPr>
          <w:ilvl w:val="0"/>
          <w:numId w:val="17"/>
        </w:numPr>
        <w:spacing w:after="120"/>
        <w:rPr>
          <w:rFonts w:ascii="Arial" w:hAnsi="Arial" w:cs="Arial"/>
          <w:sz w:val="22"/>
          <w:szCs w:val="22"/>
        </w:rPr>
      </w:pPr>
      <w:r w:rsidRPr="00092FA9">
        <w:rPr>
          <w:rFonts w:ascii="Arial" w:hAnsi="Arial" w:cs="Arial"/>
          <w:sz w:val="22"/>
          <w:szCs w:val="22"/>
        </w:rPr>
        <w:t xml:space="preserve">Are you delinquent on any of your household bills? </w:t>
      </w:r>
      <w:sdt>
        <w:sdtPr>
          <w:rPr>
            <w:rFonts w:ascii="Arial" w:hAnsi="Arial" w:cs="Arial"/>
            <w:sz w:val="22"/>
            <w:szCs w:val="22"/>
          </w:rPr>
          <w:id w:val="251021304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2FA9">
            <w:rPr>
              <w:rFonts w:ascii="MS Gothic" w:eastAsia="MS Gothic" w:hAnsi="MS Gothic" w:cs="Arial"/>
              <w:sz w:val="22"/>
              <w:szCs w:val="22"/>
            </w:rPr>
            <w:t>☐</w:t>
          </w:r>
        </w:sdtContent>
      </w:sdt>
      <w:r w:rsidRPr="00092FA9">
        <w:rPr>
          <w:rFonts w:ascii="Arial" w:hAnsi="Arial" w:cs="Arial"/>
          <w:sz w:val="22"/>
          <w:szCs w:val="22"/>
        </w:rPr>
        <w:t xml:space="preserve"> Yes    </w:t>
      </w:r>
      <w:sdt>
        <w:sdtPr>
          <w:rPr>
            <w:rFonts w:ascii="Arial" w:hAnsi="Arial" w:cs="Arial"/>
            <w:sz w:val="22"/>
            <w:szCs w:val="22"/>
          </w:rPr>
          <w:id w:val="1114180922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2FA9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092FA9">
        <w:rPr>
          <w:rFonts w:ascii="Arial" w:hAnsi="Arial" w:cs="Arial"/>
          <w:sz w:val="22"/>
          <w:szCs w:val="22"/>
        </w:rPr>
        <w:t xml:space="preserve"> No   </w:t>
      </w:r>
      <w:sdt>
        <w:sdtPr>
          <w:rPr>
            <w:rFonts w:ascii="Arial" w:hAnsi="Arial" w:cs="Arial"/>
            <w:sz w:val="22"/>
            <w:szCs w:val="22"/>
          </w:rPr>
          <w:id w:val="-1287732629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2FA9">
            <w:rPr>
              <w:rFonts w:ascii="MS Gothic" w:eastAsia="MS Gothic" w:hAnsi="MS Gothic" w:cs="Arial"/>
              <w:sz w:val="22"/>
              <w:szCs w:val="22"/>
            </w:rPr>
            <w:t>☐</w:t>
          </w:r>
        </w:sdtContent>
      </w:sdt>
      <w:r w:rsidRPr="00092FA9">
        <w:rPr>
          <w:rFonts w:ascii="Arial" w:hAnsi="Arial" w:cs="Arial"/>
          <w:sz w:val="22"/>
          <w:szCs w:val="22"/>
        </w:rPr>
        <w:t xml:space="preserve"> N/A </w:t>
      </w:r>
    </w:p>
    <w:p w14:paraId="37A79511" w14:textId="77777777" w:rsidR="00580C4E" w:rsidRPr="00092FA9" w:rsidRDefault="00580C4E" w:rsidP="4D8F3356">
      <w:pPr>
        <w:pStyle w:val="ListParagraph"/>
        <w:numPr>
          <w:ilvl w:val="0"/>
          <w:numId w:val="17"/>
        </w:numPr>
        <w:spacing w:after="120"/>
        <w:rPr>
          <w:rFonts w:ascii="Arial" w:hAnsi="Arial" w:cs="Arial"/>
          <w:sz w:val="22"/>
          <w:szCs w:val="22"/>
        </w:rPr>
      </w:pPr>
      <w:r w:rsidRPr="00092FA9">
        <w:rPr>
          <w:rFonts w:ascii="Arial" w:hAnsi="Arial" w:cs="Arial"/>
          <w:sz w:val="22"/>
          <w:szCs w:val="22"/>
        </w:rPr>
        <w:t>How much money do you have saved either in accessible bank accounts or cash on hand? $</w:t>
      </w:r>
      <w:r w:rsidRPr="00092FA9">
        <w:rPr>
          <w:rFonts w:ascii="Arial" w:hAnsi="Arial" w:cs="Arial"/>
          <w:sz w:val="22"/>
          <w:szCs w:val="22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2" w:name="Text13"/>
      <w:r w:rsidRPr="00092FA9">
        <w:rPr>
          <w:rFonts w:ascii="Arial" w:hAnsi="Arial" w:cs="Arial"/>
          <w:sz w:val="22"/>
          <w:szCs w:val="22"/>
        </w:rPr>
        <w:instrText xml:space="preserve"> FORMTEXT </w:instrText>
      </w:r>
      <w:r w:rsidRPr="00092FA9">
        <w:rPr>
          <w:rFonts w:ascii="Arial" w:hAnsi="Arial" w:cs="Arial"/>
          <w:sz w:val="22"/>
          <w:szCs w:val="22"/>
        </w:rPr>
      </w:r>
      <w:r w:rsidRPr="00092FA9">
        <w:rPr>
          <w:rFonts w:ascii="Arial" w:hAnsi="Arial" w:cs="Arial"/>
          <w:sz w:val="22"/>
          <w:szCs w:val="22"/>
        </w:rPr>
        <w:fldChar w:fldCharType="separate"/>
      </w:r>
      <w:r w:rsidRPr="00092FA9">
        <w:rPr>
          <w:rFonts w:ascii="Arial" w:hAnsi="Arial" w:cs="Arial"/>
          <w:noProof/>
          <w:sz w:val="22"/>
          <w:szCs w:val="22"/>
        </w:rPr>
        <w:t> </w:t>
      </w:r>
      <w:r w:rsidRPr="00092FA9">
        <w:rPr>
          <w:rFonts w:ascii="Arial" w:hAnsi="Arial" w:cs="Arial"/>
          <w:noProof/>
          <w:sz w:val="22"/>
          <w:szCs w:val="22"/>
        </w:rPr>
        <w:t> </w:t>
      </w:r>
      <w:r w:rsidRPr="00092FA9">
        <w:rPr>
          <w:rFonts w:ascii="Arial" w:hAnsi="Arial" w:cs="Arial"/>
          <w:noProof/>
          <w:sz w:val="22"/>
          <w:szCs w:val="22"/>
        </w:rPr>
        <w:t> </w:t>
      </w:r>
      <w:r w:rsidRPr="00092FA9">
        <w:rPr>
          <w:rFonts w:ascii="Arial" w:hAnsi="Arial" w:cs="Arial"/>
          <w:noProof/>
          <w:sz w:val="22"/>
          <w:szCs w:val="22"/>
        </w:rPr>
        <w:t> </w:t>
      </w:r>
      <w:r w:rsidRPr="00092FA9">
        <w:rPr>
          <w:rFonts w:ascii="Arial" w:hAnsi="Arial" w:cs="Arial"/>
          <w:noProof/>
          <w:sz w:val="22"/>
          <w:szCs w:val="22"/>
        </w:rPr>
        <w:t> </w:t>
      </w:r>
      <w:r w:rsidRPr="00092FA9">
        <w:rPr>
          <w:rFonts w:ascii="Arial" w:hAnsi="Arial" w:cs="Arial"/>
          <w:sz w:val="22"/>
          <w:szCs w:val="22"/>
        </w:rPr>
        <w:fldChar w:fldCharType="end"/>
      </w:r>
      <w:bookmarkEnd w:id="2"/>
    </w:p>
    <w:p w14:paraId="330E6DD7" w14:textId="77777777" w:rsidR="00580C4E" w:rsidRPr="00092FA9" w:rsidRDefault="00580C4E" w:rsidP="00580C4E">
      <w:pPr>
        <w:pStyle w:val="ListParagraph"/>
        <w:numPr>
          <w:ilvl w:val="0"/>
          <w:numId w:val="17"/>
        </w:numPr>
        <w:spacing w:after="120"/>
        <w:contextualSpacing w:val="0"/>
        <w:rPr>
          <w:rFonts w:ascii="Arial" w:hAnsi="Arial" w:cs="Arial"/>
          <w:sz w:val="22"/>
          <w:szCs w:val="22"/>
        </w:rPr>
      </w:pPr>
      <w:r w:rsidRPr="00092FA9">
        <w:rPr>
          <w:rFonts w:ascii="Arial" w:hAnsi="Arial" w:cs="Arial"/>
          <w:sz w:val="22"/>
          <w:szCs w:val="22"/>
        </w:rPr>
        <w:t xml:space="preserve">If you are receiving unemployment, when do you expect it to stop? </w:t>
      </w:r>
      <w:r w:rsidRPr="00092FA9">
        <w:rPr>
          <w:rFonts w:ascii="Arial" w:hAnsi="Arial" w:cs="Arial"/>
          <w:sz w:val="22"/>
          <w:szCs w:val="22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3" w:name="Text14"/>
      <w:r w:rsidRPr="00092FA9">
        <w:rPr>
          <w:rFonts w:ascii="Arial" w:hAnsi="Arial" w:cs="Arial"/>
          <w:sz w:val="22"/>
          <w:szCs w:val="22"/>
        </w:rPr>
        <w:instrText xml:space="preserve"> FORMTEXT </w:instrText>
      </w:r>
      <w:r w:rsidRPr="00092FA9">
        <w:rPr>
          <w:rFonts w:ascii="Arial" w:hAnsi="Arial" w:cs="Arial"/>
          <w:sz w:val="22"/>
          <w:szCs w:val="22"/>
        </w:rPr>
      </w:r>
      <w:r w:rsidRPr="00092FA9">
        <w:rPr>
          <w:rFonts w:ascii="Arial" w:hAnsi="Arial" w:cs="Arial"/>
          <w:sz w:val="22"/>
          <w:szCs w:val="22"/>
        </w:rPr>
        <w:fldChar w:fldCharType="separate"/>
      </w:r>
      <w:r w:rsidRPr="00092FA9">
        <w:rPr>
          <w:rFonts w:ascii="Arial" w:hAnsi="Arial" w:cs="Arial"/>
          <w:noProof/>
          <w:sz w:val="22"/>
          <w:szCs w:val="22"/>
        </w:rPr>
        <w:t> </w:t>
      </w:r>
      <w:r w:rsidRPr="00092FA9">
        <w:rPr>
          <w:rFonts w:ascii="Arial" w:hAnsi="Arial" w:cs="Arial"/>
          <w:noProof/>
          <w:sz w:val="22"/>
          <w:szCs w:val="22"/>
        </w:rPr>
        <w:t> </w:t>
      </w:r>
      <w:r w:rsidRPr="00092FA9">
        <w:rPr>
          <w:rFonts w:ascii="Arial" w:hAnsi="Arial" w:cs="Arial"/>
          <w:noProof/>
          <w:sz w:val="22"/>
          <w:szCs w:val="22"/>
        </w:rPr>
        <w:t> </w:t>
      </w:r>
      <w:r w:rsidRPr="00092FA9">
        <w:rPr>
          <w:rFonts w:ascii="Arial" w:hAnsi="Arial" w:cs="Arial"/>
          <w:noProof/>
          <w:sz w:val="22"/>
          <w:szCs w:val="22"/>
        </w:rPr>
        <w:t> </w:t>
      </w:r>
      <w:r w:rsidRPr="00092FA9">
        <w:rPr>
          <w:rFonts w:ascii="Arial" w:hAnsi="Arial" w:cs="Arial"/>
          <w:noProof/>
          <w:sz w:val="22"/>
          <w:szCs w:val="22"/>
        </w:rPr>
        <w:t> </w:t>
      </w:r>
      <w:r w:rsidRPr="00092FA9">
        <w:rPr>
          <w:rFonts w:ascii="Arial" w:hAnsi="Arial" w:cs="Arial"/>
          <w:sz w:val="22"/>
          <w:szCs w:val="22"/>
        </w:rPr>
        <w:fldChar w:fldCharType="end"/>
      </w:r>
      <w:bookmarkEnd w:id="3"/>
    </w:p>
    <w:p w14:paraId="4B98A194" w14:textId="2845CB9C" w:rsidR="00580C4E" w:rsidRPr="00092FA9" w:rsidRDefault="00580C4E" w:rsidP="00580C4E">
      <w:pPr>
        <w:pStyle w:val="ListParagraph"/>
        <w:numPr>
          <w:ilvl w:val="0"/>
          <w:numId w:val="17"/>
        </w:numPr>
        <w:spacing w:after="120"/>
        <w:contextualSpacing w:val="0"/>
        <w:rPr>
          <w:rFonts w:ascii="Arial" w:hAnsi="Arial" w:cs="Arial"/>
          <w:sz w:val="22"/>
          <w:szCs w:val="22"/>
        </w:rPr>
      </w:pPr>
      <w:r w:rsidRPr="00092FA9">
        <w:rPr>
          <w:rFonts w:ascii="Arial" w:hAnsi="Arial" w:cs="Arial"/>
          <w:sz w:val="22"/>
          <w:szCs w:val="22"/>
        </w:rPr>
        <w:t xml:space="preserve">Have you applied for financial help from </w:t>
      </w:r>
      <w:r w:rsidR="00D54176" w:rsidRPr="00092FA9">
        <w:rPr>
          <w:rFonts w:ascii="Arial" w:hAnsi="Arial" w:cs="Arial"/>
          <w:sz w:val="22"/>
          <w:szCs w:val="22"/>
        </w:rPr>
        <w:t xml:space="preserve">other </w:t>
      </w:r>
      <w:r w:rsidRPr="00092FA9">
        <w:rPr>
          <w:rFonts w:ascii="Arial" w:hAnsi="Arial" w:cs="Arial"/>
          <w:sz w:val="22"/>
          <w:szCs w:val="22"/>
        </w:rPr>
        <w:t xml:space="preserve">relief organizations? </w:t>
      </w:r>
      <w:sdt>
        <w:sdtPr>
          <w:rPr>
            <w:rFonts w:ascii="Arial" w:hAnsi="Arial" w:cs="Arial"/>
            <w:sz w:val="22"/>
            <w:szCs w:val="22"/>
          </w:rPr>
          <w:id w:val="-1413466970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2FA9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092FA9">
        <w:rPr>
          <w:rFonts w:ascii="Arial" w:hAnsi="Arial" w:cs="Arial"/>
          <w:sz w:val="22"/>
          <w:szCs w:val="22"/>
        </w:rPr>
        <w:t xml:space="preserve"> Yes   </w:t>
      </w:r>
      <w:sdt>
        <w:sdtPr>
          <w:rPr>
            <w:rFonts w:ascii="Arial" w:hAnsi="Arial" w:cs="Arial"/>
            <w:sz w:val="22"/>
            <w:szCs w:val="22"/>
          </w:rPr>
          <w:id w:val="1757009994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92FA9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092FA9">
        <w:rPr>
          <w:rFonts w:ascii="Arial" w:hAnsi="Arial" w:cs="Arial"/>
          <w:sz w:val="22"/>
          <w:szCs w:val="22"/>
        </w:rPr>
        <w:t xml:space="preserve"> No</w:t>
      </w:r>
    </w:p>
    <w:p w14:paraId="52AADA44" w14:textId="640F8F24" w:rsidR="00580C4E" w:rsidRPr="00E9127B" w:rsidRDefault="50A97D55" w:rsidP="00E9127B">
      <w:pPr>
        <w:spacing w:after="120"/>
        <w:rPr>
          <w:rFonts w:ascii="Arial" w:hAnsi="Arial" w:cs="Arial"/>
          <w:sz w:val="22"/>
          <w:szCs w:val="22"/>
        </w:rPr>
      </w:pPr>
      <w:r w:rsidRPr="00E9127B">
        <w:rPr>
          <w:rFonts w:ascii="Arial" w:hAnsi="Arial" w:cs="Arial"/>
          <w:sz w:val="22"/>
          <w:szCs w:val="22"/>
        </w:rPr>
        <w:lastRenderedPageBreak/>
        <w:t>If yes, how much? $</w:t>
      </w:r>
      <w:r w:rsidR="00580C4E" w:rsidRPr="00E9127B">
        <w:rPr>
          <w:rFonts w:ascii="Arial" w:hAnsi="Arial" w:cs="Arial"/>
          <w:sz w:val="22"/>
          <w:szCs w:val="22"/>
        </w:rPr>
        <w:fldChar w:fldCharType="begin"/>
      </w:r>
      <w:r w:rsidR="00580C4E" w:rsidRPr="00E9127B">
        <w:rPr>
          <w:rFonts w:ascii="Arial" w:hAnsi="Arial" w:cs="Arial"/>
          <w:sz w:val="22"/>
          <w:szCs w:val="22"/>
        </w:rPr>
        <w:instrText xml:space="preserve"> FORMTEXT </w:instrText>
      </w:r>
      <w:r w:rsidR="00580C4E" w:rsidRPr="00E9127B">
        <w:rPr>
          <w:rFonts w:ascii="Arial" w:hAnsi="Arial" w:cs="Arial"/>
          <w:sz w:val="22"/>
          <w:szCs w:val="22"/>
        </w:rPr>
        <w:fldChar w:fldCharType="separate"/>
      </w:r>
      <w:r w:rsidRPr="00E9127B">
        <w:rPr>
          <w:rFonts w:ascii="Arial" w:hAnsi="Arial" w:cs="Arial"/>
          <w:noProof/>
          <w:sz w:val="22"/>
          <w:szCs w:val="22"/>
        </w:rPr>
        <w:t>     </w:t>
      </w:r>
      <w:r w:rsidR="00580C4E" w:rsidRPr="00E9127B">
        <w:rPr>
          <w:rFonts w:ascii="Arial" w:hAnsi="Arial" w:cs="Arial"/>
          <w:sz w:val="22"/>
          <w:szCs w:val="22"/>
        </w:rPr>
        <w:fldChar w:fldCharType="end"/>
      </w:r>
      <w:r w:rsidRPr="00E9127B">
        <w:rPr>
          <w:rFonts w:ascii="Arial" w:hAnsi="Arial" w:cs="Arial"/>
          <w:sz w:val="22"/>
          <w:szCs w:val="22"/>
        </w:rPr>
        <w:t xml:space="preserve"> </w:t>
      </w:r>
      <w:r w:rsidR="2183AD6C" w:rsidRPr="00E9127B">
        <w:rPr>
          <w:rFonts w:ascii="Arial" w:hAnsi="Arial" w:cs="Arial"/>
          <w:sz w:val="22"/>
          <w:szCs w:val="22"/>
        </w:rPr>
        <w:t xml:space="preserve">Which agency? </w:t>
      </w:r>
      <w:r w:rsidR="00580C4E" w:rsidRPr="00E9127B">
        <w:rPr>
          <w:rFonts w:ascii="Arial" w:hAnsi="Arial" w:cs="Arial"/>
          <w:sz w:val="22"/>
          <w:szCs w:val="22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4" w:name="Text15"/>
      <w:r w:rsidR="00580C4E" w:rsidRPr="00E9127B">
        <w:rPr>
          <w:rFonts w:ascii="Arial" w:hAnsi="Arial" w:cs="Arial"/>
          <w:sz w:val="22"/>
          <w:szCs w:val="22"/>
        </w:rPr>
        <w:instrText xml:space="preserve"> FORMTEXT </w:instrText>
      </w:r>
      <w:r w:rsidR="00580C4E" w:rsidRPr="00E9127B">
        <w:rPr>
          <w:rFonts w:ascii="Arial" w:hAnsi="Arial" w:cs="Arial"/>
          <w:sz w:val="22"/>
          <w:szCs w:val="22"/>
        </w:rPr>
      </w:r>
      <w:r w:rsidR="00580C4E" w:rsidRPr="00E9127B">
        <w:rPr>
          <w:rFonts w:ascii="Arial" w:hAnsi="Arial" w:cs="Arial"/>
          <w:sz w:val="22"/>
          <w:szCs w:val="22"/>
        </w:rPr>
        <w:fldChar w:fldCharType="separate"/>
      </w:r>
      <w:r w:rsidR="2183AD6C" w:rsidRPr="00092FA9">
        <w:rPr>
          <w:noProof/>
        </w:rPr>
        <w:t> </w:t>
      </w:r>
      <w:r w:rsidR="2183AD6C" w:rsidRPr="00092FA9">
        <w:rPr>
          <w:noProof/>
        </w:rPr>
        <w:t> </w:t>
      </w:r>
      <w:r w:rsidR="2183AD6C" w:rsidRPr="00092FA9">
        <w:rPr>
          <w:noProof/>
        </w:rPr>
        <w:t> </w:t>
      </w:r>
      <w:r w:rsidR="2183AD6C" w:rsidRPr="00092FA9">
        <w:rPr>
          <w:noProof/>
        </w:rPr>
        <w:t> </w:t>
      </w:r>
      <w:r w:rsidR="2183AD6C" w:rsidRPr="00092FA9">
        <w:rPr>
          <w:noProof/>
        </w:rPr>
        <w:t> </w:t>
      </w:r>
      <w:r w:rsidR="00580C4E" w:rsidRPr="00E9127B">
        <w:rPr>
          <w:rFonts w:ascii="Arial" w:hAnsi="Arial" w:cs="Arial"/>
          <w:sz w:val="22"/>
          <w:szCs w:val="22"/>
        </w:rPr>
        <w:fldChar w:fldCharType="end"/>
      </w:r>
      <w:bookmarkEnd w:id="4"/>
      <w:r w:rsidR="2183AD6C" w:rsidRPr="00E9127B">
        <w:rPr>
          <w:rFonts w:ascii="Arial" w:hAnsi="Arial" w:cs="Arial"/>
          <w:sz w:val="22"/>
          <w:szCs w:val="22"/>
        </w:rPr>
        <w:t xml:space="preserve"> Do you expect aid? </w:t>
      </w:r>
      <w:sdt>
        <w:sdtPr>
          <w:rPr>
            <w:rFonts w:ascii="Segoe UI Symbol" w:eastAsia="MS Gothic" w:hAnsi="Segoe UI Symbol" w:cs="Segoe UI Symbol"/>
            <w:sz w:val="22"/>
            <w:szCs w:val="22"/>
          </w:rPr>
          <w:id w:val="82883488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2183AD6C" w:rsidRPr="00E9127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2183AD6C" w:rsidRPr="00E9127B">
        <w:rPr>
          <w:rFonts w:ascii="Arial" w:hAnsi="Arial" w:cs="Arial"/>
          <w:sz w:val="22"/>
          <w:szCs w:val="22"/>
        </w:rPr>
        <w:t xml:space="preserve"> Yes   </w:t>
      </w:r>
      <w:sdt>
        <w:sdtPr>
          <w:rPr>
            <w:rFonts w:ascii="Segoe UI Symbol" w:eastAsia="MS Gothic" w:hAnsi="Segoe UI Symbol" w:cs="Segoe UI Symbol"/>
            <w:sz w:val="22"/>
            <w:szCs w:val="22"/>
          </w:rPr>
          <w:id w:val="1487748461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2183AD6C" w:rsidRPr="00E9127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2183AD6C" w:rsidRPr="00E9127B">
        <w:rPr>
          <w:rFonts w:ascii="Arial" w:hAnsi="Arial" w:cs="Arial"/>
          <w:sz w:val="22"/>
          <w:szCs w:val="22"/>
        </w:rPr>
        <w:t xml:space="preserve"> No</w:t>
      </w:r>
    </w:p>
    <w:p w14:paraId="7F371EBF" w14:textId="3F97609D" w:rsidR="00B3610A" w:rsidRPr="00092FA9" w:rsidRDefault="4D8F3356" w:rsidP="4D8F3356">
      <w:pPr>
        <w:spacing w:after="120"/>
        <w:rPr>
          <w:rFonts w:ascii="Arial" w:hAnsi="Arial" w:cs="Arial"/>
          <w:b/>
          <w:bCs/>
          <w:sz w:val="22"/>
          <w:szCs w:val="22"/>
        </w:rPr>
      </w:pPr>
      <w:r w:rsidRPr="00092FA9">
        <w:rPr>
          <w:rFonts w:ascii="Arial" w:hAnsi="Arial" w:cs="Arial"/>
          <w:b/>
          <w:bCs/>
          <w:sz w:val="22"/>
          <w:szCs w:val="22"/>
        </w:rPr>
        <w:t>MONTHLY FINANCIAL INFORMATION</w:t>
      </w:r>
    </w:p>
    <w:tbl>
      <w:tblPr>
        <w:tblStyle w:val="TableGrid"/>
        <w:tblW w:w="9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62"/>
        <w:gridCol w:w="1345"/>
        <w:gridCol w:w="3010"/>
        <w:gridCol w:w="1968"/>
      </w:tblGrid>
      <w:tr w:rsidR="00B3610A" w:rsidRPr="00092FA9" w14:paraId="2EDF42C1" w14:textId="4215C783" w:rsidTr="0DB2E4E5">
        <w:tc>
          <w:tcPr>
            <w:tcW w:w="5035" w:type="dxa"/>
            <w:gridSpan w:val="2"/>
          </w:tcPr>
          <w:p w14:paraId="65E98972" w14:textId="22F8D742" w:rsidR="00B3610A" w:rsidRPr="00092FA9" w:rsidRDefault="00B3610A" w:rsidP="00857589">
            <w:pPr>
              <w:spacing w:after="120"/>
              <w:rPr>
                <w:rFonts w:ascii="Arial" w:hAnsi="Arial" w:cs="Arial"/>
                <w:b/>
                <w:bCs/>
                <w:i/>
                <w:iCs/>
                <w:sz w:val="22"/>
                <w:szCs w:val="22"/>
              </w:rPr>
            </w:pPr>
            <w:r w:rsidRPr="00092FA9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</w:rPr>
              <w:t>Monthly Net Income</w:t>
            </w:r>
          </w:p>
        </w:tc>
        <w:tc>
          <w:tcPr>
            <w:tcW w:w="4950" w:type="dxa"/>
            <w:gridSpan w:val="2"/>
          </w:tcPr>
          <w:p w14:paraId="5893CF58" w14:textId="76AA6FB1" w:rsidR="00B3610A" w:rsidRPr="00092FA9" w:rsidRDefault="00B3610A" w:rsidP="00857589">
            <w:pPr>
              <w:spacing w:after="120"/>
              <w:rPr>
                <w:rFonts w:ascii="Arial" w:hAnsi="Arial" w:cs="Arial"/>
                <w:b/>
                <w:bCs/>
                <w:i/>
                <w:iCs/>
                <w:sz w:val="22"/>
                <w:szCs w:val="22"/>
              </w:rPr>
            </w:pPr>
            <w:r w:rsidRPr="00092FA9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</w:rPr>
              <w:t>Monthly Expenses</w:t>
            </w:r>
          </w:p>
        </w:tc>
      </w:tr>
      <w:tr w:rsidR="00B3610A" w:rsidRPr="00092FA9" w14:paraId="27CF0D39" w14:textId="413953E1" w:rsidTr="0DB2E4E5">
        <w:tc>
          <w:tcPr>
            <w:tcW w:w="3685" w:type="dxa"/>
          </w:tcPr>
          <w:p w14:paraId="4610C383" w14:textId="6E99AEA8" w:rsidR="00B3610A" w:rsidRPr="00092FA9" w:rsidRDefault="00B3610A" w:rsidP="0085758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 xml:space="preserve">Homeowner Income </w:t>
            </w:r>
          </w:p>
        </w:tc>
        <w:tc>
          <w:tcPr>
            <w:tcW w:w="1350" w:type="dxa"/>
          </w:tcPr>
          <w:p w14:paraId="01BA143B" w14:textId="629F6A07" w:rsidR="00B3610A" w:rsidRPr="00092FA9" w:rsidRDefault="001D08A6" w:rsidP="0085758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$</w: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5" w:name="Text12"/>
            <w:r w:rsidR="00B3610A" w:rsidRPr="00092FA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2970" w:type="dxa"/>
          </w:tcPr>
          <w:p w14:paraId="0C294F2C" w14:textId="533E14D5" w:rsidR="00B3610A" w:rsidRPr="00092FA9" w:rsidRDefault="00B3610A" w:rsidP="0085758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 xml:space="preserve">Mortgage </w:t>
            </w:r>
          </w:p>
        </w:tc>
        <w:tc>
          <w:tcPr>
            <w:tcW w:w="1980" w:type="dxa"/>
          </w:tcPr>
          <w:p w14:paraId="4F53AD7D" w14:textId="6616CC80" w:rsidR="00B3610A" w:rsidRPr="00092FA9" w:rsidRDefault="001D08A6" w:rsidP="0085758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$</w: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3610A" w:rsidRPr="00092FA9" w14:paraId="21001BDA" w14:textId="74E1187A" w:rsidTr="0DB2E4E5">
        <w:tc>
          <w:tcPr>
            <w:tcW w:w="3685" w:type="dxa"/>
          </w:tcPr>
          <w:p w14:paraId="4D3B0D10" w14:textId="3E3EA7C1" w:rsidR="00B3610A" w:rsidRPr="00092FA9" w:rsidRDefault="00B3610A" w:rsidP="0085758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 xml:space="preserve">Co-owner Income </w:t>
            </w:r>
          </w:p>
        </w:tc>
        <w:tc>
          <w:tcPr>
            <w:tcW w:w="1350" w:type="dxa"/>
          </w:tcPr>
          <w:p w14:paraId="0D1151BB" w14:textId="00AC223A" w:rsidR="00B3610A" w:rsidRPr="00092FA9" w:rsidRDefault="001D08A6" w:rsidP="0085758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$</w: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970" w:type="dxa"/>
          </w:tcPr>
          <w:p w14:paraId="6D70F1FB" w14:textId="611D71BA" w:rsidR="00B3610A" w:rsidRPr="00092FA9" w:rsidRDefault="00B3610A" w:rsidP="0085758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Electricity</w:t>
            </w:r>
          </w:p>
        </w:tc>
        <w:tc>
          <w:tcPr>
            <w:tcW w:w="1980" w:type="dxa"/>
          </w:tcPr>
          <w:p w14:paraId="7A7508E9" w14:textId="13B02C22" w:rsidR="00B3610A" w:rsidRPr="00092FA9" w:rsidRDefault="001D08A6" w:rsidP="0085758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$</w: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3610A" w:rsidRPr="00092FA9" w14:paraId="1E560A17" w14:textId="38FD4EC4" w:rsidTr="0DB2E4E5">
        <w:tc>
          <w:tcPr>
            <w:tcW w:w="3685" w:type="dxa"/>
          </w:tcPr>
          <w:p w14:paraId="1C3942CE" w14:textId="079BF0C4" w:rsidR="00B3610A" w:rsidRPr="00092FA9" w:rsidRDefault="00B3610A" w:rsidP="0085758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 xml:space="preserve">Other Family Income </w:t>
            </w:r>
          </w:p>
        </w:tc>
        <w:tc>
          <w:tcPr>
            <w:tcW w:w="1350" w:type="dxa"/>
          </w:tcPr>
          <w:p w14:paraId="1FB289AA" w14:textId="66A9CD15" w:rsidR="00B3610A" w:rsidRPr="00092FA9" w:rsidRDefault="001D08A6" w:rsidP="0085758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$</w: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970" w:type="dxa"/>
          </w:tcPr>
          <w:p w14:paraId="5BC48CAF" w14:textId="525DDB01" w:rsidR="00B3610A" w:rsidRPr="00092FA9" w:rsidRDefault="00B3610A" w:rsidP="0085758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 xml:space="preserve">Gas </w:t>
            </w:r>
          </w:p>
        </w:tc>
        <w:tc>
          <w:tcPr>
            <w:tcW w:w="1980" w:type="dxa"/>
          </w:tcPr>
          <w:p w14:paraId="68C37963" w14:textId="6899E1D3" w:rsidR="00B3610A" w:rsidRPr="00092FA9" w:rsidRDefault="001D08A6" w:rsidP="0085758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$</w: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3610A" w:rsidRPr="00092FA9" w14:paraId="736340DA" w14:textId="5AAA1437" w:rsidTr="0DB2E4E5">
        <w:tc>
          <w:tcPr>
            <w:tcW w:w="3685" w:type="dxa"/>
          </w:tcPr>
          <w:p w14:paraId="65CDD923" w14:textId="70B1DA01" w:rsidR="00B3610A" w:rsidRPr="00092FA9" w:rsidRDefault="00B3610A" w:rsidP="0085758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 xml:space="preserve">Social Security Income </w:t>
            </w:r>
          </w:p>
        </w:tc>
        <w:tc>
          <w:tcPr>
            <w:tcW w:w="1350" w:type="dxa"/>
          </w:tcPr>
          <w:p w14:paraId="2E7E86A5" w14:textId="1B2D7972" w:rsidR="00B3610A" w:rsidRPr="00092FA9" w:rsidRDefault="001D08A6" w:rsidP="0085758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$</w: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CA0F48" w:rsidRPr="00092FA9">
              <w:rPr>
                <w:rFonts w:ascii="Arial" w:hAnsi="Arial" w:cs="Arial"/>
                <w:sz w:val="22"/>
                <w:szCs w:val="22"/>
              </w:rPr>
              <w:t> </w:t>
            </w:r>
            <w:r w:rsidR="00CA0F48" w:rsidRPr="00092FA9">
              <w:rPr>
                <w:rFonts w:ascii="Arial" w:hAnsi="Arial" w:cs="Arial"/>
                <w:sz w:val="22"/>
                <w:szCs w:val="22"/>
              </w:rPr>
              <w:t> </w:t>
            </w:r>
            <w:r w:rsidR="00CA0F48" w:rsidRPr="00092FA9">
              <w:rPr>
                <w:rFonts w:ascii="Arial" w:hAnsi="Arial" w:cs="Arial"/>
                <w:sz w:val="22"/>
                <w:szCs w:val="22"/>
              </w:rPr>
              <w:t> </w:t>
            </w:r>
            <w:r w:rsidR="00CA0F48" w:rsidRPr="00092FA9">
              <w:rPr>
                <w:rFonts w:ascii="Arial" w:hAnsi="Arial" w:cs="Arial"/>
                <w:sz w:val="22"/>
                <w:szCs w:val="22"/>
              </w:rPr>
              <w:t> </w:t>
            </w:r>
            <w:r w:rsidR="00CA0F48" w:rsidRPr="00092FA9">
              <w:rPr>
                <w:rFonts w:ascii="Arial" w:hAnsi="Arial" w:cs="Arial"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970" w:type="dxa"/>
          </w:tcPr>
          <w:p w14:paraId="25100A2E" w14:textId="40176139" w:rsidR="00B3610A" w:rsidRPr="00092FA9" w:rsidRDefault="00B3610A" w:rsidP="0085758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 xml:space="preserve">Telephone </w:t>
            </w:r>
          </w:p>
        </w:tc>
        <w:tc>
          <w:tcPr>
            <w:tcW w:w="1980" w:type="dxa"/>
          </w:tcPr>
          <w:p w14:paraId="49D6620A" w14:textId="727954CF" w:rsidR="00B3610A" w:rsidRPr="00092FA9" w:rsidRDefault="001D08A6" w:rsidP="0085758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$</w: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3610A" w:rsidRPr="00092FA9" w14:paraId="77ADA074" w14:textId="56ED1788" w:rsidTr="0DB2E4E5">
        <w:tc>
          <w:tcPr>
            <w:tcW w:w="3685" w:type="dxa"/>
          </w:tcPr>
          <w:p w14:paraId="41BBE999" w14:textId="69585530" w:rsidR="00B3610A" w:rsidRPr="00092FA9" w:rsidRDefault="00B3610A" w:rsidP="0085758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 xml:space="preserve">Child Support </w:t>
            </w:r>
          </w:p>
        </w:tc>
        <w:tc>
          <w:tcPr>
            <w:tcW w:w="1350" w:type="dxa"/>
          </w:tcPr>
          <w:p w14:paraId="297DA762" w14:textId="3A98CF0D" w:rsidR="00B3610A" w:rsidRPr="00092FA9" w:rsidRDefault="001D08A6" w:rsidP="0085758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$</w: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970" w:type="dxa"/>
          </w:tcPr>
          <w:p w14:paraId="60FD7CE7" w14:textId="73F41767" w:rsidR="00B3610A" w:rsidRPr="00092FA9" w:rsidRDefault="00B3610A" w:rsidP="0085758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 xml:space="preserve">Water </w:t>
            </w:r>
          </w:p>
        </w:tc>
        <w:tc>
          <w:tcPr>
            <w:tcW w:w="1980" w:type="dxa"/>
          </w:tcPr>
          <w:p w14:paraId="60AC96D8" w14:textId="33B77E63" w:rsidR="00B3610A" w:rsidRPr="00092FA9" w:rsidRDefault="001D08A6" w:rsidP="0085758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$</w: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3610A" w:rsidRPr="00092FA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2F5414" w:rsidRPr="00092FA9" w14:paraId="5B953BEB" w14:textId="733CE473" w:rsidTr="0DB2E4E5">
        <w:tc>
          <w:tcPr>
            <w:tcW w:w="3685" w:type="dxa"/>
          </w:tcPr>
          <w:p w14:paraId="5AF1699E" w14:textId="1D859422" w:rsidR="002F5414" w:rsidRPr="00092FA9" w:rsidRDefault="002F5414" w:rsidP="0085758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 xml:space="preserve">Food Stamps </w:t>
            </w:r>
          </w:p>
        </w:tc>
        <w:tc>
          <w:tcPr>
            <w:tcW w:w="1350" w:type="dxa"/>
          </w:tcPr>
          <w:p w14:paraId="7B11DD67" w14:textId="134BE7E3" w:rsidR="002F5414" w:rsidRPr="00092FA9" w:rsidRDefault="001D08A6" w:rsidP="0085758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$</w:t>
            </w:r>
            <w:r w:rsidR="007F3D31" w:rsidRPr="00092FA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7F3D31" w:rsidRPr="00092FA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7F3D31" w:rsidRPr="00092FA9">
              <w:rPr>
                <w:rFonts w:ascii="Arial" w:hAnsi="Arial" w:cs="Arial"/>
                <w:sz w:val="22"/>
                <w:szCs w:val="22"/>
              </w:rPr>
            </w:r>
            <w:r w:rsidR="007F3D31" w:rsidRPr="00092F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7F3D31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3D31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3D31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3D31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3D31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3D31" w:rsidRPr="00092FA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970" w:type="dxa"/>
          </w:tcPr>
          <w:p w14:paraId="7A6DA664" w14:textId="41FAEB4F" w:rsidR="002F5414" w:rsidRPr="00092FA9" w:rsidRDefault="002F5414" w:rsidP="0085758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 xml:space="preserve">Food </w:t>
            </w:r>
          </w:p>
        </w:tc>
        <w:tc>
          <w:tcPr>
            <w:tcW w:w="1980" w:type="dxa"/>
          </w:tcPr>
          <w:p w14:paraId="02150C16" w14:textId="2178791A" w:rsidR="002F5414" w:rsidRPr="00092FA9" w:rsidRDefault="001D08A6" w:rsidP="00857589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$</w: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2F5414" w:rsidRPr="00092FA9" w14:paraId="0B874FE7" w14:textId="77777777" w:rsidTr="0DB2E4E5">
        <w:tc>
          <w:tcPr>
            <w:tcW w:w="3685" w:type="dxa"/>
          </w:tcPr>
          <w:p w14:paraId="0E45C0FD" w14:textId="4E54B964" w:rsidR="002F5414" w:rsidRPr="00092FA9" w:rsidRDefault="002F5414" w:rsidP="00F97EA2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 xml:space="preserve">Retirement Benefits </w:t>
            </w:r>
          </w:p>
        </w:tc>
        <w:tc>
          <w:tcPr>
            <w:tcW w:w="1350" w:type="dxa"/>
          </w:tcPr>
          <w:p w14:paraId="250954FF" w14:textId="620BB1D9" w:rsidR="002F5414" w:rsidRPr="00092FA9" w:rsidRDefault="001D08A6" w:rsidP="00F97EA2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$</w:t>
            </w:r>
            <w:r w:rsidR="007F3D31" w:rsidRPr="00092FA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7F3D31" w:rsidRPr="00092FA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7F3D31" w:rsidRPr="00092FA9">
              <w:rPr>
                <w:rFonts w:ascii="Arial" w:hAnsi="Arial" w:cs="Arial"/>
                <w:sz w:val="22"/>
                <w:szCs w:val="22"/>
              </w:rPr>
            </w:r>
            <w:r w:rsidR="007F3D31" w:rsidRPr="00092F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7F3D31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3D31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3D31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3D31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3D31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3D31" w:rsidRPr="00092FA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970" w:type="dxa"/>
          </w:tcPr>
          <w:p w14:paraId="720E7F1E" w14:textId="33E6C150" w:rsidR="002F5414" w:rsidRPr="00092FA9" w:rsidRDefault="002F5414" w:rsidP="00F97EA2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 xml:space="preserve">Child Care </w:t>
            </w:r>
          </w:p>
        </w:tc>
        <w:tc>
          <w:tcPr>
            <w:tcW w:w="1980" w:type="dxa"/>
          </w:tcPr>
          <w:p w14:paraId="312FA2DA" w14:textId="25CAABD2" w:rsidR="002F5414" w:rsidRPr="00092FA9" w:rsidRDefault="001D08A6" w:rsidP="00F97EA2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$</w: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2F5414" w:rsidRPr="00092FA9" w14:paraId="0D48D8B8" w14:textId="07B9D9EE" w:rsidTr="0DB2E4E5">
        <w:tc>
          <w:tcPr>
            <w:tcW w:w="3685" w:type="dxa"/>
          </w:tcPr>
          <w:p w14:paraId="07288E4D" w14:textId="2CA9244A" w:rsidR="002F5414" w:rsidRPr="00092FA9" w:rsidRDefault="002F5414" w:rsidP="00F97EA2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 xml:space="preserve">Disability Income </w:t>
            </w:r>
          </w:p>
        </w:tc>
        <w:tc>
          <w:tcPr>
            <w:tcW w:w="1350" w:type="dxa"/>
          </w:tcPr>
          <w:p w14:paraId="75E637C1" w14:textId="75B2CF7C" w:rsidR="002F5414" w:rsidRPr="00092FA9" w:rsidRDefault="001D08A6" w:rsidP="00F97EA2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$</w: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970" w:type="dxa"/>
          </w:tcPr>
          <w:p w14:paraId="39E7D0FA" w14:textId="6F5453CF" w:rsidR="002F5414" w:rsidRPr="00092FA9" w:rsidRDefault="002F5414" w:rsidP="00F97EA2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 xml:space="preserve">Car </w:t>
            </w:r>
          </w:p>
        </w:tc>
        <w:tc>
          <w:tcPr>
            <w:tcW w:w="1980" w:type="dxa"/>
          </w:tcPr>
          <w:p w14:paraId="7FEA40DF" w14:textId="6B2E54CE" w:rsidR="002F5414" w:rsidRPr="00092FA9" w:rsidRDefault="001D08A6" w:rsidP="00F97EA2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$</w: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2F5414" w:rsidRPr="00092FA9" w14:paraId="41CF7168" w14:textId="6ECE0000" w:rsidTr="0DB2E4E5">
        <w:tc>
          <w:tcPr>
            <w:tcW w:w="3685" w:type="dxa"/>
          </w:tcPr>
          <w:p w14:paraId="3EAED2C6" w14:textId="4D3DBA7B" w:rsidR="002F5414" w:rsidRPr="00092FA9" w:rsidRDefault="002F5414" w:rsidP="00F97EA2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 xml:space="preserve">Supplemental Income </w:t>
            </w:r>
          </w:p>
        </w:tc>
        <w:tc>
          <w:tcPr>
            <w:tcW w:w="1350" w:type="dxa"/>
          </w:tcPr>
          <w:p w14:paraId="5E0F59C7" w14:textId="67CEB956" w:rsidR="002F5414" w:rsidRPr="00092FA9" w:rsidRDefault="001D08A6" w:rsidP="00F97EA2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$</w: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970" w:type="dxa"/>
          </w:tcPr>
          <w:p w14:paraId="53D8DE27" w14:textId="0F85A57E" w:rsidR="002F5414" w:rsidRPr="00092FA9" w:rsidRDefault="002F5414" w:rsidP="00F97EA2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 xml:space="preserve">Car Insurance </w:t>
            </w:r>
          </w:p>
        </w:tc>
        <w:tc>
          <w:tcPr>
            <w:tcW w:w="1980" w:type="dxa"/>
          </w:tcPr>
          <w:p w14:paraId="6FE2EF6A" w14:textId="6B78418B" w:rsidR="002F5414" w:rsidRPr="00092FA9" w:rsidRDefault="001D08A6" w:rsidP="00F97EA2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$</w: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2F5414" w:rsidRPr="00092FA9" w14:paraId="1BAFB861" w14:textId="0423F909" w:rsidTr="0DB2E4E5">
        <w:tc>
          <w:tcPr>
            <w:tcW w:w="3685" w:type="dxa"/>
          </w:tcPr>
          <w:p w14:paraId="4E3E8A8E" w14:textId="19E5821C" w:rsidR="002F5414" w:rsidRPr="00092FA9" w:rsidRDefault="002F5414" w:rsidP="00F97EA2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 xml:space="preserve">Other (such as Unemployment) </w:t>
            </w:r>
          </w:p>
        </w:tc>
        <w:tc>
          <w:tcPr>
            <w:tcW w:w="1350" w:type="dxa"/>
          </w:tcPr>
          <w:p w14:paraId="48669148" w14:textId="00A90AA9" w:rsidR="002F5414" w:rsidRPr="00092FA9" w:rsidRDefault="001D08A6" w:rsidP="00F97EA2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$</w: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970" w:type="dxa"/>
          </w:tcPr>
          <w:p w14:paraId="50565961" w14:textId="444A9CBC" w:rsidR="002F5414" w:rsidRPr="00092FA9" w:rsidRDefault="002F5414" w:rsidP="00F97EA2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 xml:space="preserve">Loans </w:t>
            </w:r>
          </w:p>
        </w:tc>
        <w:tc>
          <w:tcPr>
            <w:tcW w:w="1980" w:type="dxa"/>
          </w:tcPr>
          <w:p w14:paraId="73158C88" w14:textId="7F77621C" w:rsidR="002F5414" w:rsidRPr="00092FA9" w:rsidRDefault="001D08A6" w:rsidP="00F97EA2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$</w: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2F5414" w:rsidRPr="00092FA9" w14:paraId="5E18B4CD" w14:textId="2255D946" w:rsidTr="0DB2E4E5">
        <w:tc>
          <w:tcPr>
            <w:tcW w:w="3685" w:type="dxa"/>
          </w:tcPr>
          <w:p w14:paraId="3F41286C" w14:textId="42A6EAA2" w:rsidR="002F5414" w:rsidRPr="00092FA9" w:rsidRDefault="002F5414" w:rsidP="00F97EA2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7B707052" w14:textId="22CF7B21" w:rsidR="002F5414" w:rsidRPr="00092FA9" w:rsidRDefault="002F5414" w:rsidP="00F97EA2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0" w:type="dxa"/>
          </w:tcPr>
          <w:p w14:paraId="41B88024" w14:textId="0F7780F8" w:rsidR="002F5414" w:rsidRPr="00092FA9" w:rsidRDefault="002F5414" w:rsidP="00F97EA2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 xml:space="preserve">Credit Card Payments </w:t>
            </w:r>
          </w:p>
        </w:tc>
        <w:tc>
          <w:tcPr>
            <w:tcW w:w="1980" w:type="dxa"/>
          </w:tcPr>
          <w:p w14:paraId="527D0D8C" w14:textId="21FBCCAD" w:rsidR="002F5414" w:rsidRPr="00092FA9" w:rsidRDefault="001D08A6" w:rsidP="00F97EA2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$</w: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2F5414" w:rsidRPr="00092FA9" w14:paraId="244342F8" w14:textId="2DDB8DD1" w:rsidTr="0DB2E4E5">
        <w:tc>
          <w:tcPr>
            <w:tcW w:w="3685" w:type="dxa"/>
          </w:tcPr>
          <w:p w14:paraId="74DD0080" w14:textId="759A5390" w:rsidR="002F5414" w:rsidRPr="00092FA9" w:rsidRDefault="002F5414" w:rsidP="00F97EA2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171C5225" w14:textId="484275CC" w:rsidR="002F5414" w:rsidRPr="00092FA9" w:rsidRDefault="002F5414" w:rsidP="00F97EA2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0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791"/>
            </w:tblGrid>
            <w:tr w:rsidR="00092FA9" w:rsidRPr="00092FA9" w14:paraId="478084BA" w14:textId="77777777" w:rsidTr="00092FA9">
              <w:trPr>
                <w:trHeight w:val="300"/>
              </w:trPr>
              <w:tc>
                <w:tcPr>
                  <w:tcW w:w="1791" w:type="dxa"/>
                </w:tcPr>
                <w:p w14:paraId="6C4C5177" w14:textId="4BEE0941" w:rsidR="00092FA9" w:rsidRPr="00092FA9" w:rsidRDefault="00092FA9" w:rsidP="4D8F3356">
                  <w:pPr>
                    <w:spacing w:after="120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092FA9">
                    <w:rPr>
                      <w:rFonts w:ascii="Arial" w:hAnsi="Arial" w:cs="Arial"/>
                      <w:sz w:val="22"/>
                      <w:szCs w:val="22"/>
                    </w:rPr>
                    <w:t xml:space="preserve">Internet/Cable: </w:t>
                  </w:r>
                </w:p>
              </w:tc>
            </w:tr>
          </w:tbl>
          <w:p w14:paraId="5D691B25" w14:textId="49F4E674" w:rsidR="002F5414" w:rsidRPr="00092FA9" w:rsidRDefault="002F5414" w:rsidP="00F97EA2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 xml:space="preserve">Other: </w:t>
            </w:r>
          </w:p>
        </w:tc>
        <w:tc>
          <w:tcPr>
            <w:tcW w:w="1980" w:type="dxa"/>
          </w:tcPr>
          <w:p w14:paraId="5ADC48BE" w14:textId="53E7D01B" w:rsidR="002F5414" w:rsidRPr="00092FA9" w:rsidRDefault="001D08A6" w:rsidP="00F97EA2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$</w: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F5414" w:rsidRPr="00092FA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DB2E4E5" w:rsidRPr="00092FA9" w14:paraId="04DA9609" w14:textId="77777777" w:rsidTr="0DB2E4E5">
        <w:tc>
          <w:tcPr>
            <w:tcW w:w="3654" w:type="dxa"/>
          </w:tcPr>
          <w:p w14:paraId="5B9A9CED" w14:textId="6CF22F67" w:rsidR="0DB2E4E5" w:rsidRPr="00092FA9" w:rsidRDefault="0DB2E4E5" w:rsidP="0DB2E4E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44" w:type="dxa"/>
          </w:tcPr>
          <w:p w14:paraId="29AE6D63" w14:textId="74925752" w:rsidR="0DB2E4E5" w:rsidRPr="00092FA9" w:rsidRDefault="0DB2E4E5" w:rsidP="0DB2E4E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24" w:type="dxa"/>
          </w:tcPr>
          <w:p w14:paraId="430DD5FB" w14:textId="58A99DA3" w:rsidR="0DB2E4E5" w:rsidRPr="00092FA9" w:rsidRDefault="0DB2E4E5" w:rsidP="0DB2E4E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63" w:type="dxa"/>
          </w:tcPr>
          <w:p w14:paraId="7548FF67" w14:textId="5BAA6662" w:rsidR="0DB2E4E5" w:rsidRPr="00092FA9" w:rsidRDefault="0DB2E4E5" w:rsidP="0DB2E4E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F3D31" w:rsidRPr="00092FA9" w14:paraId="0A1AE8C1" w14:textId="37432798" w:rsidTr="0DB2E4E5">
        <w:tc>
          <w:tcPr>
            <w:tcW w:w="3685" w:type="dxa"/>
          </w:tcPr>
          <w:p w14:paraId="436CE67B" w14:textId="73F279BC" w:rsidR="007F3D31" w:rsidRPr="00092FA9" w:rsidRDefault="007F3D31" w:rsidP="007F3D31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092FA9">
              <w:rPr>
                <w:rFonts w:ascii="Arial" w:hAnsi="Arial" w:cs="Arial"/>
                <w:b/>
                <w:bCs/>
                <w:sz w:val="22"/>
                <w:szCs w:val="22"/>
              </w:rPr>
              <w:t>TOTAL INCOME:</w:t>
            </w:r>
            <w:r w:rsidRPr="00092FA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350" w:type="dxa"/>
          </w:tcPr>
          <w:p w14:paraId="05DF878D" w14:textId="700AB6E1" w:rsidR="007F3D31" w:rsidRPr="00092FA9" w:rsidRDefault="001D08A6" w:rsidP="007F3D31">
            <w:pPr>
              <w:spacing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$</w:t>
            </w:r>
            <w:r w:rsidR="007F3D31" w:rsidRPr="00092FA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7F3D31" w:rsidRPr="00092FA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7F3D31" w:rsidRPr="00092FA9">
              <w:rPr>
                <w:rFonts w:ascii="Arial" w:hAnsi="Arial" w:cs="Arial"/>
                <w:sz w:val="22"/>
                <w:szCs w:val="22"/>
              </w:rPr>
            </w:r>
            <w:r w:rsidR="007F3D31" w:rsidRPr="00092F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7F3D31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3D31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3D31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3D31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3D31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3D31" w:rsidRPr="00092FA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970" w:type="dxa"/>
          </w:tcPr>
          <w:p w14:paraId="43D2D3FA" w14:textId="34AA5E8F" w:rsidR="007F3D31" w:rsidRPr="00092FA9" w:rsidRDefault="007F3D31" w:rsidP="007F3D31">
            <w:pPr>
              <w:spacing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92FA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TOTAL EXPENSES: </w:t>
            </w:r>
          </w:p>
        </w:tc>
        <w:tc>
          <w:tcPr>
            <w:tcW w:w="1980" w:type="dxa"/>
          </w:tcPr>
          <w:p w14:paraId="2652CAB6" w14:textId="7F276BAE" w:rsidR="007F3D31" w:rsidRPr="00092FA9" w:rsidRDefault="001D08A6" w:rsidP="007F3D31">
            <w:pPr>
              <w:spacing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92FA9">
              <w:rPr>
                <w:rFonts w:ascii="Arial" w:hAnsi="Arial" w:cs="Arial"/>
                <w:sz w:val="22"/>
                <w:szCs w:val="22"/>
              </w:rPr>
              <w:t>$</w:t>
            </w:r>
            <w:r w:rsidR="007F3D31" w:rsidRPr="00092FA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7F3D31" w:rsidRPr="00092FA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7F3D31" w:rsidRPr="00092FA9">
              <w:rPr>
                <w:rFonts w:ascii="Arial" w:hAnsi="Arial" w:cs="Arial"/>
                <w:sz w:val="22"/>
                <w:szCs w:val="22"/>
              </w:rPr>
            </w:r>
            <w:r w:rsidR="007F3D31" w:rsidRPr="00092F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7F3D31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3D31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3D31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3D31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3D31" w:rsidRPr="00092FA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3D31" w:rsidRPr="00092FA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1B731F31" w14:textId="5B172C44" w:rsidR="6C7F570A" w:rsidRPr="00092FA9" w:rsidRDefault="4D8F3356" w:rsidP="09DCF719">
      <w:pPr>
        <w:spacing w:after="120"/>
        <w:rPr>
          <w:rFonts w:ascii="Arial" w:hAnsi="Arial" w:cs="Arial"/>
          <w:b/>
          <w:bCs/>
          <w:sz w:val="22"/>
          <w:szCs w:val="22"/>
        </w:rPr>
      </w:pPr>
      <w:r w:rsidRPr="00092FA9">
        <w:rPr>
          <w:rFonts w:ascii="Arial" w:hAnsi="Arial" w:cs="Arial"/>
          <w:b/>
          <w:bCs/>
          <w:sz w:val="22"/>
          <w:szCs w:val="22"/>
        </w:rPr>
        <w:t>SUBMITTING THIS APPLICATION</w:t>
      </w:r>
    </w:p>
    <w:p w14:paraId="68F39450" w14:textId="0B807B52" w:rsidR="00183C2D" w:rsidRPr="00092FA9" w:rsidRDefault="4D8F3356" w:rsidP="00183C2D">
      <w:pPr>
        <w:spacing w:after="120"/>
        <w:rPr>
          <w:rFonts w:ascii="Arial" w:hAnsi="Arial" w:cs="Arial"/>
          <w:sz w:val="22"/>
          <w:szCs w:val="22"/>
        </w:rPr>
      </w:pPr>
      <w:r w:rsidRPr="00092FA9">
        <w:rPr>
          <w:rFonts w:ascii="Arial" w:hAnsi="Arial" w:cs="Arial"/>
          <w:b/>
          <w:bCs/>
          <w:sz w:val="22"/>
          <w:szCs w:val="22"/>
        </w:rPr>
        <w:t xml:space="preserve">Documentation. </w:t>
      </w:r>
      <w:r w:rsidRPr="00092FA9">
        <w:rPr>
          <w:rFonts w:ascii="Arial" w:hAnsi="Arial" w:cs="Arial"/>
          <w:sz w:val="22"/>
          <w:szCs w:val="22"/>
        </w:rPr>
        <w:t xml:space="preserve">Please attach appropriate documentation demonstrating that your financial need is related to loss of income, health issue, or unexpected major expenses. </w:t>
      </w:r>
    </w:p>
    <w:p w14:paraId="0FAA63F6" w14:textId="2DC0AD63" w:rsidR="00FD5BE0" w:rsidRPr="00092FA9" w:rsidRDefault="00FD5BE0" w:rsidP="00B3610A">
      <w:pPr>
        <w:spacing w:after="120"/>
        <w:rPr>
          <w:rFonts w:ascii="Arial" w:hAnsi="Arial" w:cs="Arial"/>
          <w:sz w:val="22"/>
          <w:szCs w:val="22"/>
        </w:rPr>
      </w:pPr>
      <w:r w:rsidRPr="00092FA9">
        <w:rPr>
          <w:rFonts w:ascii="Arial" w:hAnsi="Arial" w:cs="Arial"/>
          <w:b/>
          <w:bCs/>
          <w:sz w:val="22"/>
          <w:szCs w:val="22"/>
        </w:rPr>
        <w:t xml:space="preserve">Truthfulness.  </w:t>
      </w:r>
      <w:r w:rsidRPr="00092FA9">
        <w:rPr>
          <w:rFonts w:ascii="Arial" w:hAnsi="Arial" w:cs="Arial"/>
          <w:sz w:val="22"/>
          <w:szCs w:val="22"/>
        </w:rPr>
        <w:t xml:space="preserve">Please make sure the information provided is complete and accurate. Applicants and the information provided </w:t>
      </w:r>
      <w:r w:rsidR="00092FA9" w:rsidRPr="00092FA9">
        <w:rPr>
          <w:rFonts w:ascii="Arial" w:hAnsi="Arial" w:cs="Arial"/>
          <w:sz w:val="22"/>
          <w:szCs w:val="22"/>
        </w:rPr>
        <w:t>will be</w:t>
      </w:r>
      <w:r w:rsidRPr="00092FA9">
        <w:rPr>
          <w:rFonts w:ascii="Arial" w:hAnsi="Arial" w:cs="Arial"/>
          <w:sz w:val="22"/>
          <w:szCs w:val="22"/>
        </w:rPr>
        <w:t xml:space="preserve"> screened</w:t>
      </w:r>
      <w:r w:rsidR="00092FA9" w:rsidRPr="00092FA9">
        <w:rPr>
          <w:rFonts w:ascii="Arial" w:hAnsi="Arial" w:cs="Arial"/>
          <w:sz w:val="22"/>
          <w:szCs w:val="22"/>
        </w:rPr>
        <w:t xml:space="preserve"> thoroughly. </w:t>
      </w:r>
    </w:p>
    <w:p w14:paraId="68E825F3" w14:textId="5EBC48FB" w:rsidR="00443387" w:rsidRPr="00092FA9" w:rsidRDefault="00FD5BE0" w:rsidP="00B3610A">
      <w:pPr>
        <w:spacing w:after="120"/>
        <w:rPr>
          <w:rFonts w:ascii="Arial" w:hAnsi="Arial" w:cs="Arial"/>
          <w:b/>
          <w:bCs/>
          <w:i/>
          <w:iCs/>
          <w:sz w:val="22"/>
          <w:szCs w:val="22"/>
        </w:rPr>
      </w:pPr>
      <w:r w:rsidRPr="00092FA9">
        <w:rPr>
          <w:rFonts w:ascii="Arial" w:hAnsi="Arial" w:cs="Arial"/>
          <w:b/>
          <w:bCs/>
          <w:i/>
          <w:iCs/>
          <w:sz w:val="22"/>
          <w:szCs w:val="22"/>
        </w:rPr>
        <w:t xml:space="preserve">If you are not truthful, you will be disqualified immediately. </w:t>
      </w:r>
    </w:p>
    <w:p w14:paraId="56A71D73" w14:textId="77777777" w:rsidR="00183C2D" w:rsidRPr="00092FA9" w:rsidRDefault="00183C2D" w:rsidP="00183C2D">
      <w:pPr>
        <w:spacing w:after="120"/>
        <w:rPr>
          <w:rFonts w:ascii="Arial" w:hAnsi="Arial" w:cs="Arial"/>
          <w:sz w:val="22"/>
          <w:szCs w:val="22"/>
        </w:rPr>
      </w:pPr>
      <w:r w:rsidRPr="00092FA9">
        <w:rPr>
          <w:rFonts w:ascii="Arial" w:hAnsi="Arial" w:cs="Arial"/>
          <w:sz w:val="22"/>
          <w:szCs w:val="22"/>
        </w:rPr>
        <w:t>(For the purposes of this section, the term “I” refers to all Applicants collectively.)</w:t>
      </w:r>
    </w:p>
    <w:p w14:paraId="355AAB1E" w14:textId="5760C926" w:rsidR="00FD5BE0" w:rsidRPr="00092FA9" w:rsidRDefault="00FD5BE0" w:rsidP="00B3610A">
      <w:pPr>
        <w:spacing w:after="120"/>
        <w:rPr>
          <w:rFonts w:ascii="Arial" w:hAnsi="Arial" w:cs="Arial"/>
          <w:sz w:val="22"/>
          <w:szCs w:val="22"/>
        </w:rPr>
      </w:pPr>
      <w:r w:rsidRPr="00092FA9">
        <w:rPr>
          <w:rFonts w:ascii="Arial" w:hAnsi="Arial" w:cs="Arial"/>
          <w:sz w:val="22"/>
          <w:szCs w:val="22"/>
        </w:rPr>
        <w:t xml:space="preserve">Atlanta Habitat receives federal funds and other funds which require the disclosure of certain information to the government and/or funding source. If my application is approved, I/we hereby </w:t>
      </w:r>
      <w:r w:rsidR="00977E7F" w:rsidRPr="00092FA9">
        <w:rPr>
          <w:rFonts w:ascii="Arial" w:hAnsi="Arial" w:cs="Arial"/>
          <w:sz w:val="22"/>
          <w:szCs w:val="22"/>
        </w:rPr>
        <w:t xml:space="preserve">release Atlanta Habitat from </w:t>
      </w:r>
      <w:proofErr w:type="gramStart"/>
      <w:r w:rsidR="00977E7F" w:rsidRPr="00092FA9">
        <w:rPr>
          <w:rFonts w:ascii="Arial" w:hAnsi="Arial" w:cs="Arial"/>
          <w:sz w:val="22"/>
          <w:szCs w:val="22"/>
        </w:rPr>
        <w:t>any and all</w:t>
      </w:r>
      <w:proofErr w:type="gramEnd"/>
      <w:r w:rsidR="00977E7F" w:rsidRPr="00092FA9">
        <w:rPr>
          <w:rFonts w:ascii="Arial" w:hAnsi="Arial" w:cs="Arial"/>
          <w:sz w:val="22"/>
          <w:szCs w:val="22"/>
        </w:rPr>
        <w:t xml:space="preserve"> liability with regard to providing such information and documents as needed and hereby permit Atlanta Habitat to disclose such information and documents as is necessary. </w:t>
      </w:r>
    </w:p>
    <w:p w14:paraId="3711A121" w14:textId="6457AB09" w:rsidR="00977E7F" w:rsidRPr="00092FA9" w:rsidRDefault="00977E7F" w:rsidP="001D08A6">
      <w:pPr>
        <w:spacing w:after="120"/>
        <w:rPr>
          <w:rFonts w:ascii="Arial" w:hAnsi="Arial" w:cs="Arial"/>
          <w:sz w:val="22"/>
          <w:szCs w:val="22"/>
        </w:rPr>
      </w:pPr>
      <w:r w:rsidRPr="00092FA9">
        <w:rPr>
          <w:rFonts w:ascii="Arial" w:hAnsi="Arial" w:cs="Arial"/>
          <w:sz w:val="22"/>
          <w:szCs w:val="22"/>
        </w:rPr>
        <w:t>I understand that any mortgage relief awarded will be based on available funding and</w:t>
      </w:r>
      <w:r w:rsidR="001D08A6" w:rsidRPr="00092FA9">
        <w:rPr>
          <w:rFonts w:ascii="Arial" w:hAnsi="Arial" w:cs="Arial"/>
          <w:sz w:val="22"/>
          <w:szCs w:val="22"/>
        </w:rPr>
        <w:t xml:space="preserve"> </w:t>
      </w:r>
      <w:r w:rsidRPr="00092FA9">
        <w:rPr>
          <w:rFonts w:ascii="Arial" w:hAnsi="Arial" w:cs="Arial"/>
          <w:sz w:val="22"/>
          <w:szCs w:val="22"/>
        </w:rPr>
        <w:t>will be limited to three months.</w:t>
      </w:r>
    </w:p>
    <w:p w14:paraId="2739D40E" w14:textId="33619137" w:rsidR="0064606F" w:rsidRPr="00092FA9" w:rsidRDefault="0064606F" w:rsidP="002A1D3D">
      <w:pPr>
        <w:spacing w:after="120"/>
        <w:rPr>
          <w:rFonts w:ascii="Arial" w:hAnsi="Arial" w:cs="Arial"/>
          <w:b/>
          <w:bCs/>
          <w:sz w:val="22"/>
          <w:szCs w:val="22"/>
        </w:rPr>
      </w:pPr>
      <w:r w:rsidRPr="00092FA9">
        <w:rPr>
          <w:rFonts w:ascii="Arial" w:hAnsi="Arial" w:cs="Arial"/>
          <w:b/>
          <w:bCs/>
          <w:sz w:val="22"/>
          <w:szCs w:val="22"/>
        </w:rPr>
        <w:t xml:space="preserve">Applicant Signature </w:t>
      </w:r>
      <w:r w:rsidR="002A1D3D" w:rsidRPr="00092FA9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6" w:name="Text17"/>
      <w:r w:rsidR="002A1D3D" w:rsidRPr="00092FA9">
        <w:rPr>
          <w:rFonts w:ascii="Arial" w:hAnsi="Arial" w:cs="Arial"/>
          <w:b/>
          <w:bCs/>
          <w:sz w:val="22"/>
          <w:szCs w:val="22"/>
        </w:rPr>
        <w:instrText xml:space="preserve"> FORMTEXT </w:instrText>
      </w:r>
      <w:r w:rsidR="002A1D3D" w:rsidRPr="00092FA9">
        <w:rPr>
          <w:rFonts w:ascii="Arial" w:hAnsi="Arial" w:cs="Arial"/>
          <w:b/>
          <w:bCs/>
          <w:sz w:val="22"/>
          <w:szCs w:val="22"/>
        </w:rPr>
      </w:r>
      <w:r w:rsidR="002A1D3D" w:rsidRPr="00092FA9">
        <w:rPr>
          <w:rFonts w:ascii="Arial" w:hAnsi="Arial" w:cs="Arial"/>
          <w:b/>
          <w:bCs/>
          <w:sz w:val="22"/>
          <w:szCs w:val="22"/>
        </w:rPr>
        <w:fldChar w:fldCharType="separate"/>
      </w:r>
      <w:r w:rsidR="002A1D3D" w:rsidRPr="00092FA9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2A1D3D" w:rsidRPr="00092FA9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2A1D3D" w:rsidRPr="00092FA9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2A1D3D" w:rsidRPr="00092FA9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2A1D3D" w:rsidRPr="00092FA9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2A1D3D" w:rsidRPr="00092FA9">
        <w:rPr>
          <w:rFonts w:ascii="Arial" w:hAnsi="Arial" w:cs="Arial"/>
          <w:b/>
          <w:bCs/>
          <w:sz w:val="22"/>
          <w:szCs w:val="22"/>
        </w:rPr>
        <w:fldChar w:fldCharType="end"/>
      </w:r>
      <w:bookmarkEnd w:id="6"/>
      <w:r w:rsidR="002A1D3D" w:rsidRPr="00092FA9">
        <w:rPr>
          <w:rFonts w:ascii="Arial" w:hAnsi="Arial" w:cs="Arial"/>
          <w:b/>
          <w:bCs/>
          <w:sz w:val="22"/>
          <w:szCs w:val="22"/>
        </w:rPr>
        <w:t xml:space="preserve">                                                     Date </w:t>
      </w:r>
      <w:r w:rsidR="002A1D3D" w:rsidRPr="00092FA9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7" w:name="Text18"/>
      <w:r w:rsidR="002A1D3D" w:rsidRPr="00092FA9">
        <w:rPr>
          <w:rFonts w:ascii="Arial" w:hAnsi="Arial" w:cs="Arial"/>
          <w:b/>
          <w:bCs/>
          <w:sz w:val="22"/>
          <w:szCs w:val="22"/>
        </w:rPr>
        <w:instrText xml:space="preserve"> FORMTEXT </w:instrText>
      </w:r>
      <w:r w:rsidR="002A1D3D" w:rsidRPr="00092FA9">
        <w:rPr>
          <w:rFonts w:ascii="Arial" w:hAnsi="Arial" w:cs="Arial"/>
          <w:b/>
          <w:bCs/>
          <w:sz w:val="22"/>
          <w:szCs w:val="22"/>
        </w:rPr>
      </w:r>
      <w:r w:rsidR="002A1D3D" w:rsidRPr="00092FA9">
        <w:rPr>
          <w:rFonts w:ascii="Arial" w:hAnsi="Arial" w:cs="Arial"/>
          <w:b/>
          <w:bCs/>
          <w:sz w:val="22"/>
          <w:szCs w:val="22"/>
        </w:rPr>
        <w:fldChar w:fldCharType="separate"/>
      </w:r>
      <w:r w:rsidR="002A1D3D" w:rsidRPr="00092FA9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2A1D3D" w:rsidRPr="00092FA9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2A1D3D" w:rsidRPr="00092FA9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2A1D3D" w:rsidRPr="00092FA9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2A1D3D" w:rsidRPr="00092FA9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2A1D3D" w:rsidRPr="00092FA9">
        <w:rPr>
          <w:rFonts w:ascii="Arial" w:hAnsi="Arial" w:cs="Arial"/>
          <w:b/>
          <w:bCs/>
          <w:sz w:val="22"/>
          <w:szCs w:val="22"/>
        </w:rPr>
        <w:fldChar w:fldCharType="end"/>
      </w:r>
      <w:bookmarkEnd w:id="7"/>
    </w:p>
    <w:p w14:paraId="47D01E28" w14:textId="265AE42E" w:rsidR="002A1D3D" w:rsidRPr="00092FA9" w:rsidRDefault="34C909A7" w:rsidP="002A1D3D">
      <w:pPr>
        <w:spacing w:after="120"/>
        <w:rPr>
          <w:rFonts w:ascii="Arial" w:hAnsi="Arial" w:cs="Arial"/>
          <w:b/>
          <w:bCs/>
          <w:sz w:val="22"/>
          <w:szCs w:val="22"/>
        </w:rPr>
      </w:pPr>
      <w:r w:rsidRPr="00092FA9">
        <w:rPr>
          <w:rFonts w:ascii="Arial" w:hAnsi="Arial" w:cs="Arial"/>
          <w:b/>
          <w:bCs/>
          <w:sz w:val="22"/>
          <w:szCs w:val="22"/>
        </w:rPr>
        <w:t xml:space="preserve">Co-applicant Signature </w:t>
      </w:r>
      <w:r w:rsidR="002A1D3D" w:rsidRPr="00092FA9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2A1D3D" w:rsidRPr="00092FA9">
        <w:rPr>
          <w:rFonts w:ascii="Arial" w:hAnsi="Arial" w:cs="Arial"/>
          <w:b/>
          <w:bCs/>
          <w:sz w:val="22"/>
          <w:szCs w:val="22"/>
        </w:rPr>
        <w:instrText xml:space="preserve"> FORMTEXT </w:instrText>
      </w:r>
      <w:r w:rsidR="002A1D3D" w:rsidRPr="00092FA9">
        <w:rPr>
          <w:rFonts w:ascii="Arial" w:hAnsi="Arial" w:cs="Arial"/>
          <w:b/>
          <w:bCs/>
          <w:sz w:val="22"/>
          <w:szCs w:val="22"/>
        </w:rPr>
      </w:r>
      <w:r w:rsidR="002A1D3D" w:rsidRPr="00092FA9">
        <w:rPr>
          <w:rFonts w:ascii="Arial" w:hAnsi="Arial" w:cs="Arial"/>
          <w:b/>
          <w:bCs/>
          <w:sz w:val="22"/>
          <w:szCs w:val="22"/>
        </w:rPr>
        <w:fldChar w:fldCharType="separate"/>
      </w:r>
      <w:r w:rsidRPr="00092FA9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00092FA9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00092FA9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00092FA9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00092FA9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2A1D3D" w:rsidRPr="00092FA9">
        <w:rPr>
          <w:rFonts w:ascii="Arial" w:hAnsi="Arial" w:cs="Arial"/>
          <w:b/>
          <w:bCs/>
          <w:sz w:val="22"/>
          <w:szCs w:val="22"/>
        </w:rPr>
        <w:fldChar w:fldCharType="end"/>
      </w:r>
      <w:r w:rsidRPr="00092FA9">
        <w:rPr>
          <w:rFonts w:ascii="Arial" w:hAnsi="Arial" w:cs="Arial"/>
          <w:b/>
          <w:bCs/>
          <w:sz w:val="22"/>
          <w:szCs w:val="22"/>
        </w:rPr>
        <w:t xml:space="preserve">                                                Date </w:t>
      </w:r>
      <w:r w:rsidR="002A1D3D" w:rsidRPr="00092FA9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2A1D3D" w:rsidRPr="00092FA9">
        <w:rPr>
          <w:rFonts w:ascii="Arial" w:hAnsi="Arial" w:cs="Arial"/>
          <w:b/>
          <w:bCs/>
          <w:sz w:val="22"/>
          <w:szCs w:val="22"/>
        </w:rPr>
        <w:instrText xml:space="preserve"> FORMTEXT </w:instrText>
      </w:r>
      <w:r w:rsidR="002A1D3D" w:rsidRPr="00092FA9">
        <w:rPr>
          <w:rFonts w:ascii="Arial" w:hAnsi="Arial" w:cs="Arial"/>
          <w:b/>
          <w:bCs/>
          <w:sz w:val="22"/>
          <w:szCs w:val="22"/>
        </w:rPr>
      </w:r>
      <w:r w:rsidR="002A1D3D" w:rsidRPr="00092FA9">
        <w:rPr>
          <w:rFonts w:ascii="Arial" w:hAnsi="Arial" w:cs="Arial"/>
          <w:b/>
          <w:bCs/>
          <w:sz w:val="22"/>
          <w:szCs w:val="22"/>
        </w:rPr>
        <w:fldChar w:fldCharType="separate"/>
      </w:r>
      <w:r w:rsidRPr="00092FA9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00092FA9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00092FA9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00092FA9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00092FA9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2A1D3D" w:rsidRPr="00092FA9">
        <w:rPr>
          <w:rFonts w:ascii="Arial" w:hAnsi="Arial" w:cs="Arial"/>
          <w:b/>
          <w:bCs/>
          <w:sz w:val="22"/>
          <w:szCs w:val="22"/>
        </w:rPr>
        <w:fldChar w:fldCharType="end"/>
      </w:r>
    </w:p>
    <w:p w14:paraId="79292D65" w14:textId="77777777" w:rsidR="00EA7FCE" w:rsidRDefault="000A16CB" w:rsidP="002A1D3D">
      <w:pPr>
        <w:spacing w:after="120"/>
        <w:rPr>
          <w:rFonts w:ascii="Arial" w:hAnsi="Arial" w:cs="Arial"/>
          <w:b/>
          <w:bCs/>
          <w:sz w:val="22"/>
          <w:szCs w:val="22"/>
        </w:rPr>
      </w:pPr>
      <w:r w:rsidRPr="00092FA9">
        <w:rPr>
          <w:rFonts w:ascii="Arial" w:hAnsi="Arial" w:cs="Arial"/>
          <w:b/>
          <w:bCs/>
          <w:sz w:val="22"/>
          <w:szCs w:val="22"/>
        </w:rPr>
        <w:t xml:space="preserve">Applications can be submitted by email to </w:t>
      </w:r>
      <w:hyperlink r:id="rId11" w:history="1">
        <w:r w:rsidRPr="00092FA9">
          <w:rPr>
            <w:rStyle w:val="Hyperlink"/>
            <w:rFonts w:ascii="Arial" w:hAnsi="Arial" w:cs="Arial"/>
            <w:b/>
            <w:bCs/>
            <w:sz w:val="22"/>
            <w:szCs w:val="22"/>
          </w:rPr>
          <w:t>Mortgage.Relief@Atlantahabitat.org</w:t>
        </w:r>
      </w:hyperlink>
      <w:r w:rsidRPr="00092FA9">
        <w:rPr>
          <w:rFonts w:ascii="Arial" w:hAnsi="Arial" w:cs="Arial"/>
          <w:b/>
          <w:bCs/>
          <w:sz w:val="22"/>
          <w:szCs w:val="22"/>
        </w:rPr>
        <w:t xml:space="preserve"> or by fax at </w:t>
      </w:r>
    </w:p>
    <w:p w14:paraId="6730BA5D" w14:textId="5859694A" w:rsidR="000A16CB" w:rsidRDefault="000A16CB" w:rsidP="002A1D3D">
      <w:pPr>
        <w:spacing w:after="120"/>
        <w:rPr>
          <w:rFonts w:ascii="Arial" w:hAnsi="Arial" w:cs="Arial"/>
          <w:b/>
          <w:bCs/>
          <w:sz w:val="22"/>
          <w:szCs w:val="22"/>
        </w:rPr>
      </w:pPr>
      <w:r w:rsidRPr="00092FA9">
        <w:rPr>
          <w:rFonts w:ascii="Arial" w:hAnsi="Arial" w:cs="Arial"/>
          <w:b/>
          <w:bCs/>
          <w:sz w:val="22"/>
          <w:szCs w:val="22"/>
        </w:rPr>
        <w:t>678-705-0586.</w:t>
      </w:r>
    </w:p>
    <w:p w14:paraId="3DEFE708" w14:textId="1102CA7A" w:rsidR="00092FA9" w:rsidRPr="00092FA9" w:rsidRDefault="00092FA9" w:rsidP="002A1D3D">
      <w:pPr>
        <w:spacing w:after="120"/>
        <w:rPr>
          <w:rFonts w:ascii="Arial" w:hAnsi="Arial" w:cs="Arial"/>
          <w:b/>
          <w:bCs/>
          <w:sz w:val="22"/>
          <w:szCs w:val="22"/>
        </w:rPr>
      </w:pPr>
      <w:r>
        <w:rPr>
          <w:noProof/>
        </w:rPr>
        <w:t xml:space="preserve">                                                                                                                                                           </w:t>
      </w:r>
      <w:r>
        <w:rPr>
          <w:noProof/>
        </w:rPr>
        <w:drawing>
          <wp:inline distT="0" distB="0" distL="0" distR="0" wp14:anchorId="1C74B1C0" wp14:editId="43D3E1A6">
            <wp:extent cx="513755" cy="544080"/>
            <wp:effectExtent l="0" t="0" r="635" b="8890"/>
            <wp:docPr id="1" name="Picture 1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 descr="A picture containing ico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755" cy="544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092FA9" w:rsidRPr="00092FA9" w:rsidSect="00BA2A12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27EA4" w14:textId="77777777" w:rsidR="00B11B38" w:rsidRDefault="00B11B38" w:rsidP="003D1755">
      <w:r>
        <w:separator/>
      </w:r>
    </w:p>
  </w:endnote>
  <w:endnote w:type="continuationSeparator" w:id="0">
    <w:p w14:paraId="536AD588" w14:textId="77777777" w:rsidR="00B11B38" w:rsidRDefault="00B11B38" w:rsidP="003D1755">
      <w:r>
        <w:continuationSeparator/>
      </w:r>
    </w:p>
  </w:endnote>
  <w:endnote w:type="continuationNotice" w:id="1">
    <w:p w14:paraId="2F09E32E" w14:textId="77777777" w:rsidR="00B11B38" w:rsidRDefault="00B11B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09DCF719" w14:paraId="49431953" w14:textId="77777777" w:rsidTr="09DCF719">
      <w:tc>
        <w:tcPr>
          <w:tcW w:w="3600" w:type="dxa"/>
        </w:tcPr>
        <w:p w14:paraId="212B10CF" w14:textId="0F85CBD0" w:rsidR="09DCF719" w:rsidRDefault="09DCF719" w:rsidP="09DCF719">
          <w:pPr>
            <w:pStyle w:val="Header"/>
            <w:ind w:left="-115"/>
          </w:pPr>
        </w:p>
      </w:tc>
      <w:tc>
        <w:tcPr>
          <w:tcW w:w="3600" w:type="dxa"/>
        </w:tcPr>
        <w:p w14:paraId="70868E14" w14:textId="3475CC64" w:rsidR="09DCF719" w:rsidRDefault="09DCF719" w:rsidP="09DCF719">
          <w:pPr>
            <w:pStyle w:val="Header"/>
            <w:jc w:val="center"/>
          </w:pPr>
        </w:p>
      </w:tc>
      <w:tc>
        <w:tcPr>
          <w:tcW w:w="3600" w:type="dxa"/>
        </w:tcPr>
        <w:p w14:paraId="39DFACE3" w14:textId="3362FCED" w:rsidR="09DCF719" w:rsidRDefault="09DCF719" w:rsidP="09DCF719">
          <w:pPr>
            <w:pStyle w:val="Header"/>
            <w:ind w:right="-115"/>
            <w:jc w:val="right"/>
          </w:pPr>
        </w:p>
      </w:tc>
    </w:tr>
  </w:tbl>
  <w:p w14:paraId="45139765" w14:textId="1FADD03E" w:rsidR="09DCF719" w:rsidRDefault="09DCF719" w:rsidP="09DCF7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2E61D" w14:textId="77777777" w:rsidR="00C65A54" w:rsidRDefault="00C65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12FE7" w14:textId="77777777" w:rsidR="00B11B38" w:rsidRDefault="00B11B38" w:rsidP="003D1755">
      <w:r>
        <w:separator/>
      </w:r>
    </w:p>
  </w:footnote>
  <w:footnote w:type="continuationSeparator" w:id="0">
    <w:p w14:paraId="2E93F8C2" w14:textId="77777777" w:rsidR="00B11B38" w:rsidRDefault="00B11B38" w:rsidP="003D1755">
      <w:r>
        <w:continuationSeparator/>
      </w:r>
    </w:p>
  </w:footnote>
  <w:footnote w:type="continuationNotice" w:id="1">
    <w:p w14:paraId="06827890" w14:textId="77777777" w:rsidR="00B11B38" w:rsidRDefault="00B11B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09DCF719" w14:paraId="70FF2A0D" w14:textId="77777777" w:rsidTr="09DCF719">
      <w:tc>
        <w:tcPr>
          <w:tcW w:w="3600" w:type="dxa"/>
        </w:tcPr>
        <w:p w14:paraId="1D4718C3" w14:textId="215CB19A" w:rsidR="09DCF719" w:rsidRDefault="09DCF719" w:rsidP="09DCF719">
          <w:pPr>
            <w:pStyle w:val="Header"/>
            <w:ind w:left="-115"/>
          </w:pPr>
        </w:p>
      </w:tc>
      <w:tc>
        <w:tcPr>
          <w:tcW w:w="3600" w:type="dxa"/>
        </w:tcPr>
        <w:p w14:paraId="1C449094" w14:textId="642CE819" w:rsidR="09DCF719" w:rsidRDefault="09DCF719" w:rsidP="09DCF719">
          <w:pPr>
            <w:pStyle w:val="Header"/>
            <w:jc w:val="center"/>
          </w:pPr>
        </w:p>
      </w:tc>
      <w:tc>
        <w:tcPr>
          <w:tcW w:w="3600" w:type="dxa"/>
        </w:tcPr>
        <w:p w14:paraId="64E157B1" w14:textId="779F9C96" w:rsidR="09DCF719" w:rsidRDefault="09DCF719" w:rsidP="09DCF719">
          <w:pPr>
            <w:pStyle w:val="Header"/>
            <w:ind w:right="-115"/>
            <w:jc w:val="right"/>
          </w:pPr>
        </w:p>
      </w:tc>
    </w:tr>
  </w:tbl>
  <w:p w14:paraId="7C6E8EB8" w14:textId="6F0EBF89" w:rsidR="09DCF719" w:rsidRDefault="09DCF719" w:rsidP="09DCF7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521A9" w14:textId="5F875842" w:rsidR="00BA2A12" w:rsidRDefault="00F036E2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21B06A9" wp14:editId="7936FFDA">
              <wp:simplePos x="0" y="0"/>
              <wp:positionH relativeFrom="margin">
                <wp:posOffset>-514350</wp:posOffset>
              </wp:positionH>
              <wp:positionV relativeFrom="page">
                <wp:posOffset>477520</wp:posOffset>
              </wp:positionV>
              <wp:extent cx="7089775" cy="565150"/>
              <wp:effectExtent l="0" t="0" r="0" b="6350"/>
              <wp:wrapTopAndBottom/>
              <wp:docPr id="2" name="Group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7089775" cy="565150"/>
                        <a:chOff x="0" y="0"/>
                        <a:chExt cx="6970433" cy="639814"/>
                      </a:xfrm>
                    </wpg:grpSpPr>
                    <wps:wsp>
                      <wps:cNvPr id="142" name="Shape 6"/>
                      <wps:cNvSpPr/>
                      <wps:spPr>
                        <a:xfrm>
                          <a:off x="237324" y="234168"/>
                          <a:ext cx="71145" cy="711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145" h="71133">
                              <a:moveTo>
                                <a:pt x="33083" y="1372"/>
                              </a:moveTo>
                              <a:cubicBezTo>
                                <a:pt x="51968" y="0"/>
                                <a:pt x="68402" y="14211"/>
                                <a:pt x="69774" y="33096"/>
                              </a:cubicBezTo>
                              <a:cubicBezTo>
                                <a:pt x="71145" y="51981"/>
                                <a:pt x="56947" y="68402"/>
                                <a:pt x="38049" y="69787"/>
                              </a:cubicBezTo>
                              <a:cubicBezTo>
                                <a:pt x="19177" y="71133"/>
                                <a:pt x="2743" y="56960"/>
                                <a:pt x="1372" y="38049"/>
                              </a:cubicBezTo>
                              <a:cubicBezTo>
                                <a:pt x="0" y="19177"/>
                                <a:pt x="14199" y="2743"/>
                                <a:pt x="33083" y="1372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44" name="Shape 7"/>
                      <wps:cNvSpPr/>
                      <wps:spPr>
                        <a:xfrm>
                          <a:off x="571377" y="234168"/>
                          <a:ext cx="71158" cy="711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158" h="71133">
                              <a:moveTo>
                                <a:pt x="38075" y="1372"/>
                              </a:moveTo>
                              <a:cubicBezTo>
                                <a:pt x="56947" y="2743"/>
                                <a:pt x="71158" y="19177"/>
                                <a:pt x="69786" y="38049"/>
                              </a:cubicBezTo>
                              <a:cubicBezTo>
                                <a:pt x="68415" y="56960"/>
                                <a:pt x="51981" y="71133"/>
                                <a:pt x="33083" y="69787"/>
                              </a:cubicBezTo>
                              <a:cubicBezTo>
                                <a:pt x="14211" y="68402"/>
                                <a:pt x="0" y="51981"/>
                                <a:pt x="1372" y="33096"/>
                              </a:cubicBezTo>
                              <a:cubicBezTo>
                                <a:pt x="2756" y="14211"/>
                                <a:pt x="19164" y="0"/>
                                <a:pt x="38075" y="1372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45" name="Shape 8"/>
                      <wps:cNvSpPr/>
                      <wps:spPr>
                        <a:xfrm>
                          <a:off x="123194" y="193243"/>
                          <a:ext cx="633463" cy="4161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33463" h="416157">
                              <a:moveTo>
                                <a:pt x="436786" y="1199"/>
                              </a:moveTo>
                              <a:cubicBezTo>
                                <a:pt x="442246" y="0"/>
                                <a:pt x="447021" y="676"/>
                                <a:pt x="450431" y="4080"/>
                              </a:cubicBezTo>
                              <a:cubicBezTo>
                                <a:pt x="457251" y="10900"/>
                                <a:pt x="455879" y="25911"/>
                                <a:pt x="447700" y="35474"/>
                              </a:cubicBezTo>
                              <a:cubicBezTo>
                                <a:pt x="442024" y="42104"/>
                                <a:pt x="417297" y="65802"/>
                                <a:pt x="398145" y="87900"/>
                              </a:cubicBezTo>
                              <a:cubicBezTo>
                                <a:pt x="417424" y="105959"/>
                                <a:pt x="448437" y="132350"/>
                                <a:pt x="480136" y="134636"/>
                              </a:cubicBezTo>
                              <a:cubicBezTo>
                                <a:pt x="524281" y="137836"/>
                                <a:pt x="573989" y="124044"/>
                                <a:pt x="588277" y="120310"/>
                              </a:cubicBezTo>
                              <a:cubicBezTo>
                                <a:pt x="606387" y="115611"/>
                                <a:pt x="626910" y="117872"/>
                                <a:pt x="630949" y="132744"/>
                              </a:cubicBezTo>
                              <a:cubicBezTo>
                                <a:pt x="633463" y="142040"/>
                                <a:pt x="625589" y="152276"/>
                                <a:pt x="614985" y="159198"/>
                              </a:cubicBezTo>
                              <a:cubicBezTo>
                                <a:pt x="604444" y="166068"/>
                                <a:pt x="549770" y="176698"/>
                                <a:pt x="534391" y="200219"/>
                              </a:cubicBezTo>
                              <a:cubicBezTo>
                                <a:pt x="518998" y="223726"/>
                                <a:pt x="516649" y="405616"/>
                                <a:pt x="502349" y="411699"/>
                              </a:cubicBezTo>
                              <a:cubicBezTo>
                                <a:pt x="491896" y="416157"/>
                                <a:pt x="473685" y="416157"/>
                                <a:pt x="463791" y="411128"/>
                              </a:cubicBezTo>
                              <a:cubicBezTo>
                                <a:pt x="449923" y="404092"/>
                                <a:pt x="426517" y="205654"/>
                                <a:pt x="414706" y="180165"/>
                              </a:cubicBezTo>
                              <a:cubicBezTo>
                                <a:pt x="407835" y="165383"/>
                                <a:pt x="390055" y="142954"/>
                                <a:pt x="374853" y="124717"/>
                              </a:cubicBezTo>
                              <a:cubicBezTo>
                                <a:pt x="362013" y="179695"/>
                                <a:pt x="347612" y="406302"/>
                                <a:pt x="334467" y="411991"/>
                              </a:cubicBezTo>
                              <a:cubicBezTo>
                                <a:pt x="326403" y="415471"/>
                                <a:pt x="306337" y="415471"/>
                                <a:pt x="296266" y="411991"/>
                              </a:cubicBezTo>
                              <a:cubicBezTo>
                                <a:pt x="282931" y="407368"/>
                                <a:pt x="269100" y="186592"/>
                                <a:pt x="256451" y="127321"/>
                              </a:cubicBezTo>
                              <a:cubicBezTo>
                                <a:pt x="241770" y="145050"/>
                                <a:pt x="225311" y="166094"/>
                                <a:pt x="218770" y="180165"/>
                              </a:cubicBezTo>
                              <a:cubicBezTo>
                                <a:pt x="206959" y="205654"/>
                                <a:pt x="183553" y="404092"/>
                                <a:pt x="169672" y="411128"/>
                              </a:cubicBezTo>
                              <a:cubicBezTo>
                                <a:pt x="159779" y="416157"/>
                                <a:pt x="141567" y="416157"/>
                                <a:pt x="131128" y="411699"/>
                              </a:cubicBezTo>
                              <a:cubicBezTo>
                                <a:pt x="116802" y="405616"/>
                                <a:pt x="114452" y="223726"/>
                                <a:pt x="99085" y="200219"/>
                              </a:cubicBezTo>
                              <a:cubicBezTo>
                                <a:pt x="83706" y="176698"/>
                                <a:pt x="29032" y="166068"/>
                                <a:pt x="18478" y="159198"/>
                              </a:cubicBezTo>
                              <a:cubicBezTo>
                                <a:pt x="7887" y="152276"/>
                                <a:pt x="0" y="142040"/>
                                <a:pt x="2515" y="132744"/>
                              </a:cubicBezTo>
                              <a:cubicBezTo>
                                <a:pt x="6566" y="117872"/>
                                <a:pt x="27089" y="115611"/>
                                <a:pt x="45187" y="120310"/>
                              </a:cubicBezTo>
                              <a:cubicBezTo>
                                <a:pt x="59461" y="124044"/>
                                <a:pt x="109195" y="137836"/>
                                <a:pt x="153327" y="134636"/>
                              </a:cubicBezTo>
                              <a:cubicBezTo>
                                <a:pt x="184214" y="132401"/>
                                <a:pt x="214439" y="107293"/>
                                <a:pt x="233820" y="89310"/>
                              </a:cubicBezTo>
                              <a:cubicBezTo>
                                <a:pt x="214503" y="66831"/>
                                <a:pt x="188862" y="42256"/>
                                <a:pt x="183058" y="35474"/>
                              </a:cubicBezTo>
                              <a:cubicBezTo>
                                <a:pt x="174866" y="25911"/>
                                <a:pt x="168034" y="16386"/>
                                <a:pt x="174854" y="9566"/>
                              </a:cubicBezTo>
                              <a:cubicBezTo>
                                <a:pt x="181674" y="2746"/>
                                <a:pt x="199415" y="1375"/>
                                <a:pt x="211696" y="9566"/>
                              </a:cubicBezTo>
                              <a:cubicBezTo>
                                <a:pt x="223977" y="17745"/>
                                <a:pt x="271894" y="64456"/>
                                <a:pt x="316128" y="64456"/>
                              </a:cubicBezTo>
                              <a:cubicBezTo>
                                <a:pt x="360388" y="64456"/>
                                <a:pt x="406794" y="17745"/>
                                <a:pt x="419037" y="9566"/>
                              </a:cubicBezTo>
                              <a:cubicBezTo>
                                <a:pt x="425183" y="5471"/>
                                <a:pt x="431327" y="2397"/>
                                <a:pt x="436786" y="1199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46" name="Shape 9"/>
                      <wps:cNvSpPr/>
                      <wps:spPr>
                        <a:xfrm>
                          <a:off x="405637" y="165150"/>
                          <a:ext cx="68593" cy="6858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593" h="68580">
                              <a:moveTo>
                                <a:pt x="34303" y="0"/>
                              </a:moveTo>
                              <a:cubicBezTo>
                                <a:pt x="53213" y="0"/>
                                <a:pt x="68593" y="15342"/>
                                <a:pt x="68593" y="34290"/>
                              </a:cubicBezTo>
                              <a:cubicBezTo>
                                <a:pt x="68593" y="53226"/>
                                <a:pt x="53213" y="68580"/>
                                <a:pt x="34303" y="68580"/>
                              </a:cubicBezTo>
                              <a:cubicBezTo>
                                <a:pt x="15354" y="68580"/>
                                <a:pt x="0" y="53226"/>
                                <a:pt x="0" y="34290"/>
                              </a:cubicBezTo>
                              <a:cubicBezTo>
                                <a:pt x="0" y="15342"/>
                                <a:pt x="15354" y="0"/>
                                <a:pt x="3430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47" name="Shape 10"/>
                      <wps:cNvSpPr/>
                      <wps:spPr>
                        <a:xfrm>
                          <a:off x="0" y="0"/>
                          <a:ext cx="777652" cy="25372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652" h="253724">
                              <a:moveTo>
                                <a:pt x="310593" y="0"/>
                              </a:moveTo>
                              <a:lnTo>
                                <a:pt x="332880" y="0"/>
                              </a:lnTo>
                              <a:lnTo>
                                <a:pt x="352760" y="5033"/>
                              </a:lnTo>
                              <a:cubicBezTo>
                                <a:pt x="376014" y="13733"/>
                                <a:pt x="754068" y="190923"/>
                                <a:pt x="760976" y="201858"/>
                              </a:cubicBezTo>
                              <a:cubicBezTo>
                                <a:pt x="777652" y="228299"/>
                                <a:pt x="742752" y="238230"/>
                                <a:pt x="716082" y="232134"/>
                              </a:cubicBezTo>
                              <a:cubicBezTo>
                                <a:pt x="693755" y="227054"/>
                                <a:pt x="474807" y="109973"/>
                                <a:pt x="441978" y="106963"/>
                              </a:cubicBezTo>
                              <a:cubicBezTo>
                                <a:pt x="409263" y="103966"/>
                                <a:pt x="212311" y="225061"/>
                                <a:pt x="190607" y="236681"/>
                              </a:cubicBezTo>
                              <a:cubicBezTo>
                                <a:pt x="158717" y="253724"/>
                                <a:pt x="130548" y="252099"/>
                                <a:pt x="101110" y="236833"/>
                              </a:cubicBezTo>
                              <a:cubicBezTo>
                                <a:pt x="92598" y="232400"/>
                                <a:pt x="34097" y="201528"/>
                                <a:pt x="8638" y="186477"/>
                              </a:cubicBezTo>
                              <a:lnTo>
                                <a:pt x="0" y="181123"/>
                              </a:lnTo>
                              <a:lnTo>
                                <a:pt x="0" y="181113"/>
                              </a:lnTo>
                              <a:lnTo>
                                <a:pt x="5438" y="176888"/>
                              </a:lnTo>
                              <a:cubicBezTo>
                                <a:pt x="44041" y="149221"/>
                                <a:pt x="245730" y="28283"/>
                                <a:pt x="270579" y="15841"/>
                              </a:cubicBezTo>
                              <a:cubicBezTo>
                                <a:pt x="285825" y="8189"/>
                                <a:pt x="297988" y="2357"/>
                                <a:pt x="310531" y="2"/>
                              </a:cubicBezTo>
                              <a:lnTo>
                                <a:pt x="31059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48" name="Shape 11"/>
                      <wps:cNvSpPr/>
                      <wps:spPr>
                        <a:xfrm>
                          <a:off x="84026" y="371683"/>
                          <a:ext cx="121120" cy="2195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120" h="219596">
                              <a:moveTo>
                                <a:pt x="2350" y="0"/>
                              </a:moveTo>
                              <a:cubicBezTo>
                                <a:pt x="10884" y="1257"/>
                                <a:pt x="51143" y="18618"/>
                                <a:pt x="67081" y="26822"/>
                              </a:cubicBezTo>
                              <a:cubicBezTo>
                                <a:pt x="105410" y="46571"/>
                                <a:pt x="107391" y="66192"/>
                                <a:pt x="111773" y="98133"/>
                              </a:cubicBezTo>
                              <a:cubicBezTo>
                                <a:pt x="116434" y="132156"/>
                                <a:pt x="120459" y="195567"/>
                                <a:pt x="121120" y="219596"/>
                              </a:cubicBezTo>
                              <a:cubicBezTo>
                                <a:pt x="105093" y="212712"/>
                                <a:pt x="42291" y="160172"/>
                                <a:pt x="27305" y="147218"/>
                              </a:cubicBezTo>
                              <a:cubicBezTo>
                                <a:pt x="15684" y="137135"/>
                                <a:pt x="2692" y="129959"/>
                                <a:pt x="2718" y="114364"/>
                              </a:cubicBezTo>
                              <a:cubicBezTo>
                                <a:pt x="2731" y="108407"/>
                                <a:pt x="0" y="14643"/>
                                <a:pt x="235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49" name="Shape 12"/>
                      <wps:cNvSpPr/>
                      <wps:spPr>
                        <a:xfrm>
                          <a:off x="1872739" y="479180"/>
                          <a:ext cx="12243" cy="335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243" h="33515">
                              <a:moveTo>
                                <a:pt x="0" y="0"/>
                              </a:moveTo>
                              <a:lnTo>
                                <a:pt x="12243" y="0"/>
                              </a:lnTo>
                              <a:lnTo>
                                <a:pt x="12243" y="4039"/>
                              </a:lnTo>
                              <a:lnTo>
                                <a:pt x="4813" y="4039"/>
                              </a:lnTo>
                              <a:lnTo>
                                <a:pt x="4813" y="14859"/>
                              </a:lnTo>
                              <a:lnTo>
                                <a:pt x="12243" y="14859"/>
                              </a:lnTo>
                              <a:lnTo>
                                <a:pt x="12243" y="20904"/>
                              </a:lnTo>
                              <a:lnTo>
                                <a:pt x="10998" y="18898"/>
                              </a:lnTo>
                              <a:lnTo>
                                <a:pt x="4813" y="18898"/>
                              </a:lnTo>
                              <a:lnTo>
                                <a:pt x="4813" y="33515"/>
                              </a:lnTo>
                              <a:lnTo>
                                <a:pt x="0" y="335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0" name="Shape 13"/>
                      <wps:cNvSpPr/>
                      <wps:spPr>
                        <a:xfrm>
                          <a:off x="1854794" y="467420"/>
                          <a:ext cx="30188" cy="574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0188" h="57442">
                              <a:moveTo>
                                <a:pt x="29020" y="0"/>
                              </a:moveTo>
                              <a:lnTo>
                                <a:pt x="30188" y="473"/>
                              </a:lnTo>
                              <a:lnTo>
                                <a:pt x="30188" y="4806"/>
                              </a:lnTo>
                              <a:lnTo>
                                <a:pt x="29020" y="4318"/>
                              </a:lnTo>
                              <a:cubicBezTo>
                                <a:pt x="15481" y="4318"/>
                                <a:pt x="5271" y="14922"/>
                                <a:pt x="5271" y="28639"/>
                              </a:cubicBezTo>
                              <a:cubicBezTo>
                                <a:pt x="5271" y="42558"/>
                                <a:pt x="15481" y="53086"/>
                                <a:pt x="29020" y="53086"/>
                              </a:cubicBezTo>
                              <a:lnTo>
                                <a:pt x="30188" y="52599"/>
                              </a:lnTo>
                              <a:lnTo>
                                <a:pt x="30188" y="56968"/>
                              </a:lnTo>
                              <a:lnTo>
                                <a:pt x="29020" y="57442"/>
                              </a:lnTo>
                              <a:cubicBezTo>
                                <a:pt x="13259" y="57442"/>
                                <a:pt x="0" y="45047"/>
                                <a:pt x="0" y="28639"/>
                              </a:cubicBezTo>
                              <a:cubicBezTo>
                                <a:pt x="0" y="12383"/>
                                <a:pt x="13259" y="0"/>
                                <a:pt x="2902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1" name="Shape 14"/>
                      <wps:cNvSpPr/>
                      <wps:spPr>
                        <a:xfrm>
                          <a:off x="1884982" y="479180"/>
                          <a:ext cx="13170" cy="335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170" h="33515">
                              <a:moveTo>
                                <a:pt x="0" y="0"/>
                              </a:moveTo>
                              <a:lnTo>
                                <a:pt x="533" y="0"/>
                              </a:lnTo>
                              <a:cubicBezTo>
                                <a:pt x="8369" y="0"/>
                                <a:pt x="12230" y="3162"/>
                                <a:pt x="12230" y="9525"/>
                              </a:cubicBezTo>
                              <a:cubicBezTo>
                                <a:pt x="12230" y="15570"/>
                                <a:pt x="8280" y="18110"/>
                                <a:pt x="3492" y="18732"/>
                              </a:cubicBezTo>
                              <a:lnTo>
                                <a:pt x="13170" y="33515"/>
                              </a:lnTo>
                              <a:lnTo>
                                <a:pt x="7823" y="33515"/>
                              </a:lnTo>
                              <a:lnTo>
                                <a:pt x="0" y="20904"/>
                              </a:lnTo>
                              <a:lnTo>
                                <a:pt x="0" y="14859"/>
                              </a:lnTo>
                              <a:lnTo>
                                <a:pt x="470" y="14859"/>
                              </a:lnTo>
                              <a:cubicBezTo>
                                <a:pt x="5740" y="14859"/>
                                <a:pt x="7429" y="13005"/>
                                <a:pt x="7429" y="9195"/>
                              </a:cubicBezTo>
                              <a:cubicBezTo>
                                <a:pt x="7429" y="5893"/>
                                <a:pt x="4953" y="4039"/>
                                <a:pt x="1549" y="4039"/>
                              </a:cubicBezTo>
                              <a:lnTo>
                                <a:pt x="0" y="403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2" name="Shape 15"/>
                      <wps:cNvSpPr/>
                      <wps:spPr>
                        <a:xfrm>
                          <a:off x="1884982" y="467892"/>
                          <a:ext cx="27711" cy="564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711" h="56496">
                              <a:moveTo>
                                <a:pt x="0" y="0"/>
                              </a:moveTo>
                              <a:lnTo>
                                <a:pt x="19167" y="7751"/>
                              </a:lnTo>
                              <a:cubicBezTo>
                                <a:pt x="24422" y="12878"/>
                                <a:pt x="27711" y="20038"/>
                                <a:pt x="27711" y="28166"/>
                              </a:cubicBezTo>
                              <a:cubicBezTo>
                                <a:pt x="27711" y="36370"/>
                                <a:pt x="24422" y="43571"/>
                                <a:pt x="19167" y="48721"/>
                              </a:cubicBezTo>
                              <a:lnTo>
                                <a:pt x="0" y="56496"/>
                              </a:lnTo>
                              <a:lnTo>
                                <a:pt x="0" y="52127"/>
                              </a:lnTo>
                              <a:lnTo>
                                <a:pt x="15643" y="45609"/>
                              </a:lnTo>
                              <a:cubicBezTo>
                                <a:pt x="19882" y="41238"/>
                                <a:pt x="22453" y="35126"/>
                                <a:pt x="22453" y="28166"/>
                              </a:cubicBezTo>
                              <a:cubicBezTo>
                                <a:pt x="22453" y="21308"/>
                                <a:pt x="19882" y="15228"/>
                                <a:pt x="15643" y="10862"/>
                              </a:cubicBezTo>
                              <a:lnTo>
                                <a:pt x="0" y="433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3" name="Shape 16"/>
                      <wps:cNvSpPr/>
                      <wps:spPr>
                        <a:xfrm>
                          <a:off x="848130" y="185499"/>
                          <a:ext cx="178829" cy="2455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8829" h="245542">
                              <a:moveTo>
                                <a:pt x="0" y="0"/>
                              </a:moveTo>
                              <a:lnTo>
                                <a:pt x="64999" y="0"/>
                              </a:lnTo>
                              <a:cubicBezTo>
                                <a:pt x="63627" y="16853"/>
                                <a:pt x="63284" y="36449"/>
                                <a:pt x="63284" y="57417"/>
                              </a:cubicBezTo>
                              <a:lnTo>
                                <a:pt x="63284" y="96977"/>
                              </a:lnTo>
                              <a:cubicBezTo>
                                <a:pt x="70853" y="97333"/>
                                <a:pt x="78410" y="97676"/>
                                <a:pt x="89421" y="97676"/>
                              </a:cubicBezTo>
                              <a:cubicBezTo>
                                <a:pt x="100432" y="97676"/>
                                <a:pt x="107988" y="97333"/>
                                <a:pt x="115545" y="96977"/>
                              </a:cubicBezTo>
                              <a:lnTo>
                                <a:pt x="115545" y="57417"/>
                              </a:lnTo>
                              <a:cubicBezTo>
                                <a:pt x="115545" y="36449"/>
                                <a:pt x="115202" y="16853"/>
                                <a:pt x="113830" y="0"/>
                              </a:cubicBezTo>
                              <a:lnTo>
                                <a:pt x="178829" y="0"/>
                              </a:lnTo>
                              <a:cubicBezTo>
                                <a:pt x="175400" y="35420"/>
                                <a:pt x="175400" y="64313"/>
                                <a:pt x="175400" y="122771"/>
                              </a:cubicBezTo>
                              <a:cubicBezTo>
                                <a:pt x="175400" y="181229"/>
                                <a:pt x="175400" y="210134"/>
                                <a:pt x="178829" y="245542"/>
                              </a:cubicBezTo>
                              <a:lnTo>
                                <a:pt x="113830" y="245542"/>
                              </a:lnTo>
                              <a:cubicBezTo>
                                <a:pt x="115202" y="228714"/>
                                <a:pt x="115545" y="209080"/>
                                <a:pt x="115545" y="188125"/>
                              </a:cubicBezTo>
                              <a:lnTo>
                                <a:pt x="115545" y="137909"/>
                              </a:lnTo>
                              <a:cubicBezTo>
                                <a:pt x="107988" y="137554"/>
                                <a:pt x="100432" y="137224"/>
                                <a:pt x="89421" y="137224"/>
                              </a:cubicBezTo>
                              <a:cubicBezTo>
                                <a:pt x="78410" y="137224"/>
                                <a:pt x="70853" y="137554"/>
                                <a:pt x="63284" y="137909"/>
                              </a:cubicBezTo>
                              <a:lnTo>
                                <a:pt x="63284" y="188125"/>
                              </a:lnTo>
                              <a:cubicBezTo>
                                <a:pt x="63284" y="209080"/>
                                <a:pt x="63627" y="228714"/>
                                <a:pt x="64999" y="245542"/>
                              </a:cubicBezTo>
                              <a:lnTo>
                                <a:pt x="0" y="245542"/>
                              </a:lnTo>
                              <a:cubicBezTo>
                                <a:pt x="3442" y="210134"/>
                                <a:pt x="3442" y="181229"/>
                                <a:pt x="3442" y="122771"/>
                              </a:cubicBezTo>
                              <a:cubicBezTo>
                                <a:pt x="3442" y="64313"/>
                                <a:pt x="3442" y="35420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4" name="Shape 17"/>
                      <wps:cNvSpPr/>
                      <wps:spPr>
                        <a:xfrm>
                          <a:off x="1040717" y="313207"/>
                          <a:ext cx="73247" cy="120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247" h="120584">
                              <a:moveTo>
                                <a:pt x="73247" y="0"/>
                              </a:moveTo>
                              <a:lnTo>
                                <a:pt x="73247" y="37765"/>
                              </a:lnTo>
                              <a:lnTo>
                                <a:pt x="65132" y="42091"/>
                              </a:lnTo>
                              <a:cubicBezTo>
                                <a:pt x="59071" y="48282"/>
                                <a:pt x="55715" y="55934"/>
                                <a:pt x="55715" y="64526"/>
                              </a:cubicBezTo>
                              <a:cubicBezTo>
                                <a:pt x="55715" y="70552"/>
                                <a:pt x="57607" y="75886"/>
                                <a:pt x="60876" y="79713"/>
                              </a:cubicBezTo>
                              <a:lnTo>
                                <a:pt x="73247" y="85382"/>
                              </a:lnTo>
                              <a:lnTo>
                                <a:pt x="73247" y="117165"/>
                              </a:lnTo>
                              <a:lnTo>
                                <a:pt x="55042" y="120584"/>
                              </a:lnTo>
                              <a:cubicBezTo>
                                <a:pt x="21666" y="120584"/>
                                <a:pt x="0" y="97546"/>
                                <a:pt x="0" y="68666"/>
                              </a:cubicBezTo>
                              <a:cubicBezTo>
                                <a:pt x="0" y="37018"/>
                                <a:pt x="25083" y="15694"/>
                                <a:pt x="57772" y="5039"/>
                              </a:cubicBezTo>
                              <a:lnTo>
                                <a:pt x="7324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5" name="Shape 18"/>
                      <wps:cNvSpPr/>
                      <wps:spPr>
                        <a:xfrm>
                          <a:off x="1056871" y="253590"/>
                          <a:ext cx="57093" cy="508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093" h="50889">
                              <a:moveTo>
                                <a:pt x="36119" y="0"/>
                              </a:moveTo>
                              <a:lnTo>
                                <a:pt x="57093" y="2388"/>
                              </a:lnTo>
                              <a:lnTo>
                                <a:pt x="57093" y="37185"/>
                              </a:lnTo>
                              <a:lnTo>
                                <a:pt x="45745" y="33020"/>
                              </a:lnTo>
                              <a:cubicBezTo>
                                <a:pt x="34735" y="33020"/>
                                <a:pt x="17539" y="38164"/>
                                <a:pt x="0" y="50889"/>
                              </a:cubicBezTo>
                              <a:lnTo>
                                <a:pt x="0" y="2743"/>
                              </a:lnTo>
                              <a:cubicBezTo>
                                <a:pt x="4813" y="2070"/>
                                <a:pt x="23406" y="0"/>
                                <a:pt x="3611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6" name="Shape 19"/>
                      <wps:cNvSpPr/>
                      <wps:spPr>
                        <a:xfrm>
                          <a:off x="1113964" y="255978"/>
                          <a:ext cx="80816" cy="1750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816" h="175069">
                              <a:moveTo>
                                <a:pt x="0" y="0"/>
                              </a:moveTo>
                              <a:lnTo>
                                <a:pt x="23564" y="2683"/>
                              </a:lnTo>
                              <a:cubicBezTo>
                                <a:pt x="59688" y="12677"/>
                                <a:pt x="71876" y="36985"/>
                                <a:pt x="71876" y="71551"/>
                              </a:cubicBezTo>
                              <a:lnTo>
                                <a:pt x="71876" y="114540"/>
                              </a:lnTo>
                              <a:cubicBezTo>
                                <a:pt x="71876" y="131038"/>
                                <a:pt x="71876" y="149631"/>
                                <a:pt x="80816" y="175069"/>
                              </a:cubicBezTo>
                              <a:lnTo>
                                <a:pt x="26143" y="175069"/>
                              </a:lnTo>
                              <a:cubicBezTo>
                                <a:pt x="22028" y="169570"/>
                                <a:pt x="20657" y="165772"/>
                                <a:pt x="20276" y="164413"/>
                              </a:cubicBezTo>
                              <a:cubicBezTo>
                                <a:pt x="15640" y="167849"/>
                                <a:pt x="10147" y="171198"/>
                                <a:pt x="3750" y="173689"/>
                              </a:cubicBezTo>
                              <a:lnTo>
                                <a:pt x="0" y="174393"/>
                              </a:lnTo>
                              <a:lnTo>
                                <a:pt x="0" y="142610"/>
                              </a:lnTo>
                              <a:lnTo>
                                <a:pt x="1048" y="143090"/>
                              </a:lnTo>
                              <a:cubicBezTo>
                                <a:pt x="8249" y="143090"/>
                                <a:pt x="15475" y="138594"/>
                                <a:pt x="17532" y="135508"/>
                              </a:cubicBezTo>
                              <a:lnTo>
                                <a:pt x="17532" y="85648"/>
                              </a:lnTo>
                              <a:lnTo>
                                <a:pt x="0" y="94994"/>
                              </a:lnTo>
                              <a:lnTo>
                                <a:pt x="0" y="57228"/>
                              </a:lnTo>
                              <a:lnTo>
                                <a:pt x="13075" y="52971"/>
                              </a:lnTo>
                              <a:cubicBezTo>
                                <a:pt x="12903" y="46957"/>
                                <a:pt x="10839" y="41373"/>
                                <a:pt x="6798" y="37291"/>
                              </a:cubicBezTo>
                              <a:lnTo>
                                <a:pt x="0" y="347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7" name="Shape 20"/>
                      <wps:cNvSpPr/>
                      <wps:spPr>
                        <a:xfrm>
                          <a:off x="1212139" y="185492"/>
                          <a:ext cx="78588" cy="24932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588" h="249325">
                              <a:moveTo>
                                <a:pt x="0" y="0"/>
                              </a:moveTo>
                              <a:lnTo>
                                <a:pt x="59157" y="0"/>
                              </a:lnTo>
                              <a:lnTo>
                                <a:pt x="59157" y="77724"/>
                              </a:lnTo>
                              <a:cubicBezTo>
                                <a:pt x="63449" y="75146"/>
                                <a:pt x="68697" y="72739"/>
                                <a:pt x="74419" y="70977"/>
                              </a:cubicBezTo>
                              <a:lnTo>
                                <a:pt x="78588" y="70314"/>
                              </a:lnTo>
                              <a:lnTo>
                                <a:pt x="78588" y="107688"/>
                              </a:lnTo>
                              <a:lnTo>
                                <a:pt x="73254" y="105588"/>
                              </a:lnTo>
                              <a:cubicBezTo>
                                <a:pt x="63970" y="105588"/>
                                <a:pt x="59157" y="111430"/>
                                <a:pt x="59157" y="119685"/>
                              </a:cubicBezTo>
                              <a:lnTo>
                                <a:pt x="59157" y="197409"/>
                              </a:lnTo>
                              <a:cubicBezTo>
                                <a:pt x="59157" y="207391"/>
                                <a:pt x="62928" y="215290"/>
                                <a:pt x="73952" y="215290"/>
                              </a:cubicBezTo>
                              <a:lnTo>
                                <a:pt x="78588" y="213907"/>
                              </a:lnTo>
                              <a:lnTo>
                                <a:pt x="78588" y="249325"/>
                              </a:lnTo>
                              <a:lnTo>
                                <a:pt x="59455" y="245850"/>
                              </a:lnTo>
                              <a:cubicBezTo>
                                <a:pt x="52016" y="243145"/>
                                <a:pt x="44190" y="238849"/>
                                <a:pt x="36106" y="232486"/>
                              </a:cubicBezTo>
                              <a:lnTo>
                                <a:pt x="16853" y="248984"/>
                              </a:lnTo>
                              <a:lnTo>
                                <a:pt x="343" y="239001"/>
                              </a:lnTo>
                              <a:cubicBezTo>
                                <a:pt x="3454" y="217005"/>
                                <a:pt x="3454" y="193624"/>
                                <a:pt x="3454" y="168846"/>
                              </a:cubicBezTo>
                              <a:lnTo>
                                <a:pt x="3454" y="70167"/>
                              </a:lnTo>
                              <a:cubicBezTo>
                                <a:pt x="3454" y="57429"/>
                                <a:pt x="3454" y="43332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8" name="Shape 21"/>
                      <wps:cNvSpPr/>
                      <wps:spPr>
                        <a:xfrm>
                          <a:off x="1290726" y="253590"/>
                          <a:ext cx="77203" cy="1815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03" h="181572">
                              <a:moveTo>
                                <a:pt x="13932" y="0"/>
                              </a:moveTo>
                              <a:cubicBezTo>
                                <a:pt x="46596" y="0"/>
                                <a:pt x="77203" y="24079"/>
                                <a:pt x="77203" y="86652"/>
                              </a:cubicBezTo>
                              <a:cubicBezTo>
                                <a:pt x="77203" y="135153"/>
                                <a:pt x="50724" y="181572"/>
                                <a:pt x="1892" y="181572"/>
                              </a:cubicBezTo>
                              <a:lnTo>
                                <a:pt x="0" y="181228"/>
                              </a:lnTo>
                              <a:lnTo>
                                <a:pt x="0" y="145809"/>
                              </a:lnTo>
                              <a:lnTo>
                                <a:pt x="5072" y="144295"/>
                              </a:lnTo>
                              <a:cubicBezTo>
                                <a:pt x="13823" y="138313"/>
                                <a:pt x="19431" y="122511"/>
                                <a:pt x="19431" y="91821"/>
                              </a:cubicBezTo>
                              <a:cubicBezTo>
                                <a:pt x="19431" y="69894"/>
                                <a:pt x="15166" y="50297"/>
                                <a:pt x="5785" y="41868"/>
                              </a:cubicBezTo>
                              <a:lnTo>
                                <a:pt x="0" y="39591"/>
                              </a:lnTo>
                              <a:lnTo>
                                <a:pt x="0" y="2216"/>
                              </a:lnTo>
                              <a:lnTo>
                                <a:pt x="1393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9" name="Shape 22"/>
                      <wps:cNvSpPr/>
                      <wps:spPr>
                        <a:xfrm>
                          <a:off x="1385988" y="257730"/>
                          <a:ext cx="61913" cy="17331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1913" h="173317">
                              <a:moveTo>
                                <a:pt x="0" y="0"/>
                              </a:moveTo>
                              <a:lnTo>
                                <a:pt x="59487" y="0"/>
                              </a:lnTo>
                              <a:cubicBezTo>
                                <a:pt x="58814" y="17856"/>
                                <a:pt x="58814" y="44006"/>
                                <a:pt x="58814" y="81128"/>
                              </a:cubicBezTo>
                              <a:cubicBezTo>
                                <a:pt x="58814" y="127914"/>
                                <a:pt x="58814" y="151308"/>
                                <a:pt x="61913" y="173317"/>
                              </a:cubicBezTo>
                              <a:lnTo>
                                <a:pt x="0" y="173317"/>
                              </a:lnTo>
                              <a:cubicBezTo>
                                <a:pt x="3099" y="151308"/>
                                <a:pt x="3099" y="127914"/>
                                <a:pt x="3099" y="103149"/>
                              </a:cubicBezTo>
                              <a:lnTo>
                                <a:pt x="3099" y="70142"/>
                              </a:lnTo>
                              <a:cubicBezTo>
                                <a:pt x="3099" y="45364"/>
                                <a:pt x="3099" y="22009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76" name="Shape 23"/>
                      <wps:cNvSpPr/>
                      <wps:spPr>
                        <a:xfrm>
                          <a:off x="1385988" y="183079"/>
                          <a:ext cx="61913" cy="6191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1913" h="61913">
                              <a:moveTo>
                                <a:pt x="30963" y="0"/>
                              </a:moveTo>
                              <a:cubicBezTo>
                                <a:pt x="48146" y="0"/>
                                <a:pt x="61913" y="13767"/>
                                <a:pt x="61913" y="30975"/>
                              </a:cubicBezTo>
                              <a:cubicBezTo>
                                <a:pt x="61913" y="48158"/>
                                <a:pt x="48146" y="61913"/>
                                <a:pt x="30963" y="61913"/>
                              </a:cubicBezTo>
                              <a:cubicBezTo>
                                <a:pt x="13754" y="61913"/>
                                <a:pt x="0" y="48158"/>
                                <a:pt x="0" y="30975"/>
                              </a:cubicBezTo>
                              <a:cubicBezTo>
                                <a:pt x="0" y="13767"/>
                                <a:pt x="13754" y="0"/>
                                <a:pt x="3096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77" name="Shape 24"/>
                      <wps:cNvSpPr/>
                      <wps:spPr>
                        <a:xfrm>
                          <a:off x="1463707" y="205095"/>
                          <a:ext cx="101803" cy="2300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1803" h="230060">
                              <a:moveTo>
                                <a:pt x="18910" y="0"/>
                              </a:moveTo>
                              <a:lnTo>
                                <a:pt x="76695" y="0"/>
                              </a:lnTo>
                              <a:cubicBezTo>
                                <a:pt x="76010" y="10655"/>
                                <a:pt x="75641" y="30963"/>
                                <a:pt x="75641" y="52642"/>
                              </a:cubicBezTo>
                              <a:lnTo>
                                <a:pt x="101460" y="52642"/>
                              </a:lnTo>
                              <a:lnTo>
                                <a:pt x="101460" y="85623"/>
                              </a:lnTo>
                              <a:lnTo>
                                <a:pt x="75641" y="85623"/>
                              </a:lnTo>
                              <a:lnTo>
                                <a:pt x="75641" y="172301"/>
                              </a:lnTo>
                              <a:cubicBezTo>
                                <a:pt x="75641" y="186398"/>
                                <a:pt x="80810" y="194310"/>
                                <a:pt x="94577" y="194310"/>
                              </a:cubicBezTo>
                              <a:cubicBezTo>
                                <a:pt x="96660" y="194310"/>
                                <a:pt x="98704" y="194310"/>
                                <a:pt x="101803" y="193967"/>
                              </a:cubicBezTo>
                              <a:lnTo>
                                <a:pt x="101803" y="224904"/>
                              </a:lnTo>
                              <a:cubicBezTo>
                                <a:pt x="90449" y="228702"/>
                                <a:pt x="78765" y="230060"/>
                                <a:pt x="67069" y="230060"/>
                              </a:cubicBezTo>
                              <a:cubicBezTo>
                                <a:pt x="51600" y="230060"/>
                                <a:pt x="39205" y="224574"/>
                                <a:pt x="29909" y="213563"/>
                              </a:cubicBezTo>
                              <a:cubicBezTo>
                                <a:pt x="22695" y="204965"/>
                                <a:pt x="19952" y="190538"/>
                                <a:pt x="19952" y="172974"/>
                              </a:cubicBezTo>
                              <a:lnTo>
                                <a:pt x="19952" y="85623"/>
                              </a:lnTo>
                              <a:lnTo>
                                <a:pt x="0" y="85623"/>
                              </a:lnTo>
                              <a:lnTo>
                                <a:pt x="0" y="52642"/>
                              </a:lnTo>
                              <a:lnTo>
                                <a:pt x="19952" y="52642"/>
                              </a:lnTo>
                              <a:cubicBezTo>
                                <a:pt x="19952" y="30963"/>
                                <a:pt x="19609" y="10655"/>
                                <a:pt x="1891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78" name="Shape 25"/>
                      <wps:cNvSpPr/>
                      <wps:spPr>
                        <a:xfrm>
                          <a:off x="1582805" y="313207"/>
                          <a:ext cx="73234" cy="1205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234" h="120583">
                              <a:moveTo>
                                <a:pt x="73234" y="0"/>
                              </a:moveTo>
                              <a:lnTo>
                                <a:pt x="73234" y="37762"/>
                              </a:lnTo>
                              <a:lnTo>
                                <a:pt x="65105" y="42091"/>
                              </a:lnTo>
                              <a:cubicBezTo>
                                <a:pt x="59042" y="48282"/>
                                <a:pt x="55689" y="55934"/>
                                <a:pt x="55689" y="64525"/>
                              </a:cubicBezTo>
                              <a:cubicBezTo>
                                <a:pt x="55689" y="70552"/>
                                <a:pt x="57585" y="75886"/>
                                <a:pt x="60855" y="79713"/>
                              </a:cubicBezTo>
                              <a:lnTo>
                                <a:pt x="73234" y="85387"/>
                              </a:lnTo>
                              <a:lnTo>
                                <a:pt x="73234" y="117163"/>
                              </a:lnTo>
                              <a:lnTo>
                                <a:pt x="55004" y="120583"/>
                              </a:lnTo>
                              <a:cubicBezTo>
                                <a:pt x="21641" y="120583"/>
                                <a:pt x="0" y="97545"/>
                                <a:pt x="0" y="68666"/>
                              </a:cubicBezTo>
                              <a:cubicBezTo>
                                <a:pt x="0" y="37017"/>
                                <a:pt x="25108" y="15694"/>
                                <a:pt x="57747" y="5039"/>
                              </a:cubicBezTo>
                              <a:lnTo>
                                <a:pt x="7323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79" name="Shape 26"/>
                      <wps:cNvSpPr/>
                      <wps:spPr>
                        <a:xfrm>
                          <a:off x="1598946" y="253590"/>
                          <a:ext cx="57093" cy="508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093" h="50889">
                              <a:moveTo>
                                <a:pt x="36119" y="0"/>
                              </a:moveTo>
                              <a:lnTo>
                                <a:pt x="57093" y="2388"/>
                              </a:lnTo>
                              <a:lnTo>
                                <a:pt x="57093" y="37185"/>
                              </a:lnTo>
                              <a:lnTo>
                                <a:pt x="45745" y="33020"/>
                              </a:lnTo>
                              <a:cubicBezTo>
                                <a:pt x="34747" y="33020"/>
                                <a:pt x="17551" y="38164"/>
                                <a:pt x="0" y="50889"/>
                              </a:cubicBezTo>
                              <a:lnTo>
                                <a:pt x="0" y="2743"/>
                              </a:lnTo>
                              <a:cubicBezTo>
                                <a:pt x="4826" y="2070"/>
                                <a:pt x="23393" y="0"/>
                                <a:pt x="3611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0" name="Shape 27"/>
                      <wps:cNvSpPr/>
                      <wps:spPr>
                        <a:xfrm>
                          <a:off x="1656039" y="255978"/>
                          <a:ext cx="80816" cy="1750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816" h="175069">
                              <a:moveTo>
                                <a:pt x="0" y="0"/>
                              </a:moveTo>
                              <a:lnTo>
                                <a:pt x="23566" y="2684"/>
                              </a:lnTo>
                              <a:cubicBezTo>
                                <a:pt x="59694" y="12677"/>
                                <a:pt x="71888" y="36985"/>
                                <a:pt x="71888" y="71551"/>
                              </a:cubicBezTo>
                              <a:lnTo>
                                <a:pt x="71888" y="114541"/>
                              </a:lnTo>
                              <a:cubicBezTo>
                                <a:pt x="71888" y="131038"/>
                                <a:pt x="71888" y="149631"/>
                                <a:pt x="80816" y="175069"/>
                              </a:cubicBezTo>
                              <a:lnTo>
                                <a:pt x="26143" y="175069"/>
                              </a:lnTo>
                              <a:cubicBezTo>
                                <a:pt x="22016" y="169570"/>
                                <a:pt x="20644" y="165772"/>
                                <a:pt x="20314" y="164413"/>
                              </a:cubicBezTo>
                              <a:cubicBezTo>
                                <a:pt x="15665" y="167849"/>
                                <a:pt x="10154" y="171198"/>
                                <a:pt x="3742" y="173689"/>
                              </a:cubicBezTo>
                              <a:lnTo>
                                <a:pt x="0" y="174391"/>
                              </a:lnTo>
                              <a:lnTo>
                                <a:pt x="0" y="142616"/>
                              </a:lnTo>
                              <a:lnTo>
                                <a:pt x="1035" y="143090"/>
                              </a:lnTo>
                              <a:cubicBezTo>
                                <a:pt x="8249" y="143090"/>
                                <a:pt x="15475" y="138594"/>
                                <a:pt x="17545" y="135508"/>
                              </a:cubicBezTo>
                              <a:lnTo>
                                <a:pt x="17545" y="85648"/>
                              </a:lnTo>
                              <a:lnTo>
                                <a:pt x="0" y="94991"/>
                              </a:lnTo>
                              <a:lnTo>
                                <a:pt x="0" y="57229"/>
                              </a:lnTo>
                              <a:lnTo>
                                <a:pt x="13087" y="52971"/>
                              </a:lnTo>
                              <a:cubicBezTo>
                                <a:pt x="12903" y="46958"/>
                                <a:pt x="10836" y="41373"/>
                                <a:pt x="6795" y="37291"/>
                              </a:cubicBezTo>
                              <a:lnTo>
                                <a:pt x="0" y="3479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1" name="Shape 28"/>
                      <wps:cNvSpPr/>
                      <wps:spPr>
                        <a:xfrm>
                          <a:off x="1744316" y="205095"/>
                          <a:ext cx="101803" cy="2300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1803" h="230060">
                              <a:moveTo>
                                <a:pt x="18910" y="0"/>
                              </a:moveTo>
                              <a:lnTo>
                                <a:pt x="76695" y="0"/>
                              </a:lnTo>
                              <a:cubicBezTo>
                                <a:pt x="76010" y="10655"/>
                                <a:pt x="75679" y="30963"/>
                                <a:pt x="75679" y="52642"/>
                              </a:cubicBezTo>
                              <a:lnTo>
                                <a:pt x="101460" y="52642"/>
                              </a:lnTo>
                              <a:lnTo>
                                <a:pt x="101460" y="85623"/>
                              </a:lnTo>
                              <a:lnTo>
                                <a:pt x="75679" y="85623"/>
                              </a:lnTo>
                              <a:lnTo>
                                <a:pt x="75679" y="172301"/>
                              </a:lnTo>
                              <a:cubicBezTo>
                                <a:pt x="75679" y="186398"/>
                                <a:pt x="80823" y="194310"/>
                                <a:pt x="94590" y="194310"/>
                              </a:cubicBezTo>
                              <a:cubicBezTo>
                                <a:pt x="96647" y="194310"/>
                                <a:pt x="98704" y="194310"/>
                                <a:pt x="101803" y="193967"/>
                              </a:cubicBezTo>
                              <a:lnTo>
                                <a:pt x="101803" y="224904"/>
                              </a:lnTo>
                              <a:cubicBezTo>
                                <a:pt x="90449" y="228702"/>
                                <a:pt x="78765" y="230060"/>
                                <a:pt x="67069" y="230060"/>
                              </a:cubicBezTo>
                              <a:cubicBezTo>
                                <a:pt x="51587" y="230060"/>
                                <a:pt x="39205" y="224574"/>
                                <a:pt x="29921" y="213563"/>
                              </a:cubicBezTo>
                              <a:cubicBezTo>
                                <a:pt x="22708" y="204965"/>
                                <a:pt x="19964" y="190538"/>
                                <a:pt x="19964" y="172974"/>
                              </a:cubicBezTo>
                              <a:lnTo>
                                <a:pt x="19964" y="85623"/>
                              </a:lnTo>
                              <a:lnTo>
                                <a:pt x="0" y="85623"/>
                              </a:lnTo>
                              <a:lnTo>
                                <a:pt x="0" y="52642"/>
                              </a:lnTo>
                              <a:lnTo>
                                <a:pt x="19964" y="52642"/>
                              </a:lnTo>
                              <a:cubicBezTo>
                                <a:pt x="19964" y="30963"/>
                                <a:pt x="19609" y="10655"/>
                                <a:pt x="1891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2" name="Shape 29"/>
                      <wps:cNvSpPr/>
                      <wps:spPr>
                        <a:xfrm>
                          <a:off x="846549" y="469555"/>
                          <a:ext cx="57569" cy="13487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569" h="134874">
                              <a:moveTo>
                                <a:pt x="45822" y="0"/>
                              </a:moveTo>
                              <a:cubicBezTo>
                                <a:pt x="50305" y="0"/>
                                <a:pt x="55143" y="749"/>
                                <a:pt x="57569" y="1689"/>
                              </a:cubicBezTo>
                              <a:lnTo>
                                <a:pt x="57569" y="21234"/>
                              </a:lnTo>
                              <a:cubicBezTo>
                                <a:pt x="56820" y="20676"/>
                                <a:pt x="54394" y="19368"/>
                                <a:pt x="50305" y="19368"/>
                              </a:cubicBezTo>
                              <a:cubicBezTo>
                                <a:pt x="42481" y="19368"/>
                                <a:pt x="38748" y="25337"/>
                                <a:pt x="38748" y="31674"/>
                              </a:cubicBezTo>
                              <a:cubicBezTo>
                                <a:pt x="38748" y="35395"/>
                                <a:pt x="39865" y="39129"/>
                                <a:pt x="40615" y="40996"/>
                              </a:cubicBezTo>
                              <a:lnTo>
                                <a:pt x="54572" y="40996"/>
                              </a:lnTo>
                              <a:lnTo>
                                <a:pt x="54572" y="58865"/>
                              </a:lnTo>
                              <a:lnTo>
                                <a:pt x="40437" y="58865"/>
                              </a:lnTo>
                              <a:lnTo>
                                <a:pt x="40437" y="96876"/>
                              </a:lnTo>
                              <a:cubicBezTo>
                                <a:pt x="40437" y="110287"/>
                                <a:pt x="40437" y="122949"/>
                                <a:pt x="42100" y="134874"/>
                              </a:cubicBezTo>
                              <a:lnTo>
                                <a:pt x="8560" y="134874"/>
                              </a:lnTo>
                              <a:cubicBezTo>
                                <a:pt x="10236" y="122949"/>
                                <a:pt x="10236" y="110287"/>
                                <a:pt x="10236" y="96876"/>
                              </a:cubicBezTo>
                              <a:lnTo>
                                <a:pt x="10236" y="58865"/>
                              </a:lnTo>
                              <a:lnTo>
                                <a:pt x="0" y="58865"/>
                              </a:lnTo>
                              <a:lnTo>
                                <a:pt x="0" y="40996"/>
                              </a:lnTo>
                              <a:lnTo>
                                <a:pt x="10236" y="40996"/>
                              </a:lnTo>
                              <a:lnTo>
                                <a:pt x="10236" y="33719"/>
                              </a:lnTo>
                              <a:cubicBezTo>
                                <a:pt x="10236" y="22720"/>
                                <a:pt x="12103" y="15278"/>
                                <a:pt x="20879" y="8001"/>
                              </a:cubicBezTo>
                              <a:cubicBezTo>
                                <a:pt x="28321" y="2057"/>
                                <a:pt x="37630" y="0"/>
                                <a:pt x="4582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3" name="Shape 30"/>
                      <wps:cNvSpPr/>
                      <wps:spPr>
                        <a:xfrm>
                          <a:off x="902889" y="508298"/>
                          <a:ext cx="43574" cy="98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574" h="98357">
                              <a:moveTo>
                                <a:pt x="43574" y="0"/>
                              </a:moveTo>
                              <a:lnTo>
                                <a:pt x="43574" y="18640"/>
                              </a:lnTo>
                              <a:lnTo>
                                <a:pt x="36266" y="25453"/>
                              </a:lnTo>
                              <a:cubicBezTo>
                                <a:pt x="34357" y="30274"/>
                                <a:pt x="33147" y="37913"/>
                                <a:pt x="33147" y="49185"/>
                              </a:cubicBezTo>
                              <a:cubicBezTo>
                                <a:pt x="33147" y="60456"/>
                                <a:pt x="34357" y="68095"/>
                                <a:pt x="36266" y="72916"/>
                              </a:cubicBezTo>
                              <a:lnTo>
                                <a:pt x="43574" y="79729"/>
                              </a:lnTo>
                              <a:lnTo>
                                <a:pt x="43574" y="98357"/>
                              </a:lnTo>
                              <a:lnTo>
                                <a:pt x="27186" y="95128"/>
                              </a:lnTo>
                              <a:cubicBezTo>
                                <a:pt x="11730" y="88718"/>
                                <a:pt x="0" y="72930"/>
                                <a:pt x="0" y="49185"/>
                              </a:cubicBezTo>
                              <a:cubicBezTo>
                                <a:pt x="0" y="25439"/>
                                <a:pt x="11730" y="9644"/>
                                <a:pt x="27186" y="3231"/>
                              </a:cubicBezTo>
                              <a:lnTo>
                                <a:pt x="4357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4" name="Shape 31"/>
                      <wps:cNvSpPr/>
                      <wps:spPr>
                        <a:xfrm>
                          <a:off x="946462" y="508296"/>
                          <a:ext cx="43586" cy="983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586" h="98362">
                              <a:moveTo>
                                <a:pt x="13" y="0"/>
                              </a:moveTo>
                              <a:cubicBezTo>
                                <a:pt x="22733" y="0"/>
                                <a:pt x="43586" y="17526"/>
                                <a:pt x="43586" y="49187"/>
                              </a:cubicBezTo>
                              <a:cubicBezTo>
                                <a:pt x="43586" y="80848"/>
                                <a:pt x="22733" y="98362"/>
                                <a:pt x="13" y="98362"/>
                              </a:cubicBezTo>
                              <a:lnTo>
                                <a:pt x="0" y="98359"/>
                              </a:lnTo>
                              <a:lnTo>
                                <a:pt x="0" y="79731"/>
                              </a:lnTo>
                              <a:lnTo>
                                <a:pt x="13" y="79743"/>
                              </a:lnTo>
                              <a:cubicBezTo>
                                <a:pt x="5613" y="79743"/>
                                <a:pt x="10427" y="71730"/>
                                <a:pt x="10427" y="49187"/>
                              </a:cubicBezTo>
                              <a:cubicBezTo>
                                <a:pt x="10427" y="26645"/>
                                <a:pt x="5613" y="18631"/>
                                <a:pt x="13" y="18631"/>
                              </a:cubicBezTo>
                              <a:lnTo>
                                <a:pt x="0" y="18643"/>
                              </a:lnTo>
                              <a:lnTo>
                                <a:pt x="0" y="3"/>
                              </a:lnTo>
                              <a:lnTo>
                                <a:pt x="1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5" name="Shape 32"/>
                      <wps:cNvSpPr/>
                      <wps:spPr>
                        <a:xfrm>
                          <a:off x="999391" y="508305"/>
                          <a:ext cx="60350" cy="9611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0350" h="96114">
                              <a:moveTo>
                                <a:pt x="56236" y="0"/>
                              </a:moveTo>
                              <a:cubicBezTo>
                                <a:pt x="58306" y="0"/>
                                <a:pt x="59411" y="190"/>
                                <a:pt x="60350" y="559"/>
                              </a:cubicBezTo>
                              <a:lnTo>
                                <a:pt x="60350" y="25336"/>
                              </a:lnTo>
                              <a:cubicBezTo>
                                <a:pt x="58306" y="24765"/>
                                <a:pt x="55690" y="24587"/>
                                <a:pt x="54750" y="24587"/>
                              </a:cubicBezTo>
                              <a:cubicBezTo>
                                <a:pt x="40576" y="24587"/>
                                <a:pt x="34468" y="37630"/>
                                <a:pt x="34468" y="58115"/>
                              </a:cubicBezTo>
                              <a:cubicBezTo>
                                <a:pt x="34468" y="71539"/>
                                <a:pt x="34468" y="84201"/>
                                <a:pt x="36144" y="96114"/>
                              </a:cubicBezTo>
                              <a:lnTo>
                                <a:pt x="1473" y="96114"/>
                              </a:lnTo>
                              <a:cubicBezTo>
                                <a:pt x="3162" y="84201"/>
                                <a:pt x="3162" y="71539"/>
                                <a:pt x="3162" y="58115"/>
                              </a:cubicBezTo>
                              <a:lnTo>
                                <a:pt x="3162" y="40246"/>
                              </a:lnTo>
                              <a:cubicBezTo>
                                <a:pt x="3162" y="26822"/>
                                <a:pt x="3162" y="14160"/>
                                <a:pt x="0" y="2248"/>
                              </a:cubicBezTo>
                              <a:lnTo>
                                <a:pt x="29985" y="2248"/>
                              </a:lnTo>
                              <a:cubicBezTo>
                                <a:pt x="31090" y="5588"/>
                                <a:pt x="32398" y="11735"/>
                                <a:pt x="32601" y="14719"/>
                              </a:cubicBezTo>
                              <a:cubicBezTo>
                                <a:pt x="39103" y="5969"/>
                                <a:pt x="46939" y="0"/>
                                <a:pt x="5623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6" name="Shape 33"/>
                      <wps:cNvSpPr/>
                      <wps:spPr>
                        <a:xfrm>
                          <a:off x="1123832" y="471423"/>
                          <a:ext cx="96863" cy="1330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863" h="133007">
                              <a:moveTo>
                                <a:pt x="0" y="0"/>
                              </a:moveTo>
                              <a:lnTo>
                                <a:pt x="35204" y="0"/>
                              </a:lnTo>
                              <a:cubicBezTo>
                                <a:pt x="34442" y="9119"/>
                                <a:pt x="34265" y="19736"/>
                                <a:pt x="34265" y="31115"/>
                              </a:cubicBezTo>
                              <a:lnTo>
                                <a:pt x="34265" y="52540"/>
                              </a:lnTo>
                              <a:cubicBezTo>
                                <a:pt x="38367" y="52718"/>
                                <a:pt x="42456" y="52908"/>
                                <a:pt x="48425" y="52908"/>
                              </a:cubicBezTo>
                              <a:cubicBezTo>
                                <a:pt x="54394" y="52908"/>
                                <a:pt x="58496" y="52718"/>
                                <a:pt x="62573" y="52540"/>
                              </a:cubicBezTo>
                              <a:lnTo>
                                <a:pt x="62573" y="31115"/>
                              </a:lnTo>
                              <a:cubicBezTo>
                                <a:pt x="62573" y="19736"/>
                                <a:pt x="62408" y="9119"/>
                                <a:pt x="61659" y="0"/>
                              </a:cubicBezTo>
                              <a:lnTo>
                                <a:pt x="96863" y="0"/>
                              </a:lnTo>
                              <a:cubicBezTo>
                                <a:pt x="94996" y="19190"/>
                                <a:pt x="94996" y="34823"/>
                                <a:pt x="94996" y="66497"/>
                              </a:cubicBezTo>
                              <a:cubicBezTo>
                                <a:pt x="94996" y="98158"/>
                                <a:pt x="94996" y="113830"/>
                                <a:pt x="96863" y="133007"/>
                              </a:cubicBezTo>
                              <a:lnTo>
                                <a:pt x="61659" y="133007"/>
                              </a:lnTo>
                              <a:cubicBezTo>
                                <a:pt x="62408" y="123876"/>
                                <a:pt x="62573" y="113271"/>
                                <a:pt x="62573" y="101905"/>
                              </a:cubicBezTo>
                              <a:lnTo>
                                <a:pt x="62573" y="74701"/>
                              </a:lnTo>
                              <a:cubicBezTo>
                                <a:pt x="58496" y="74511"/>
                                <a:pt x="54394" y="74320"/>
                                <a:pt x="48425" y="74320"/>
                              </a:cubicBezTo>
                              <a:cubicBezTo>
                                <a:pt x="42456" y="74320"/>
                                <a:pt x="38367" y="74511"/>
                                <a:pt x="34265" y="74701"/>
                              </a:cubicBezTo>
                              <a:lnTo>
                                <a:pt x="34265" y="101905"/>
                              </a:lnTo>
                              <a:cubicBezTo>
                                <a:pt x="34265" y="113271"/>
                                <a:pt x="34442" y="123876"/>
                                <a:pt x="35204" y="133007"/>
                              </a:cubicBezTo>
                              <a:lnTo>
                                <a:pt x="0" y="133007"/>
                              </a:lnTo>
                              <a:cubicBezTo>
                                <a:pt x="1854" y="113830"/>
                                <a:pt x="1854" y="98158"/>
                                <a:pt x="1854" y="66497"/>
                              </a:cubicBezTo>
                              <a:cubicBezTo>
                                <a:pt x="1854" y="34823"/>
                                <a:pt x="1854" y="19190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7" name="Shape 34"/>
                      <wps:cNvSpPr/>
                      <wps:spPr>
                        <a:xfrm>
                          <a:off x="1234265" y="510554"/>
                          <a:ext cx="81610" cy="9610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1610" h="96101">
                              <a:moveTo>
                                <a:pt x="0" y="0"/>
                              </a:moveTo>
                              <a:lnTo>
                                <a:pt x="31864" y="0"/>
                              </a:lnTo>
                              <a:lnTo>
                                <a:pt x="31864" y="62408"/>
                              </a:lnTo>
                              <a:cubicBezTo>
                                <a:pt x="31864" y="69837"/>
                                <a:pt x="34849" y="74130"/>
                                <a:pt x="40246" y="74130"/>
                              </a:cubicBezTo>
                              <a:cubicBezTo>
                                <a:pt x="44920" y="74130"/>
                                <a:pt x="49759" y="70764"/>
                                <a:pt x="49759" y="64249"/>
                              </a:cubicBezTo>
                              <a:lnTo>
                                <a:pt x="49759" y="37998"/>
                              </a:lnTo>
                              <a:cubicBezTo>
                                <a:pt x="49759" y="24574"/>
                                <a:pt x="49759" y="11913"/>
                                <a:pt x="48082" y="0"/>
                              </a:cubicBezTo>
                              <a:lnTo>
                                <a:pt x="81610" y="0"/>
                              </a:lnTo>
                              <a:cubicBezTo>
                                <a:pt x="79921" y="11913"/>
                                <a:pt x="79921" y="24574"/>
                                <a:pt x="79921" y="37998"/>
                              </a:cubicBezTo>
                              <a:lnTo>
                                <a:pt x="79921" y="55867"/>
                              </a:lnTo>
                              <a:cubicBezTo>
                                <a:pt x="79921" y="69291"/>
                                <a:pt x="79921" y="81953"/>
                                <a:pt x="81610" y="93866"/>
                              </a:cubicBezTo>
                              <a:lnTo>
                                <a:pt x="54407" y="93866"/>
                              </a:lnTo>
                              <a:cubicBezTo>
                                <a:pt x="53099" y="91072"/>
                                <a:pt x="52172" y="87935"/>
                                <a:pt x="51625" y="85484"/>
                              </a:cubicBezTo>
                              <a:cubicBezTo>
                                <a:pt x="44717" y="92215"/>
                                <a:pt x="37643" y="96101"/>
                                <a:pt x="27978" y="96101"/>
                              </a:cubicBezTo>
                              <a:cubicBezTo>
                                <a:pt x="12116" y="96101"/>
                                <a:pt x="1702" y="84557"/>
                                <a:pt x="1702" y="66662"/>
                              </a:cubicBezTo>
                              <a:lnTo>
                                <a:pt x="1702" y="37998"/>
                              </a:lnTo>
                              <a:cubicBezTo>
                                <a:pt x="1702" y="24574"/>
                                <a:pt x="1702" y="11913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8" name="Shape 35"/>
                      <wps:cNvSpPr/>
                      <wps:spPr>
                        <a:xfrm>
                          <a:off x="1331911" y="508305"/>
                          <a:ext cx="128905" cy="9611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8905" h="96114">
                              <a:moveTo>
                                <a:pt x="54953" y="0"/>
                              </a:moveTo>
                              <a:cubicBezTo>
                                <a:pt x="65024" y="0"/>
                                <a:pt x="71336" y="5753"/>
                                <a:pt x="75794" y="11925"/>
                              </a:cubicBezTo>
                              <a:cubicBezTo>
                                <a:pt x="82525" y="5969"/>
                                <a:pt x="89979" y="0"/>
                                <a:pt x="102083" y="0"/>
                              </a:cubicBezTo>
                              <a:cubicBezTo>
                                <a:pt x="120345" y="0"/>
                                <a:pt x="127241" y="12852"/>
                                <a:pt x="127241" y="31280"/>
                              </a:cubicBezTo>
                              <a:lnTo>
                                <a:pt x="127241" y="58115"/>
                              </a:lnTo>
                              <a:cubicBezTo>
                                <a:pt x="127241" y="71539"/>
                                <a:pt x="127241" y="84201"/>
                                <a:pt x="128905" y="96114"/>
                              </a:cubicBezTo>
                              <a:lnTo>
                                <a:pt x="95390" y="96114"/>
                              </a:lnTo>
                              <a:cubicBezTo>
                                <a:pt x="97053" y="84201"/>
                                <a:pt x="97053" y="71539"/>
                                <a:pt x="97053" y="58115"/>
                              </a:cubicBezTo>
                              <a:lnTo>
                                <a:pt x="97053" y="32220"/>
                              </a:lnTo>
                              <a:cubicBezTo>
                                <a:pt x="97053" y="25705"/>
                                <a:pt x="95199" y="20866"/>
                                <a:pt x="89433" y="20866"/>
                              </a:cubicBezTo>
                              <a:cubicBezTo>
                                <a:pt x="83096" y="20866"/>
                                <a:pt x="79540" y="25705"/>
                                <a:pt x="79540" y="32220"/>
                              </a:cubicBezTo>
                              <a:lnTo>
                                <a:pt x="79540" y="58115"/>
                              </a:lnTo>
                              <a:cubicBezTo>
                                <a:pt x="79540" y="71539"/>
                                <a:pt x="79540" y="84201"/>
                                <a:pt x="81229" y="96114"/>
                              </a:cubicBezTo>
                              <a:lnTo>
                                <a:pt x="47676" y="96114"/>
                              </a:lnTo>
                              <a:cubicBezTo>
                                <a:pt x="49365" y="84201"/>
                                <a:pt x="49365" y="71539"/>
                                <a:pt x="49365" y="58115"/>
                              </a:cubicBezTo>
                              <a:lnTo>
                                <a:pt x="49365" y="31852"/>
                              </a:lnTo>
                              <a:cubicBezTo>
                                <a:pt x="49365" y="25705"/>
                                <a:pt x="47485" y="20866"/>
                                <a:pt x="41732" y="20866"/>
                              </a:cubicBezTo>
                              <a:cubicBezTo>
                                <a:pt x="36500" y="20866"/>
                                <a:pt x="31852" y="25159"/>
                                <a:pt x="31852" y="30734"/>
                              </a:cubicBezTo>
                              <a:lnTo>
                                <a:pt x="31852" y="58115"/>
                              </a:lnTo>
                              <a:cubicBezTo>
                                <a:pt x="31852" y="71539"/>
                                <a:pt x="31852" y="84201"/>
                                <a:pt x="33528" y="96114"/>
                              </a:cubicBezTo>
                              <a:lnTo>
                                <a:pt x="0" y="96114"/>
                              </a:lnTo>
                              <a:cubicBezTo>
                                <a:pt x="1664" y="84201"/>
                                <a:pt x="1664" y="71539"/>
                                <a:pt x="1664" y="58115"/>
                              </a:cubicBezTo>
                              <a:lnTo>
                                <a:pt x="1664" y="40246"/>
                              </a:lnTo>
                              <a:cubicBezTo>
                                <a:pt x="1664" y="26822"/>
                                <a:pt x="1664" y="14160"/>
                                <a:pt x="0" y="2248"/>
                              </a:cubicBezTo>
                              <a:lnTo>
                                <a:pt x="27559" y="2248"/>
                              </a:lnTo>
                              <a:cubicBezTo>
                                <a:pt x="28867" y="5029"/>
                                <a:pt x="29794" y="8191"/>
                                <a:pt x="30366" y="10604"/>
                              </a:cubicBezTo>
                              <a:cubicBezTo>
                                <a:pt x="37249" y="4280"/>
                                <a:pt x="45644" y="0"/>
                                <a:pt x="5495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9" name="Shape 36"/>
                      <wps:cNvSpPr/>
                      <wps:spPr>
                        <a:xfrm>
                          <a:off x="1470162" y="540595"/>
                          <a:ext cx="39675" cy="6532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75" h="65323">
                              <a:moveTo>
                                <a:pt x="39675" y="0"/>
                              </a:moveTo>
                              <a:lnTo>
                                <a:pt x="39675" y="20457"/>
                              </a:lnTo>
                              <a:lnTo>
                                <a:pt x="35279" y="22802"/>
                              </a:lnTo>
                              <a:cubicBezTo>
                                <a:pt x="31994" y="26157"/>
                                <a:pt x="30175" y="30303"/>
                                <a:pt x="30175" y="34970"/>
                              </a:cubicBezTo>
                              <a:cubicBezTo>
                                <a:pt x="30175" y="38228"/>
                                <a:pt x="31201" y="41114"/>
                                <a:pt x="32972" y="43186"/>
                              </a:cubicBezTo>
                              <a:lnTo>
                                <a:pt x="39675" y="46253"/>
                              </a:lnTo>
                              <a:lnTo>
                                <a:pt x="39675" y="63470"/>
                              </a:lnTo>
                              <a:lnTo>
                                <a:pt x="29820" y="65323"/>
                              </a:lnTo>
                              <a:cubicBezTo>
                                <a:pt x="11748" y="65323"/>
                                <a:pt x="0" y="52827"/>
                                <a:pt x="0" y="37193"/>
                              </a:cubicBezTo>
                              <a:cubicBezTo>
                                <a:pt x="0" y="20061"/>
                                <a:pt x="13602" y="8516"/>
                                <a:pt x="31293" y="2725"/>
                              </a:cubicBezTo>
                              <a:lnTo>
                                <a:pt x="3967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90" name="Shape 37"/>
                      <wps:cNvSpPr/>
                      <wps:spPr>
                        <a:xfrm>
                          <a:off x="1478913" y="508293"/>
                          <a:ext cx="30924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0924" h="27584">
                              <a:moveTo>
                                <a:pt x="19583" y="0"/>
                              </a:moveTo>
                              <a:lnTo>
                                <a:pt x="30924" y="1293"/>
                              </a:lnTo>
                              <a:lnTo>
                                <a:pt x="30924" y="20140"/>
                              </a:lnTo>
                              <a:lnTo>
                                <a:pt x="24790" y="17882"/>
                              </a:lnTo>
                              <a:cubicBezTo>
                                <a:pt x="18821" y="17882"/>
                                <a:pt x="9500" y="20688"/>
                                <a:pt x="0" y="27584"/>
                              </a:cubicBezTo>
                              <a:lnTo>
                                <a:pt x="0" y="1486"/>
                              </a:lnTo>
                              <a:cubicBezTo>
                                <a:pt x="2629" y="1130"/>
                                <a:pt x="12662" y="0"/>
                                <a:pt x="1958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91" name="Shape 38"/>
                      <wps:cNvSpPr/>
                      <wps:spPr>
                        <a:xfrm>
                          <a:off x="1509837" y="509586"/>
                          <a:ext cx="43777" cy="9483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777" h="94834">
                              <a:moveTo>
                                <a:pt x="0" y="0"/>
                              </a:moveTo>
                              <a:lnTo>
                                <a:pt x="12783" y="1457"/>
                              </a:lnTo>
                              <a:cubicBezTo>
                                <a:pt x="32350" y="6874"/>
                                <a:pt x="38951" y="20050"/>
                                <a:pt x="38951" y="38776"/>
                              </a:cubicBezTo>
                              <a:lnTo>
                                <a:pt x="38951" y="62055"/>
                              </a:lnTo>
                              <a:cubicBezTo>
                                <a:pt x="38951" y="70996"/>
                                <a:pt x="38951" y="81067"/>
                                <a:pt x="43777" y="94834"/>
                              </a:cubicBezTo>
                              <a:lnTo>
                                <a:pt x="14173" y="94834"/>
                              </a:lnTo>
                              <a:cubicBezTo>
                                <a:pt x="11951" y="91875"/>
                                <a:pt x="11176" y="89817"/>
                                <a:pt x="11011" y="89068"/>
                              </a:cubicBezTo>
                              <a:cubicBezTo>
                                <a:pt x="8490" y="90928"/>
                                <a:pt x="5505" y="92745"/>
                                <a:pt x="2035" y="94096"/>
                              </a:cubicBezTo>
                              <a:lnTo>
                                <a:pt x="0" y="94478"/>
                              </a:lnTo>
                              <a:lnTo>
                                <a:pt x="0" y="77262"/>
                              </a:lnTo>
                              <a:lnTo>
                                <a:pt x="571" y="77524"/>
                              </a:lnTo>
                              <a:cubicBezTo>
                                <a:pt x="4470" y="77524"/>
                                <a:pt x="8407" y="75098"/>
                                <a:pt x="9500" y="73409"/>
                              </a:cubicBezTo>
                              <a:lnTo>
                                <a:pt x="9500" y="46396"/>
                              </a:lnTo>
                              <a:lnTo>
                                <a:pt x="0" y="51465"/>
                              </a:lnTo>
                              <a:lnTo>
                                <a:pt x="0" y="31009"/>
                              </a:lnTo>
                              <a:lnTo>
                                <a:pt x="7087" y="28705"/>
                              </a:lnTo>
                              <a:cubicBezTo>
                                <a:pt x="6998" y="25447"/>
                                <a:pt x="5877" y="22418"/>
                                <a:pt x="3686" y="20204"/>
                              </a:cubicBezTo>
                              <a:lnTo>
                                <a:pt x="0" y="1884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92" name="Shape 39"/>
                      <wps:cNvSpPr/>
                      <wps:spPr>
                        <a:xfrm>
                          <a:off x="1562175" y="508305"/>
                          <a:ext cx="81585" cy="9611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1585" h="96114">
                              <a:moveTo>
                                <a:pt x="53645" y="0"/>
                              </a:moveTo>
                              <a:cubicBezTo>
                                <a:pt x="69469" y="0"/>
                                <a:pt x="79896" y="11532"/>
                                <a:pt x="79896" y="29439"/>
                              </a:cubicBezTo>
                              <a:lnTo>
                                <a:pt x="79896" y="58115"/>
                              </a:lnTo>
                              <a:cubicBezTo>
                                <a:pt x="79896" y="71539"/>
                                <a:pt x="79896" y="84201"/>
                                <a:pt x="81585" y="96114"/>
                              </a:cubicBezTo>
                              <a:lnTo>
                                <a:pt x="48057" y="96114"/>
                              </a:lnTo>
                              <a:cubicBezTo>
                                <a:pt x="49746" y="84201"/>
                                <a:pt x="49746" y="71539"/>
                                <a:pt x="49746" y="58115"/>
                              </a:cubicBezTo>
                              <a:lnTo>
                                <a:pt x="49746" y="32398"/>
                              </a:lnTo>
                              <a:cubicBezTo>
                                <a:pt x="49746" y="26645"/>
                                <a:pt x="47308" y="21971"/>
                                <a:pt x="41707" y="21971"/>
                              </a:cubicBezTo>
                              <a:cubicBezTo>
                                <a:pt x="37071" y="21971"/>
                                <a:pt x="31852" y="25336"/>
                                <a:pt x="31852" y="30924"/>
                              </a:cubicBezTo>
                              <a:lnTo>
                                <a:pt x="31852" y="58115"/>
                              </a:lnTo>
                              <a:cubicBezTo>
                                <a:pt x="31852" y="71539"/>
                                <a:pt x="31852" y="84201"/>
                                <a:pt x="33503" y="96114"/>
                              </a:cubicBezTo>
                              <a:lnTo>
                                <a:pt x="0" y="96114"/>
                              </a:lnTo>
                              <a:cubicBezTo>
                                <a:pt x="1664" y="84201"/>
                                <a:pt x="1664" y="71539"/>
                                <a:pt x="1664" y="58115"/>
                              </a:cubicBezTo>
                              <a:lnTo>
                                <a:pt x="1664" y="40246"/>
                              </a:lnTo>
                              <a:cubicBezTo>
                                <a:pt x="1664" y="26822"/>
                                <a:pt x="1664" y="14160"/>
                                <a:pt x="0" y="2248"/>
                              </a:cubicBezTo>
                              <a:lnTo>
                                <a:pt x="27191" y="2248"/>
                              </a:lnTo>
                              <a:cubicBezTo>
                                <a:pt x="28499" y="5029"/>
                                <a:pt x="29413" y="8191"/>
                                <a:pt x="29972" y="10604"/>
                              </a:cubicBezTo>
                              <a:cubicBezTo>
                                <a:pt x="36881" y="3924"/>
                                <a:pt x="43955" y="0"/>
                                <a:pt x="5364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93" name="Shape 40"/>
                      <wps:cNvSpPr/>
                      <wps:spPr>
                        <a:xfrm>
                          <a:off x="1654753" y="510553"/>
                          <a:ext cx="33541" cy="938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541" h="93866">
                              <a:moveTo>
                                <a:pt x="0" y="0"/>
                              </a:moveTo>
                              <a:lnTo>
                                <a:pt x="32233" y="0"/>
                              </a:lnTo>
                              <a:cubicBezTo>
                                <a:pt x="31852" y="9677"/>
                                <a:pt x="31852" y="23838"/>
                                <a:pt x="31852" y="43942"/>
                              </a:cubicBezTo>
                              <a:cubicBezTo>
                                <a:pt x="31852" y="69291"/>
                                <a:pt x="31852" y="81953"/>
                                <a:pt x="33541" y="93866"/>
                              </a:cubicBezTo>
                              <a:lnTo>
                                <a:pt x="0" y="93866"/>
                              </a:lnTo>
                              <a:cubicBezTo>
                                <a:pt x="1689" y="81953"/>
                                <a:pt x="1689" y="69291"/>
                                <a:pt x="1689" y="55867"/>
                              </a:cubicBezTo>
                              <a:lnTo>
                                <a:pt x="1689" y="37998"/>
                              </a:lnTo>
                              <a:cubicBezTo>
                                <a:pt x="1689" y="24575"/>
                                <a:pt x="1689" y="11913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94" name="Shape 41"/>
                      <wps:cNvSpPr/>
                      <wps:spPr>
                        <a:xfrm>
                          <a:off x="1654753" y="470103"/>
                          <a:ext cx="33541" cy="3352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541" h="33528">
                              <a:moveTo>
                                <a:pt x="16764" y="0"/>
                              </a:moveTo>
                              <a:cubicBezTo>
                                <a:pt x="26086" y="0"/>
                                <a:pt x="33541" y="7455"/>
                                <a:pt x="33541" y="16777"/>
                              </a:cubicBezTo>
                              <a:cubicBezTo>
                                <a:pt x="33541" y="26099"/>
                                <a:pt x="26086" y="33528"/>
                                <a:pt x="16764" y="33528"/>
                              </a:cubicBezTo>
                              <a:cubicBezTo>
                                <a:pt x="7468" y="33528"/>
                                <a:pt x="0" y="26099"/>
                                <a:pt x="0" y="16777"/>
                              </a:cubicBezTo>
                              <a:cubicBezTo>
                                <a:pt x="0" y="7455"/>
                                <a:pt x="7468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95" name="Shape 42"/>
                      <wps:cNvSpPr/>
                      <wps:spPr>
                        <a:xfrm>
                          <a:off x="1698513" y="482034"/>
                          <a:ext cx="55156" cy="12462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156" h="124625">
                              <a:moveTo>
                                <a:pt x="10262" y="0"/>
                              </a:moveTo>
                              <a:lnTo>
                                <a:pt x="41554" y="0"/>
                              </a:lnTo>
                              <a:cubicBezTo>
                                <a:pt x="41173" y="5779"/>
                                <a:pt x="41008" y="16777"/>
                                <a:pt x="41008" y="28524"/>
                              </a:cubicBezTo>
                              <a:lnTo>
                                <a:pt x="54966" y="28524"/>
                              </a:lnTo>
                              <a:lnTo>
                                <a:pt x="54966" y="46380"/>
                              </a:lnTo>
                              <a:lnTo>
                                <a:pt x="41008" y="46380"/>
                              </a:lnTo>
                              <a:lnTo>
                                <a:pt x="41008" y="93332"/>
                              </a:lnTo>
                              <a:cubicBezTo>
                                <a:pt x="41008" y="100965"/>
                                <a:pt x="43790" y="105258"/>
                                <a:pt x="51232" y="105258"/>
                              </a:cubicBezTo>
                              <a:cubicBezTo>
                                <a:pt x="52362" y="105258"/>
                                <a:pt x="53467" y="105258"/>
                                <a:pt x="55156" y="105080"/>
                              </a:cubicBezTo>
                              <a:lnTo>
                                <a:pt x="55156" y="121831"/>
                              </a:lnTo>
                              <a:cubicBezTo>
                                <a:pt x="49009" y="123889"/>
                                <a:pt x="42659" y="124625"/>
                                <a:pt x="36322" y="124625"/>
                              </a:cubicBezTo>
                              <a:cubicBezTo>
                                <a:pt x="27927" y="124625"/>
                                <a:pt x="21234" y="121653"/>
                                <a:pt x="16218" y="115697"/>
                              </a:cubicBezTo>
                              <a:cubicBezTo>
                                <a:pt x="12294" y="111023"/>
                                <a:pt x="10808" y="103213"/>
                                <a:pt x="10808" y="93713"/>
                              </a:cubicBezTo>
                              <a:lnTo>
                                <a:pt x="10808" y="46380"/>
                              </a:lnTo>
                              <a:lnTo>
                                <a:pt x="0" y="46380"/>
                              </a:lnTo>
                              <a:lnTo>
                                <a:pt x="0" y="28524"/>
                              </a:lnTo>
                              <a:lnTo>
                                <a:pt x="10808" y="28524"/>
                              </a:lnTo>
                              <a:cubicBezTo>
                                <a:pt x="10808" y="16777"/>
                                <a:pt x="10617" y="5779"/>
                                <a:pt x="1026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96" name="Shape 43"/>
                      <wps:cNvSpPr/>
                      <wps:spPr>
                        <a:xfrm>
                          <a:off x="1762430" y="510553"/>
                          <a:ext cx="83261" cy="12926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3261" h="129261">
                              <a:moveTo>
                                <a:pt x="0" y="0"/>
                              </a:moveTo>
                              <a:lnTo>
                                <a:pt x="32220" y="0"/>
                              </a:lnTo>
                              <a:cubicBezTo>
                                <a:pt x="34646" y="14516"/>
                                <a:pt x="41707" y="40957"/>
                                <a:pt x="45453" y="53073"/>
                              </a:cubicBezTo>
                              <a:lnTo>
                                <a:pt x="45809" y="53073"/>
                              </a:lnTo>
                              <a:cubicBezTo>
                                <a:pt x="51029" y="34074"/>
                                <a:pt x="54953" y="12662"/>
                                <a:pt x="56629" y="0"/>
                              </a:cubicBezTo>
                              <a:lnTo>
                                <a:pt x="83261" y="0"/>
                              </a:lnTo>
                              <a:cubicBezTo>
                                <a:pt x="77114" y="25514"/>
                                <a:pt x="63132" y="77305"/>
                                <a:pt x="51232" y="101702"/>
                              </a:cubicBezTo>
                              <a:cubicBezTo>
                                <a:pt x="45072" y="114186"/>
                                <a:pt x="35751" y="129261"/>
                                <a:pt x="10236" y="129261"/>
                              </a:cubicBezTo>
                              <a:cubicBezTo>
                                <a:pt x="7645" y="129261"/>
                                <a:pt x="3721" y="129083"/>
                                <a:pt x="1308" y="128333"/>
                              </a:cubicBezTo>
                              <a:lnTo>
                                <a:pt x="1308" y="104496"/>
                              </a:lnTo>
                              <a:cubicBezTo>
                                <a:pt x="2959" y="105423"/>
                                <a:pt x="7074" y="107290"/>
                                <a:pt x="11735" y="107290"/>
                              </a:cubicBezTo>
                              <a:cubicBezTo>
                                <a:pt x="21425" y="107290"/>
                                <a:pt x="27940" y="99276"/>
                                <a:pt x="27940" y="92380"/>
                              </a:cubicBezTo>
                              <a:cubicBezTo>
                                <a:pt x="27940" y="88849"/>
                                <a:pt x="27191" y="86614"/>
                                <a:pt x="19749" y="66865"/>
                              </a:cubicBezTo>
                              <a:cubicBezTo>
                                <a:pt x="9678" y="40411"/>
                                <a:pt x="2032" y="12471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97" name="Shape 44"/>
                      <wps:cNvSpPr/>
                      <wps:spPr>
                        <a:xfrm>
                          <a:off x="844814" y="5343"/>
                          <a:ext cx="38589" cy="1061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589" h="106172">
                              <a:moveTo>
                                <a:pt x="27368" y="0"/>
                              </a:moveTo>
                              <a:lnTo>
                                <a:pt x="38589" y="0"/>
                              </a:lnTo>
                              <a:lnTo>
                                <a:pt x="38589" y="31229"/>
                              </a:lnTo>
                              <a:lnTo>
                                <a:pt x="38519" y="31229"/>
                              </a:lnTo>
                              <a:cubicBezTo>
                                <a:pt x="35255" y="40894"/>
                                <a:pt x="28550" y="64389"/>
                                <a:pt x="27661" y="67221"/>
                              </a:cubicBezTo>
                              <a:lnTo>
                                <a:pt x="38589" y="67507"/>
                              </a:lnTo>
                              <a:lnTo>
                                <a:pt x="38589" y="80909"/>
                              </a:lnTo>
                              <a:lnTo>
                                <a:pt x="38075" y="80899"/>
                              </a:lnTo>
                              <a:cubicBezTo>
                                <a:pt x="33604" y="80899"/>
                                <a:pt x="29451" y="81051"/>
                                <a:pt x="23647" y="81191"/>
                              </a:cubicBezTo>
                              <a:cubicBezTo>
                                <a:pt x="21120" y="89522"/>
                                <a:pt x="19634" y="96368"/>
                                <a:pt x="17843" y="106172"/>
                              </a:cubicBezTo>
                              <a:lnTo>
                                <a:pt x="0" y="106172"/>
                              </a:lnTo>
                              <a:cubicBezTo>
                                <a:pt x="10109" y="74054"/>
                                <a:pt x="20523" y="44018"/>
                                <a:pt x="30480" y="9512"/>
                              </a:cubicBezTo>
                              <a:lnTo>
                                <a:pt x="2736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98" name="Shape 45"/>
                      <wps:cNvSpPr/>
                      <wps:spPr>
                        <a:xfrm>
                          <a:off x="1007057" y="63834"/>
                          <a:ext cx="27654" cy="497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654" h="49764">
                              <a:moveTo>
                                <a:pt x="27654" y="0"/>
                              </a:moveTo>
                              <a:lnTo>
                                <a:pt x="27654" y="12518"/>
                              </a:lnTo>
                              <a:lnTo>
                                <a:pt x="22692" y="14396"/>
                              </a:lnTo>
                              <a:cubicBezTo>
                                <a:pt x="19142" y="17350"/>
                                <a:pt x="17247" y="21214"/>
                                <a:pt x="17247" y="25672"/>
                              </a:cubicBezTo>
                              <a:cubicBezTo>
                                <a:pt x="17247" y="29171"/>
                                <a:pt x="18510" y="31847"/>
                                <a:pt x="20461" y="33649"/>
                              </a:cubicBezTo>
                              <a:lnTo>
                                <a:pt x="27654" y="36324"/>
                              </a:lnTo>
                              <a:lnTo>
                                <a:pt x="27654" y="48089"/>
                              </a:lnTo>
                              <a:lnTo>
                                <a:pt x="20815" y="49764"/>
                              </a:lnTo>
                              <a:cubicBezTo>
                                <a:pt x="7137" y="49764"/>
                                <a:pt x="0" y="38461"/>
                                <a:pt x="0" y="27907"/>
                              </a:cubicBezTo>
                              <a:cubicBezTo>
                                <a:pt x="0" y="17277"/>
                                <a:pt x="6023" y="10289"/>
                                <a:pt x="13737" y="5474"/>
                              </a:cubicBezTo>
                              <a:lnTo>
                                <a:pt x="2765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99" name="Shape 46"/>
                      <wps:cNvSpPr/>
                      <wps:spPr>
                        <a:xfrm>
                          <a:off x="1014334" y="34489"/>
                          <a:ext cx="20377" cy="1813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377" h="18136">
                              <a:moveTo>
                                <a:pt x="10122" y="0"/>
                              </a:moveTo>
                              <a:lnTo>
                                <a:pt x="20377" y="2311"/>
                              </a:lnTo>
                              <a:lnTo>
                                <a:pt x="20377" y="14169"/>
                              </a:lnTo>
                              <a:lnTo>
                                <a:pt x="16370" y="12789"/>
                              </a:lnTo>
                              <a:cubicBezTo>
                                <a:pt x="9373" y="12789"/>
                                <a:pt x="3124" y="16510"/>
                                <a:pt x="0" y="18136"/>
                              </a:cubicBezTo>
                              <a:lnTo>
                                <a:pt x="0" y="597"/>
                              </a:lnTo>
                              <a:cubicBezTo>
                                <a:pt x="3124" y="292"/>
                                <a:pt x="7290" y="0"/>
                                <a:pt x="1012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00" name="Shape 47"/>
                      <wps:cNvSpPr/>
                      <wps:spPr>
                        <a:xfrm>
                          <a:off x="929574" y="14119"/>
                          <a:ext cx="39268" cy="9947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268" h="99479">
                              <a:moveTo>
                                <a:pt x="9373" y="0"/>
                              </a:moveTo>
                              <a:lnTo>
                                <a:pt x="26480" y="0"/>
                              </a:lnTo>
                              <a:cubicBezTo>
                                <a:pt x="26327" y="3264"/>
                                <a:pt x="26022" y="6096"/>
                                <a:pt x="26022" y="14872"/>
                              </a:cubicBezTo>
                              <a:cubicBezTo>
                                <a:pt x="26022" y="16497"/>
                                <a:pt x="26619" y="20066"/>
                                <a:pt x="26327" y="23051"/>
                              </a:cubicBezTo>
                              <a:lnTo>
                                <a:pt x="38964" y="23051"/>
                              </a:lnTo>
                              <a:lnTo>
                                <a:pt x="38964" y="34646"/>
                              </a:lnTo>
                              <a:lnTo>
                                <a:pt x="26480" y="34646"/>
                              </a:lnTo>
                              <a:cubicBezTo>
                                <a:pt x="26327" y="37617"/>
                                <a:pt x="26022" y="43269"/>
                                <a:pt x="26022" y="53531"/>
                              </a:cubicBezTo>
                              <a:lnTo>
                                <a:pt x="26022" y="74346"/>
                              </a:lnTo>
                              <a:cubicBezTo>
                                <a:pt x="26022" y="83426"/>
                                <a:pt x="28702" y="86690"/>
                                <a:pt x="33312" y="86690"/>
                              </a:cubicBezTo>
                              <a:cubicBezTo>
                                <a:pt x="34354" y="86690"/>
                                <a:pt x="37783" y="86398"/>
                                <a:pt x="39268" y="86093"/>
                              </a:cubicBezTo>
                              <a:lnTo>
                                <a:pt x="39268" y="96355"/>
                              </a:lnTo>
                              <a:cubicBezTo>
                                <a:pt x="34354" y="98742"/>
                                <a:pt x="30048" y="99479"/>
                                <a:pt x="27368" y="99479"/>
                              </a:cubicBezTo>
                              <a:cubicBezTo>
                                <a:pt x="15621" y="99479"/>
                                <a:pt x="9970" y="91453"/>
                                <a:pt x="9970" y="80899"/>
                              </a:cubicBezTo>
                              <a:cubicBezTo>
                                <a:pt x="9970" y="73609"/>
                                <a:pt x="9817" y="41046"/>
                                <a:pt x="9373" y="34646"/>
                              </a:cubicBezTo>
                              <a:lnTo>
                                <a:pt x="0" y="34646"/>
                              </a:lnTo>
                              <a:lnTo>
                                <a:pt x="0" y="23051"/>
                              </a:lnTo>
                              <a:lnTo>
                                <a:pt x="9677" y="23051"/>
                              </a:lnTo>
                              <a:cubicBezTo>
                                <a:pt x="9677" y="21107"/>
                                <a:pt x="10109" y="9512"/>
                                <a:pt x="937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01" name="Shape 48"/>
                      <wps:cNvSpPr/>
                      <wps:spPr>
                        <a:xfrm>
                          <a:off x="977910" y="5343"/>
                          <a:ext cx="18136" cy="1061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136" h="106172">
                              <a:moveTo>
                                <a:pt x="0" y="0"/>
                              </a:moveTo>
                              <a:lnTo>
                                <a:pt x="17843" y="0"/>
                              </a:lnTo>
                              <a:cubicBezTo>
                                <a:pt x="17247" y="7734"/>
                                <a:pt x="17247" y="40450"/>
                                <a:pt x="17247" y="49822"/>
                              </a:cubicBezTo>
                              <a:cubicBezTo>
                                <a:pt x="17247" y="60071"/>
                                <a:pt x="17247" y="98742"/>
                                <a:pt x="18136" y="106172"/>
                              </a:cubicBezTo>
                              <a:lnTo>
                                <a:pt x="0" y="106172"/>
                              </a:lnTo>
                              <a:cubicBezTo>
                                <a:pt x="597" y="97854"/>
                                <a:pt x="889" y="62306"/>
                                <a:pt x="889" y="51600"/>
                              </a:cubicBezTo>
                              <a:cubicBezTo>
                                <a:pt x="889" y="20218"/>
                                <a:pt x="597" y="8623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02" name="Shape 49"/>
                      <wps:cNvSpPr/>
                      <wps:spPr>
                        <a:xfrm>
                          <a:off x="883403" y="5343"/>
                          <a:ext cx="42310" cy="1061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310" h="106172">
                              <a:moveTo>
                                <a:pt x="0" y="0"/>
                              </a:moveTo>
                              <a:lnTo>
                                <a:pt x="8998" y="0"/>
                              </a:lnTo>
                              <a:lnTo>
                                <a:pt x="42310" y="106172"/>
                              </a:lnTo>
                              <a:lnTo>
                                <a:pt x="21647" y="106172"/>
                              </a:lnTo>
                              <a:cubicBezTo>
                                <a:pt x="20898" y="102908"/>
                                <a:pt x="16440" y="86551"/>
                                <a:pt x="14510" y="81191"/>
                              </a:cubicBezTo>
                              <a:lnTo>
                                <a:pt x="0" y="80909"/>
                              </a:lnTo>
                              <a:lnTo>
                                <a:pt x="0" y="67507"/>
                              </a:lnTo>
                              <a:lnTo>
                                <a:pt x="222" y="67513"/>
                              </a:lnTo>
                              <a:cubicBezTo>
                                <a:pt x="3054" y="67513"/>
                                <a:pt x="5874" y="67361"/>
                                <a:pt x="10928" y="67221"/>
                              </a:cubicBezTo>
                              <a:cubicBezTo>
                                <a:pt x="7207" y="53238"/>
                                <a:pt x="2902" y="38964"/>
                                <a:pt x="222" y="31229"/>
                              </a:cubicBezTo>
                              <a:lnTo>
                                <a:pt x="0" y="3122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03" name="Shape 50"/>
                      <wps:cNvSpPr/>
                      <wps:spPr>
                        <a:xfrm>
                          <a:off x="1185936" y="63832"/>
                          <a:ext cx="27667" cy="497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667" h="49766">
                              <a:moveTo>
                                <a:pt x="27667" y="0"/>
                              </a:moveTo>
                              <a:lnTo>
                                <a:pt x="27667" y="12519"/>
                              </a:lnTo>
                              <a:lnTo>
                                <a:pt x="22704" y="14398"/>
                              </a:lnTo>
                              <a:cubicBezTo>
                                <a:pt x="19155" y="17352"/>
                                <a:pt x="17259" y="21216"/>
                                <a:pt x="17259" y="25674"/>
                              </a:cubicBezTo>
                              <a:cubicBezTo>
                                <a:pt x="17259" y="29173"/>
                                <a:pt x="18523" y="31849"/>
                                <a:pt x="20474" y="33651"/>
                              </a:cubicBezTo>
                              <a:lnTo>
                                <a:pt x="27667" y="36326"/>
                              </a:lnTo>
                              <a:lnTo>
                                <a:pt x="27667" y="48091"/>
                              </a:lnTo>
                              <a:lnTo>
                                <a:pt x="20828" y="49766"/>
                              </a:lnTo>
                              <a:cubicBezTo>
                                <a:pt x="7137" y="49766"/>
                                <a:pt x="0" y="38463"/>
                                <a:pt x="0" y="27909"/>
                              </a:cubicBezTo>
                              <a:cubicBezTo>
                                <a:pt x="0" y="17279"/>
                                <a:pt x="6023" y="10291"/>
                                <a:pt x="13738" y="5476"/>
                              </a:cubicBezTo>
                              <a:lnTo>
                                <a:pt x="2766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04" name="Shape 51"/>
                      <wps:cNvSpPr/>
                      <wps:spPr>
                        <a:xfrm>
                          <a:off x="1034711" y="36800"/>
                          <a:ext cx="29889" cy="7512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9889" h="75123">
                              <a:moveTo>
                                <a:pt x="0" y="0"/>
                              </a:moveTo>
                              <a:lnTo>
                                <a:pt x="15394" y="3469"/>
                              </a:lnTo>
                              <a:cubicBezTo>
                                <a:pt x="22269" y="7725"/>
                                <a:pt x="26765" y="14713"/>
                                <a:pt x="26765" y="25642"/>
                              </a:cubicBezTo>
                              <a:lnTo>
                                <a:pt x="26765" y="51969"/>
                              </a:lnTo>
                              <a:cubicBezTo>
                                <a:pt x="26765" y="59703"/>
                                <a:pt x="27959" y="67285"/>
                                <a:pt x="29889" y="74714"/>
                              </a:cubicBezTo>
                              <a:lnTo>
                                <a:pt x="14281" y="74714"/>
                              </a:lnTo>
                              <a:cubicBezTo>
                                <a:pt x="12783" y="73089"/>
                                <a:pt x="11754" y="70854"/>
                                <a:pt x="11157" y="68923"/>
                              </a:cubicBezTo>
                              <a:cubicBezTo>
                                <a:pt x="8699" y="70854"/>
                                <a:pt x="6207" y="72822"/>
                                <a:pt x="3326" y="74308"/>
                              </a:cubicBezTo>
                              <a:lnTo>
                                <a:pt x="0" y="75123"/>
                              </a:lnTo>
                              <a:lnTo>
                                <a:pt x="0" y="63357"/>
                              </a:lnTo>
                              <a:lnTo>
                                <a:pt x="146" y="63411"/>
                              </a:lnTo>
                              <a:cubicBezTo>
                                <a:pt x="4464" y="63411"/>
                                <a:pt x="8185" y="61481"/>
                                <a:pt x="10408" y="58509"/>
                              </a:cubicBezTo>
                              <a:lnTo>
                                <a:pt x="10408" y="35611"/>
                              </a:lnTo>
                              <a:lnTo>
                                <a:pt x="0" y="39551"/>
                              </a:lnTo>
                              <a:lnTo>
                                <a:pt x="0" y="27033"/>
                              </a:lnTo>
                              <a:lnTo>
                                <a:pt x="9963" y="23114"/>
                              </a:lnTo>
                              <a:cubicBezTo>
                                <a:pt x="9442" y="19177"/>
                                <a:pt x="8068" y="16018"/>
                                <a:pt x="5764" y="13843"/>
                              </a:cubicBezTo>
                              <a:lnTo>
                                <a:pt x="0" y="1185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05" name="Shape 52"/>
                      <wps:cNvSpPr/>
                      <wps:spPr>
                        <a:xfrm>
                          <a:off x="1076500" y="35086"/>
                          <a:ext cx="55156" cy="7642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156" h="76429">
                              <a:moveTo>
                                <a:pt x="34646" y="0"/>
                              </a:moveTo>
                              <a:cubicBezTo>
                                <a:pt x="48031" y="0"/>
                                <a:pt x="53975" y="9817"/>
                                <a:pt x="53975" y="26619"/>
                              </a:cubicBezTo>
                              <a:cubicBezTo>
                                <a:pt x="53975" y="37173"/>
                                <a:pt x="53975" y="69291"/>
                                <a:pt x="55156" y="76429"/>
                              </a:cubicBezTo>
                              <a:lnTo>
                                <a:pt x="37173" y="76429"/>
                              </a:lnTo>
                              <a:cubicBezTo>
                                <a:pt x="37465" y="74054"/>
                                <a:pt x="37910" y="56655"/>
                                <a:pt x="37910" y="53835"/>
                              </a:cubicBezTo>
                              <a:cubicBezTo>
                                <a:pt x="37910" y="50559"/>
                                <a:pt x="37617" y="36284"/>
                                <a:pt x="37617" y="31521"/>
                              </a:cubicBezTo>
                              <a:cubicBezTo>
                                <a:pt x="37617" y="19622"/>
                                <a:pt x="35243" y="15164"/>
                                <a:pt x="28842" y="15164"/>
                              </a:cubicBezTo>
                              <a:cubicBezTo>
                                <a:pt x="23647" y="15164"/>
                                <a:pt x="20663" y="19037"/>
                                <a:pt x="18288" y="22454"/>
                              </a:cubicBezTo>
                              <a:lnTo>
                                <a:pt x="18288" y="48031"/>
                              </a:lnTo>
                              <a:cubicBezTo>
                                <a:pt x="18288" y="57544"/>
                                <a:pt x="18440" y="67069"/>
                                <a:pt x="19177" y="76429"/>
                              </a:cubicBezTo>
                              <a:lnTo>
                                <a:pt x="1486" y="76429"/>
                              </a:lnTo>
                              <a:cubicBezTo>
                                <a:pt x="1626" y="68999"/>
                                <a:pt x="1930" y="52489"/>
                                <a:pt x="1930" y="40589"/>
                              </a:cubicBezTo>
                              <a:cubicBezTo>
                                <a:pt x="1930" y="27216"/>
                                <a:pt x="1029" y="6541"/>
                                <a:pt x="0" y="2083"/>
                              </a:cubicBezTo>
                              <a:lnTo>
                                <a:pt x="15608" y="2083"/>
                              </a:lnTo>
                              <a:lnTo>
                                <a:pt x="17247" y="9665"/>
                              </a:lnTo>
                              <a:cubicBezTo>
                                <a:pt x="21552" y="3861"/>
                                <a:pt x="28105" y="0"/>
                                <a:pt x="3464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06" name="Shape 53"/>
                      <wps:cNvSpPr/>
                      <wps:spPr>
                        <a:xfrm>
                          <a:off x="1193226" y="34489"/>
                          <a:ext cx="20377" cy="1813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377" h="18136">
                              <a:moveTo>
                                <a:pt x="10109" y="0"/>
                              </a:moveTo>
                              <a:lnTo>
                                <a:pt x="20377" y="2313"/>
                              </a:lnTo>
                              <a:lnTo>
                                <a:pt x="20377" y="14172"/>
                              </a:lnTo>
                              <a:lnTo>
                                <a:pt x="16358" y="12789"/>
                              </a:lnTo>
                              <a:cubicBezTo>
                                <a:pt x="9373" y="12789"/>
                                <a:pt x="3124" y="16510"/>
                                <a:pt x="0" y="18136"/>
                              </a:cubicBezTo>
                              <a:lnTo>
                                <a:pt x="0" y="597"/>
                              </a:lnTo>
                              <a:cubicBezTo>
                                <a:pt x="3124" y="292"/>
                                <a:pt x="7290" y="0"/>
                                <a:pt x="1010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07" name="Shape 54"/>
                      <wps:cNvSpPr/>
                      <wps:spPr>
                        <a:xfrm>
                          <a:off x="1141486" y="14119"/>
                          <a:ext cx="39243" cy="9947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243" h="99479">
                              <a:moveTo>
                                <a:pt x="9360" y="0"/>
                              </a:moveTo>
                              <a:lnTo>
                                <a:pt x="26467" y="0"/>
                              </a:lnTo>
                              <a:cubicBezTo>
                                <a:pt x="26314" y="3264"/>
                                <a:pt x="26022" y="6096"/>
                                <a:pt x="26022" y="14872"/>
                              </a:cubicBezTo>
                              <a:cubicBezTo>
                                <a:pt x="26022" y="16497"/>
                                <a:pt x="26607" y="20066"/>
                                <a:pt x="26314" y="23051"/>
                              </a:cubicBezTo>
                              <a:lnTo>
                                <a:pt x="38964" y="23051"/>
                              </a:lnTo>
                              <a:lnTo>
                                <a:pt x="38964" y="34646"/>
                              </a:lnTo>
                              <a:lnTo>
                                <a:pt x="26467" y="34646"/>
                              </a:lnTo>
                              <a:cubicBezTo>
                                <a:pt x="26314" y="37617"/>
                                <a:pt x="26022" y="43269"/>
                                <a:pt x="26022" y="53531"/>
                              </a:cubicBezTo>
                              <a:lnTo>
                                <a:pt x="26022" y="74346"/>
                              </a:lnTo>
                              <a:cubicBezTo>
                                <a:pt x="26022" y="83426"/>
                                <a:pt x="28689" y="86690"/>
                                <a:pt x="33312" y="86690"/>
                              </a:cubicBezTo>
                              <a:cubicBezTo>
                                <a:pt x="34341" y="86690"/>
                                <a:pt x="37770" y="86398"/>
                                <a:pt x="39243" y="86093"/>
                              </a:cubicBezTo>
                              <a:lnTo>
                                <a:pt x="39243" y="96355"/>
                              </a:lnTo>
                              <a:cubicBezTo>
                                <a:pt x="34341" y="98742"/>
                                <a:pt x="30035" y="99479"/>
                                <a:pt x="27356" y="99479"/>
                              </a:cubicBezTo>
                              <a:cubicBezTo>
                                <a:pt x="15608" y="99479"/>
                                <a:pt x="9957" y="91453"/>
                                <a:pt x="9957" y="80899"/>
                              </a:cubicBezTo>
                              <a:cubicBezTo>
                                <a:pt x="9957" y="73609"/>
                                <a:pt x="9804" y="41046"/>
                                <a:pt x="9360" y="34646"/>
                              </a:cubicBezTo>
                              <a:lnTo>
                                <a:pt x="0" y="34646"/>
                              </a:lnTo>
                              <a:lnTo>
                                <a:pt x="0" y="23051"/>
                              </a:lnTo>
                              <a:lnTo>
                                <a:pt x="9665" y="23051"/>
                              </a:lnTo>
                              <a:cubicBezTo>
                                <a:pt x="9665" y="21107"/>
                                <a:pt x="10109" y="9512"/>
                                <a:pt x="936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08" name="Shape 55"/>
                      <wps:cNvSpPr/>
                      <wps:spPr>
                        <a:xfrm>
                          <a:off x="1213603" y="36803"/>
                          <a:ext cx="29889" cy="751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9889" h="75120">
                              <a:moveTo>
                                <a:pt x="0" y="0"/>
                              </a:moveTo>
                              <a:lnTo>
                                <a:pt x="15388" y="3467"/>
                              </a:lnTo>
                              <a:cubicBezTo>
                                <a:pt x="22266" y="7723"/>
                                <a:pt x="26765" y="14711"/>
                                <a:pt x="26765" y="25639"/>
                              </a:cubicBezTo>
                              <a:lnTo>
                                <a:pt x="26765" y="51966"/>
                              </a:lnTo>
                              <a:cubicBezTo>
                                <a:pt x="26765" y="59701"/>
                                <a:pt x="27959" y="67283"/>
                                <a:pt x="29889" y="74712"/>
                              </a:cubicBezTo>
                              <a:lnTo>
                                <a:pt x="14269" y="74712"/>
                              </a:lnTo>
                              <a:cubicBezTo>
                                <a:pt x="12795" y="73087"/>
                                <a:pt x="11741" y="70851"/>
                                <a:pt x="11144" y="68921"/>
                              </a:cubicBezTo>
                              <a:cubicBezTo>
                                <a:pt x="8693" y="70851"/>
                                <a:pt x="6204" y="72820"/>
                                <a:pt x="3324" y="74306"/>
                              </a:cubicBezTo>
                              <a:lnTo>
                                <a:pt x="0" y="75120"/>
                              </a:lnTo>
                              <a:lnTo>
                                <a:pt x="0" y="63355"/>
                              </a:lnTo>
                              <a:lnTo>
                                <a:pt x="146" y="63409"/>
                              </a:lnTo>
                              <a:cubicBezTo>
                                <a:pt x="4464" y="63409"/>
                                <a:pt x="8172" y="61479"/>
                                <a:pt x="10408" y="58507"/>
                              </a:cubicBezTo>
                              <a:lnTo>
                                <a:pt x="10408" y="35609"/>
                              </a:lnTo>
                              <a:lnTo>
                                <a:pt x="0" y="39549"/>
                              </a:lnTo>
                              <a:lnTo>
                                <a:pt x="0" y="27029"/>
                              </a:lnTo>
                              <a:lnTo>
                                <a:pt x="9963" y="23112"/>
                              </a:lnTo>
                              <a:cubicBezTo>
                                <a:pt x="9442" y="19175"/>
                                <a:pt x="8068" y="16016"/>
                                <a:pt x="5763" y="13841"/>
                              </a:cubicBezTo>
                              <a:lnTo>
                                <a:pt x="0" y="1185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09" name="Shape 344"/>
                      <wps:cNvSpPr/>
                      <wps:spPr>
                        <a:xfrm>
                          <a:off x="2176183" y="199949"/>
                          <a:ext cx="4794250" cy="2296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94250" h="229616">
                              <a:moveTo>
                                <a:pt x="0" y="0"/>
                              </a:moveTo>
                              <a:lnTo>
                                <a:pt x="4794250" y="0"/>
                              </a:lnTo>
                              <a:lnTo>
                                <a:pt x="4794250" y="229616"/>
                              </a:lnTo>
                              <a:lnTo>
                                <a:pt x="0" y="22961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A9CA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10" name="Shape 57"/>
                      <wps:cNvSpPr/>
                      <wps:spPr>
                        <a:xfrm>
                          <a:off x="5578340" y="263169"/>
                          <a:ext cx="41117" cy="100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17" h="100584">
                              <a:moveTo>
                                <a:pt x="21387" y="0"/>
                              </a:moveTo>
                              <a:lnTo>
                                <a:pt x="41117" y="0"/>
                              </a:lnTo>
                              <a:lnTo>
                                <a:pt x="41117" y="8103"/>
                              </a:lnTo>
                              <a:lnTo>
                                <a:pt x="29210" y="8103"/>
                              </a:lnTo>
                              <a:lnTo>
                                <a:pt x="21387" y="44425"/>
                              </a:lnTo>
                              <a:lnTo>
                                <a:pt x="41117" y="44425"/>
                              </a:lnTo>
                              <a:lnTo>
                                <a:pt x="41117" y="52527"/>
                              </a:lnTo>
                              <a:lnTo>
                                <a:pt x="19710" y="52527"/>
                              </a:lnTo>
                              <a:lnTo>
                                <a:pt x="11188" y="92481"/>
                              </a:lnTo>
                              <a:lnTo>
                                <a:pt x="35357" y="92481"/>
                              </a:lnTo>
                              <a:lnTo>
                                <a:pt x="41117" y="92189"/>
                              </a:lnTo>
                              <a:lnTo>
                                <a:pt x="41117" y="100580"/>
                              </a:lnTo>
                              <a:lnTo>
                                <a:pt x="41084" y="100584"/>
                              </a:lnTo>
                              <a:lnTo>
                                <a:pt x="0" y="100584"/>
                              </a:lnTo>
                              <a:lnTo>
                                <a:pt x="2138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11" name="Shape 58"/>
                      <wps:cNvSpPr/>
                      <wps:spPr>
                        <a:xfrm>
                          <a:off x="5619457" y="263169"/>
                          <a:ext cx="45205" cy="10058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5205" h="100580">
                              <a:moveTo>
                                <a:pt x="0" y="0"/>
                              </a:moveTo>
                              <a:lnTo>
                                <a:pt x="16579" y="0"/>
                              </a:lnTo>
                              <a:cubicBezTo>
                                <a:pt x="22459" y="0"/>
                                <a:pt x="27374" y="610"/>
                                <a:pt x="31336" y="1816"/>
                              </a:cubicBezTo>
                              <a:cubicBezTo>
                                <a:pt x="35286" y="3023"/>
                                <a:pt x="38334" y="4750"/>
                                <a:pt x="40480" y="6985"/>
                              </a:cubicBezTo>
                              <a:cubicBezTo>
                                <a:pt x="42614" y="9220"/>
                                <a:pt x="43998" y="11900"/>
                                <a:pt x="44595" y="15024"/>
                              </a:cubicBezTo>
                              <a:cubicBezTo>
                                <a:pt x="45205" y="18136"/>
                                <a:pt x="45090" y="21565"/>
                                <a:pt x="44252" y="25286"/>
                              </a:cubicBezTo>
                              <a:cubicBezTo>
                                <a:pt x="43503" y="28816"/>
                                <a:pt x="42385" y="31877"/>
                                <a:pt x="40887" y="34430"/>
                              </a:cubicBezTo>
                              <a:cubicBezTo>
                                <a:pt x="39401" y="36995"/>
                                <a:pt x="37724" y="39141"/>
                                <a:pt x="35870" y="40856"/>
                              </a:cubicBezTo>
                              <a:cubicBezTo>
                                <a:pt x="34003" y="42583"/>
                                <a:pt x="31996" y="43929"/>
                                <a:pt x="29850" y="44920"/>
                              </a:cubicBezTo>
                              <a:cubicBezTo>
                                <a:pt x="27717" y="45885"/>
                                <a:pt x="25621" y="46558"/>
                                <a:pt x="23576" y="46939"/>
                              </a:cubicBezTo>
                              <a:lnTo>
                                <a:pt x="23424" y="47219"/>
                              </a:lnTo>
                              <a:cubicBezTo>
                                <a:pt x="30142" y="48247"/>
                                <a:pt x="34727" y="50990"/>
                                <a:pt x="37191" y="55461"/>
                              </a:cubicBezTo>
                              <a:cubicBezTo>
                                <a:pt x="39667" y="59931"/>
                                <a:pt x="40201" y="65519"/>
                                <a:pt x="38791" y="72225"/>
                              </a:cubicBezTo>
                              <a:cubicBezTo>
                                <a:pt x="37686" y="77445"/>
                                <a:pt x="35933" y="81864"/>
                                <a:pt x="33559" y="85496"/>
                              </a:cubicBezTo>
                              <a:cubicBezTo>
                                <a:pt x="31197" y="89129"/>
                                <a:pt x="28301" y="92062"/>
                                <a:pt x="24910" y="94297"/>
                              </a:cubicBezTo>
                              <a:cubicBezTo>
                                <a:pt x="21494" y="96533"/>
                                <a:pt x="17684" y="98133"/>
                                <a:pt x="13442" y="99111"/>
                              </a:cubicBezTo>
                              <a:lnTo>
                                <a:pt x="0" y="100580"/>
                              </a:lnTo>
                              <a:lnTo>
                                <a:pt x="0" y="92189"/>
                              </a:lnTo>
                              <a:lnTo>
                                <a:pt x="8006" y="91783"/>
                              </a:lnTo>
                              <a:cubicBezTo>
                                <a:pt x="11956" y="91313"/>
                                <a:pt x="15385" y="90361"/>
                                <a:pt x="18268" y="88913"/>
                              </a:cubicBezTo>
                              <a:cubicBezTo>
                                <a:pt x="21151" y="87478"/>
                                <a:pt x="23475" y="85433"/>
                                <a:pt x="25253" y="82779"/>
                              </a:cubicBezTo>
                              <a:cubicBezTo>
                                <a:pt x="27018" y="80124"/>
                                <a:pt x="28364" y="76606"/>
                                <a:pt x="29291" y="72225"/>
                              </a:cubicBezTo>
                              <a:cubicBezTo>
                                <a:pt x="30142" y="68034"/>
                                <a:pt x="30142" y="64656"/>
                                <a:pt x="29291" y="62103"/>
                              </a:cubicBezTo>
                              <a:cubicBezTo>
                                <a:pt x="28466" y="59538"/>
                                <a:pt x="26904" y="57556"/>
                                <a:pt x="24618" y="56159"/>
                              </a:cubicBezTo>
                              <a:cubicBezTo>
                                <a:pt x="22344" y="54762"/>
                                <a:pt x="19424" y="53810"/>
                                <a:pt x="15893" y="53289"/>
                              </a:cubicBezTo>
                              <a:cubicBezTo>
                                <a:pt x="12350" y="52781"/>
                                <a:pt x="8349" y="52527"/>
                                <a:pt x="3866" y="52527"/>
                              </a:cubicBezTo>
                              <a:lnTo>
                                <a:pt x="0" y="52527"/>
                              </a:lnTo>
                              <a:lnTo>
                                <a:pt x="0" y="44425"/>
                              </a:lnTo>
                              <a:lnTo>
                                <a:pt x="4298" y="44425"/>
                              </a:lnTo>
                              <a:cubicBezTo>
                                <a:pt x="9225" y="44425"/>
                                <a:pt x="13467" y="44005"/>
                                <a:pt x="17011" y="43167"/>
                              </a:cubicBezTo>
                              <a:cubicBezTo>
                                <a:pt x="20554" y="42329"/>
                                <a:pt x="23526" y="41097"/>
                                <a:pt x="25951" y="39459"/>
                              </a:cubicBezTo>
                              <a:cubicBezTo>
                                <a:pt x="28364" y="37833"/>
                                <a:pt x="30282" y="35827"/>
                                <a:pt x="31679" y="33452"/>
                              </a:cubicBezTo>
                              <a:cubicBezTo>
                                <a:pt x="33076" y="31077"/>
                                <a:pt x="34092" y="28359"/>
                                <a:pt x="34753" y="25286"/>
                              </a:cubicBezTo>
                              <a:cubicBezTo>
                                <a:pt x="35400" y="22123"/>
                                <a:pt x="35451" y="19444"/>
                                <a:pt x="34892" y="17247"/>
                              </a:cubicBezTo>
                              <a:cubicBezTo>
                                <a:pt x="34333" y="15062"/>
                                <a:pt x="33076" y="13297"/>
                                <a:pt x="31120" y="11938"/>
                              </a:cubicBezTo>
                              <a:cubicBezTo>
                                <a:pt x="29164" y="10592"/>
                                <a:pt x="26459" y="9614"/>
                                <a:pt x="23018" y="9004"/>
                              </a:cubicBezTo>
                              <a:cubicBezTo>
                                <a:pt x="19576" y="8407"/>
                                <a:pt x="15232" y="8103"/>
                                <a:pt x="10025" y="8103"/>
                              </a:cubicBezTo>
                              <a:lnTo>
                                <a:pt x="0" y="810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12" name="Shape 59"/>
                      <wps:cNvSpPr/>
                      <wps:spPr>
                        <a:xfrm>
                          <a:off x="5677913" y="291384"/>
                          <a:ext cx="68643" cy="743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643" h="74320">
                              <a:moveTo>
                                <a:pt x="11227" y="0"/>
                              </a:moveTo>
                              <a:lnTo>
                                <a:pt x="19609" y="0"/>
                              </a:lnTo>
                              <a:lnTo>
                                <a:pt x="9550" y="47498"/>
                              </a:lnTo>
                              <a:cubicBezTo>
                                <a:pt x="8242" y="53734"/>
                                <a:pt x="8674" y="58509"/>
                                <a:pt x="10871" y="61824"/>
                              </a:cubicBezTo>
                              <a:cubicBezTo>
                                <a:pt x="13055" y="65126"/>
                                <a:pt x="17463" y="66777"/>
                                <a:pt x="24066" y="66777"/>
                              </a:cubicBezTo>
                              <a:cubicBezTo>
                                <a:pt x="27521" y="66777"/>
                                <a:pt x="30759" y="66104"/>
                                <a:pt x="33782" y="64757"/>
                              </a:cubicBezTo>
                              <a:cubicBezTo>
                                <a:pt x="36805" y="63411"/>
                                <a:pt x="39510" y="61519"/>
                                <a:pt x="41885" y="59093"/>
                              </a:cubicBezTo>
                              <a:cubicBezTo>
                                <a:pt x="44259" y="56667"/>
                                <a:pt x="46304" y="53785"/>
                                <a:pt x="48031" y="50432"/>
                              </a:cubicBezTo>
                              <a:cubicBezTo>
                                <a:pt x="49759" y="47079"/>
                                <a:pt x="51029" y="43396"/>
                                <a:pt x="51879" y="39395"/>
                              </a:cubicBezTo>
                              <a:lnTo>
                                <a:pt x="60261" y="0"/>
                              </a:lnTo>
                              <a:lnTo>
                                <a:pt x="68643" y="0"/>
                              </a:lnTo>
                              <a:lnTo>
                                <a:pt x="53277" y="72365"/>
                              </a:lnTo>
                              <a:lnTo>
                                <a:pt x="44895" y="72365"/>
                              </a:lnTo>
                              <a:lnTo>
                                <a:pt x="46990" y="62306"/>
                              </a:lnTo>
                              <a:cubicBezTo>
                                <a:pt x="45593" y="63614"/>
                                <a:pt x="44056" y="64960"/>
                                <a:pt x="42380" y="66358"/>
                              </a:cubicBezTo>
                              <a:cubicBezTo>
                                <a:pt x="40703" y="67755"/>
                                <a:pt x="38824" y="69037"/>
                                <a:pt x="36716" y="70206"/>
                              </a:cubicBezTo>
                              <a:cubicBezTo>
                                <a:pt x="34620" y="71374"/>
                                <a:pt x="32296" y="72339"/>
                                <a:pt x="29743" y="73139"/>
                              </a:cubicBezTo>
                              <a:cubicBezTo>
                                <a:pt x="27178" y="73927"/>
                                <a:pt x="24308" y="74320"/>
                                <a:pt x="21146" y="74320"/>
                              </a:cubicBezTo>
                              <a:cubicBezTo>
                                <a:pt x="16294" y="74320"/>
                                <a:pt x="12383" y="73647"/>
                                <a:pt x="9411" y="72301"/>
                              </a:cubicBezTo>
                              <a:cubicBezTo>
                                <a:pt x="6426" y="70942"/>
                                <a:pt x="4191" y="69063"/>
                                <a:pt x="2705" y="66637"/>
                              </a:cubicBezTo>
                              <a:cubicBezTo>
                                <a:pt x="1219" y="64224"/>
                                <a:pt x="368" y="61405"/>
                                <a:pt x="190" y="58191"/>
                              </a:cubicBezTo>
                              <a:cubicBezTo>
                                <a:pt x="0" y="54978"/>
                                <a:pt x="317" y="51460"/>
                                <a:pt x="1169" y="47638"/>
                              </a:cubicBezTo>
                              <a:lnTo>
                                <a:pt x="1122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13" name="Shape 60"/>
                      <wps:cNvSpPr/>
                      <wps:spPr>
                        <a:xfrm>
                          <a:off x="5756050" y="291389"/>
                          <a:ext cx="23749" cy="723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749" h="72365">
                              <a:moveTo>
                                <a:pt x="15367" y="0"/>
                              </a:moveTo>
                              <a:lnTo>
                                <a:pt x="23749" y="0"/>
                              </a:lnTo>
                              <a:lnTo>
                                <a:pt x="8382" y="72365"/>
                              </a:lnTo>
                              <a:lnTo>
                                <a:pt x="0" y="72365"/>
                              </a:lnTo>
                              <a:lnTo>
                                <a:pt x="1536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14" name="Shape 61"/>
                      <wps:cNvSpPr/>
                      <wps:spPr>
                        <a:xfrm>
                          <a:off x="5774351" y="263169"/>
                          <a:ext cx="11874" cy="124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874" h="12433">
                              <a:moveTo>
                                <a:pt x="2654" y="0"/>
                              </a:moveTo>
                              <a:lnTo>
                                <a:pt x="11874" y="0"/>
                              </a:lnTo>
                              <a:lnTo>
                                <a:pt x="9220" y="12433"/>
                              </a:lnTo>
                              <a:lnTo>
                                <a:pt x="0" y="12433"/>
                              </a:lnTo>
                              <a:lnTo>
                                <a:pt x="265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15" name="Shape 62"/>
                      <wps:cNvSpPr/>
                      <wps:spPr>
                        <a:xfrm>
                          <a:off x="5790549" y="263168"/>
                          <a:ext cx="29769" cy="100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9769" h="100584">
                              <a:moveTo>
                                <a:pt x="21387" y="0"/>
                              </a:moveTo>
                              <a:lnTo>
                                <a:pt x="29769" y="0"/>
                              </a:lnTo>
                              <a:lnTo>
                                <a:pt x="8382" y="100584"/>
                              </a:lnTo>
                              <a:lnTo>
                                <a:pt x="0" y="100584"/>
                              </a:lnTo>
                              <a:lnTo>
                                <a:pt x="2138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16" name="Shape 63"/>
                      <wps:cNvSpPr/>
                      <wps:spPr>
                        <a:xfrm>
                          <a:off x="5827683" y="290912"/>
                          <a:ext cx="34883" cy="7479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83" h="74795">
                              <a:moveTo>
                                <a:pt x="34883" y="0"/>
                              </a:moveTo>
                              <a:lnTo>
                                <a:pt x="34883" y="7564"/>
                              </a:lnTo>
                              <a:lnTo>
                                <a:pt x="29921" y="8641"/>
                              </a:lnTo>
                              <a:cubicBezTo>
                                <a:pt x="26378" y="10368"/>
                                <a:pt x="23266" y="12730"/>
                                <a:pt x="20562" y="15702"/>
                              </a:cubicBezTo>
                              <a:cubicBezTo>
                                <a:pt x="17856" y="18686"/>
                                <a:pt x="15621" y="22154"/>
                                <a:pt x="13869" y="26103"/>
                              </a:cubicBezTo>
                              <a:cubicBezTo>
                                <a:pt x="12090" y="30066"/>
                                <a:pt x="10821" y="34333"/>
                                <a:pt x="10084" y="38892"/>
                              </a:cubicBezTo>
                              <a:cubicBezTo>
                                <a:pt x="9144" y="43464"/>
                                <a:pt x="8941" y="47490"/>
                                <a:pt x="9461" y="50970"/>
                              </a:cubicBezTo>
                              <a:cubicBezTo>
                                <a:pt x="9970" y="54475"/>
                                <a:pt x="11062" y="57434"/>
                                <a:pt x="12738" y="59847"/>
                              </a:cubicBezTo>
                              <a:cubicBezTo>
                                <a:pt x="14427" y="62273"/>
                                <a:pt x="16624" y="64114"/>
                                <a:pt x="19367" y="65372"/>
                              </a:cubicBezTo>
                              <a:cubicBezTo>
                                <a:pt x="22123" y="66629"/>
                                <a:pt x="25260" y="67251"/>
                                <a:pt x="28804" y="67251"/>
                              </a:cubicBezTo>
                              <a:lnTo>
                                <a:pt x="34883" y="65936"/>
                              </a:lnTo>
                              <a:lnTo>
                                <a:pt x="34883" y="73302"/>
                              </a:lnTo>
                              <a:lnTo>
                                <a:pt x="33477" y="73817"/>
                              </a:lnTo>
                              <a:cubicBezTo>
                                <a:pt x="30924" y="74478"/>
                                <a:pt x="28473" y="74795"/>
                                <a:pt x="26149" y="74795"/>
                              </a:cubicBezTo>
                              <a:cubicBezTo>
                                <a:pt x="20282" y="74795"/>
                                <a:pt x="15494" y="73817"/>
                                <a:pt x="11773" y="71861"/>
                              </a:cubicBezTo>
                              <a:cubicBezTo>
                                <a:pt x="8039" y="69906"/>
                                <a:pt x="5245" y="67226"/>
                                <a:pt x="3378" y="63835"/>
                              </a:cubicBezTo>
                              <a:cubicBezTo>
                                <a:pt x="1512" y="60431"/>
                                <a:pt x="470" y="56405"/>
                                <a:pt x="229" y="51745"/>
                              </a:cubicBezTo>
                              <a:cubicBezTo>
                                <a:pt x="0" y="47084"/>
                                <a:pt x="445" y="42105"/>
                                <a:pt x="1562" y="36797"/>
                              </a:cubicBezTo>
                              <a:cubicBezTo>
                                <a:pt x="2680" y="31767"/>
                                <a:pt x="4369" y="26929"/>
                                <a:pt x="6591" y="22268"/>
                              </a:cubicBezTo>
                              <a:cubicBezTo>
                                <a:pt x="8827" y="17607"/>
                                <a:pt x="11646" y="13543"/>
                                <a:pt x="15037" y="10050"/>
                              </a:cubicBezTo>
                              <a:cubicBezTo>
                                <a:pt x="18440" y="6545"/>
                                <a:pt x="22390" y="3764"/>
                                <a:pt x="26924" y="1668"/>
                              </a:cubicBezTo>
                              <a:lnTo>
                                <a:pt x="3488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17" name="Shape 64"/>
                      <wps:cNvSpPr/>
                      <wps:spPr>
                        <a:xfrm>
                          <a:off x="5862566" y="263167"/>
                          <a:ext cx="46867" cy="10104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6867" h="101047">
                              <a:moveTo>
                                <a:pt x="38485" y="0"/>
                              </a:moveTo>
                              <a:lnTo>
                                <a:pt x="46867" y="0"/>
                              </a:lnTo>
                              <a:lnTo>
                                <a:pt x="25493" y="100584"/>
                              </a:lnTo>
                              <a:lnTo>
                                <a:pt x="17124" y="100584"/>
                              </a:lnTo>
                              <a:lnTo>
                                <a:pt x="19765" y="87871"/>
                              </a:lnTo>
                              <a:lnTo>
                                <a:pt x="19486" y="87871"/>
                              </a:lnTo>
                              <a:cubicBezTo>
                                <a:pt x="17810" y="90297"/>
                                <a:pt x="15803" y="92418"/>
                                <a:pt x="13479" y="94234"/>
                              </a:cubicBezTo>
                              <a:cubicBezTo>
                                <a:pt x="11155" y="96050"/>
                                <a:pt x="8729" y="97561"/>
                                <a:pt x="6214" y="98768"/>
                              </a:cubicBezTo>
                              <a:lnTo>
                                <a:pt x="0" y="101047"/>
                              </a:lnTo>
                              <a:lnTo>
                                <a:pt x="0" y="93680"/>
                              </a:lnTo>
                              <a:lnTo>
                                <a:pt x="4894" y="92621"/>
                              </a:lnTo>
                              <a:cubicBezTo>
                                <a:pt x="8285" y="91046"/>
                                <a:pt x="11307" y="88875"/>
                                <a:pt x="13962" y="86119"/>
                              </a:cubicBezTo>
                              <a:cubicBezTo>
                                <a:pt x="16616" y="83388"/>
                                <a:pt x="18851" y="80124"/>
                                <a:pt x="20680" y="76340"/>
                              </a:cubicBezTo>
                              <a:cubicBezTo>
                                <a:pt x="22483" y="72581"/>
                                <a:pt x="23868" y="68504"/>
                                <a:pt x="24795" y="64122"/>
                              </a:cubicBezTo>
                              <a:cubicBezTo>
                                <a:pt x="25633" y="60020"/>
                                <a:pt x="25887" y="56147"/>
                                <a:pt x="25569" y="52464"/>
                              </a:cubicBezTo>
                              <a:cubicBezTo>
                                <a:pt x="25239" y="48781"/>
                                <a:pt x="24325" y="45568"/>
                                <a:pt x="22839" y="42824"/>
                              </a:cubicBezTo>
                              <a:cubicBezTo>
                                <a:pt x="21353" y="40068"/>
                                <a:pt x="19270" y="37884"/>
                                <a:pt x="16616" y="36258"/>
                              </a:cubicBezTo>
                              <a:cubicBezTo>
                                <a:pt x="13962" y="34620"/>
                                <a:pt x="10736" y="33807"/>
                                <a:pt x="6913" y="33807"/>
                              </a:cubicBezTo>
                              <a:lnTo>
                                <a:pt x="0" y="35308"/>
                              </a:lnTo>
                              <a:lnTo>
                                <a:pt x="0" y="27745"/>
                              </a:lnTo>
                              <a:lnTo>
                                <a:pt x="7065" y="26264"/>
                              </a:lnTo>
                              <a:cubicBezTo>
                                <a:pt x="12171" y="26264"/>
                                <a:pt x="16857" y="27407"/>
                                <a:pt x="21099" y="29693"/>
                              </a:cubicBezTo>
                              <a:cubicBezTo>
                                <a:pt x="25328" y="31966"/>
                                <a:pt x="28287" y="35344"/>
                                <a:pt x="29964" y="39815"/>
                              </a:cubicBezTo>
                              <a:lnTo>
                                <a:pt x="3848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18" name="Shape 65"/>
                      <wps:cNvSpPr/>
                      <wps:spPr>
                        <a:xfrm>
                          <a:off x="5916841" y="351459"/>
                          <a:ext cx="12852" cy="1229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852" h="12294">
                              <a:moveTo>
                                <a:pt x="2654" y="0"/>
                              </a:moveTo>
                              <a:lnTo>
                                <a:pt x="12852" y="0"/>
                              </a:lnTo>
                              <a:lnTo>
                                <a:pt x="10198" y="12294"/>
                              </a:lnTo>
                              <a:lnTo>
                                <a:pt x="0" y="12294"/>
                              </a:lnTo>
                              <a:lnTo>
                                <a:pt x="265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19" name="Shape 66"/>
                      <wps:cNvSpPr/>
                      <wps:spPr>
                        <a:xfrm>
                          <a:off x="6009026" y="263169"/>
                          <a:ext cx="74892" cy="100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4892" h="100584">
                              <a:moveTo>
                                <a:pt x="1689" y="0"/>
                              </a:moveTo>
                              <a:lnTo>
                                <a:pt x="74892" y="0"/>
                              </a:lnTo>
                              <a:lnTo>
                                <a:pt x="73215" y="8103"/>
                              </a:lnTo>
                              <a:lnTo>
                                <a:pt x="41364" y="8103"/>
                              </a:lnTo>
                              <a:lnTo>
                                <a:pt x="21653" y="100584"/>
                              </a:lnTo>
                              <a:lnTo>
                                <a:pt x="12154" y="100584"/>
                              </a:lnTo>
                              <a:lnTo>
                                <a:pt x="31864" y="8103"/>
                              </a:lnTo>
                              <a:lnTo>
                                <a:pt x="0" y="8103"/>
                              </a:lnTo>
                              <a:lnTo>
                                <a:pt x="168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20" name="Shape 67"/>
                      <wps:cNvSpPr/>
                      <wps:spPr>
                        <a:xfrm>
                          <a:off x="6078333" y="263168"/>
                          <a:ext cx="69037" cy="100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037" h="100584">
                              <a:moveTo>
                                <a:pt x="21374" y="0"/>
                              </a:moveTo>
                              <a:lnTo>
                                <a:pt x="29756" y="0"/>
                              </a:lnTo>
                              <a:lnTo>
                                <a:pt x="21653" y="38278"/>
                              </a:lnTo>
                              <a:cubicBezTo>
                                <a:pt x="25743" y="34735"/>
                                <a:pt x="29832" y="31852"/>
                                <a:pt x="33884" y="29616"/>
                              </a:cubicBezTo>
                              <a:cubicBezTo>
                                <a:pt x="37922" y="27381"/>
                                <a:pt x="42469" y="26264"/>
                                <a:pt x="47498" y="26264"/>
                              </a:cubicBezTo>
                              <a:cubicBezTo>
                                <a:pt x="51969" y="26264"/>
                                <a:pt x="55943" y="27026"/>
                                <a:pt x="59449" y="28575"/>
                              </a:cubicBezTo>
                              <a:cubicBezTo>
                                <a:pt x="62928" y="30112"/>
                                <a:pt x="65570" y="32791"/>
                                <a:pt x="67335" y="36601"/>
                              </a:cubicBezTo>
                              <a:cubicBezTo>
                                <a:pt x="68542" y="39205"/>
                                <a:pt x="69037" y="41885"/>
                                <a:pt x="68809" y="44640"/>
                              </a:cubicBezTo>
                              <a:cubicBezTo>
                                <a:pt x="68567" y="47384"/>
                                <a:pt x="68123" y="50254"/>
                                <a:pt x="67475" y="53226"/>
                              </a:cubicBezTo>
                              <a:lnTo>
                                <a:pt x="57417" y="100584"/>
                              </a:lnTo>
                              <a:lnTo>
                                <a:pt x="49035" y="100584"/>
                              </a:lnTo>
                              <a:lnTo>
                                <a:pt x="59093" y="53365"/>
                              </a:lnTo>
                              <a:cubicBezTo>
                                <a:pt x="60490" y="46850"/>
                                <a:pt x="60084" y="41961"/>
                                <a:pt x="57912" y="38697"/>
                              </a:cubicBezTo>
                              <a:cubicBezTo>
                                <a:pt x="55715" y="35446"/>
                                <a:pt x="51270" y="33807"/>
                                <a:pt x="44564" y="33807"/>
                              </a:cubicBezTo>
                              <a:cubicBezTo>
                                <a:pt x="41961" y="33807"/>
                                <a:pt x="39484" y="34201"/>
                                <a:pt x="37160" y="34988"/>
                              </a:cubicBezTo>
                              <a:cubicBezTo>
                                <a:pt x="34823" y="35789"/>
                                <a:pt x="32664" y="36830"/>
                                <a:pt x="30658" y="38138"/>
                              </a:cubicBezTo>
                              <a:cubicBezTo>
                                <a:pt x="28664" y="39446"/>
                                <a:pt x="26860" y="40932"/>
                                <a:pt x="25286" y="42608"/>
                              </a:cubicBezTo>
                              <a:cubicBezTo>
                                <a:pt x="23698" y="44285"/>
                                <a:pt x="22403" y="46063"/>
                                <a:pt x="21374" y="47917"/>
                              </a:cubicBezTo>
                              <a:cubicBezTo>
                                <a:pt x="20066" y="50254"/>
                                <a:pt x="19088" y="52476"/>
                                <a:pt x="18440" y="54623"/>
                              </a:cubicBezTo>
                              <a:cubicBezTo>
                                <a:pt x="17780" y="56769"/>
                                <a:pt x="17183" y="59093"/>
                                <a:pt x="16624" y="61608"/>
                              </a:cubicBezTo>
                              <a:lnTo>
                                <a:pt x="8382" y="100584"/>
                              </a:lnTo>
                              <a:lnTo>
                                <a:pt x="0" y="100584"/>
                              </a:lnTo>
                              <a:lnTo>
                                <a:pt x="2137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21" name="Shape 68"/>
                      <wps:cNvSpPr/>
                      <wps:spPr>
                        <a:xfrm>
                          <a:off x="6159781" y="289432"/>
                          <a:ext cx="48057" cy="743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8057" h="74320">
                              <a:moveTo>
                                <a:pt x="48057" y="0"/>
                              </a:moveTo>
                              <a:lnTo>
                                <a:pt x="46101" y="9081"/>
                              </a:lnTo>
                              <a:cubicBezTo>
                                <a:pt x="41440" y="8992"/>
                                <a:pt x="37414" y="9741"/>
                                <a:pt x="34024" y="11316"/>
                              </a:cubicBezTo>
                              <a:cubicBezTo>
                                <a:pt x="30607" y="12903"/>
                                <a:pt x="27724" y="15050"/>
                                <a:pt x="25349" y="17742"/>
                              </a:cubicBezTo>
                              <a:cubicBezTo>
                                <a:pt x="22974" y="20447"/>
                                <a:pt x="21018" y="23635"/>
                                <a:pt x="19482" y="27305"/>
                              </a:cubicBezTo>
                              <a:cubicBezTo>
                                <a:pt x="17945" y="30988"/>
                                <a:pt x="16751" y="34836"/>
                                <a:pt x="15926" y="38837"/>
                              </a:cubicBezTo>
                              <a:lnTo>
                                <a:pt x="8382" y="74320"/>
                              </a:lnTo>
                              <a:lnTo>
                                <a:pt x="0" y="74320"/>
                              </a:lnTo>
                              <a:lnTo>
                                <a:pt x="15367" y="1956"/>
                              </a:lnTo>
                              <a:lnTo>
                                <a:pt x="23749" y="1956"/>
                              </a:lnTo>
                              <a:lnTo>
                                <a:pt x="20815" y="15507"/>
                              </a:lnTo>
                              <a:lnTo>
                                <a:pt x="21095" y="15507"/>
                              </a:lnTo>
                              <a:cubicBezTo>
                                <a:pt x="24625" y="9741"/>
                                <a:pt x="28499" y="5702"/>
                                <a:pt x="32690" y="3416"/>
                              </a:cubicBezTo>
                              <a:cubicBezTo>
                                <a:pt x="36868" y="1143"/>
                                <a:pt x="41986" y="0"/>
                                <a:pt x="48057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22" name="Shape 69"/>
                      <wps:cNvSpPr/>
                      <wps:spPr>
                        <a:xfrm>
                          <a:off x="6210622" y="291389"/>
                          <a:ext cx="23749" cy="723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749" h="72365">
                              <a:moveTo>
                                <a:pt x="15367" y="0"/>
                              </a:moveTo>
                              <a:lnTo>
                                <a:pt x="23749" y="0"/>
                              </a:lnTo>
                              <a:lnTo>
                                <a:pt x="8382" y="72365"/>
                              </a:lnTo>
                              <a:lnTo>
                                <a:pt x="0" y="72365"/>
                              </a:lnTo>
                              <a:lnTo>
                                <a:pt x="1536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23" name="Shape 70"/>
                      <wps:cNvSpPr/>
                      <wps:spPr>
                        <a:xfrm>
                          <a:off x="6228922" y="263169"/>
                          <a:ext cx="11874" cy="124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874" h="12433">
                              <a:moveTo>
                                <a:pt x="2654" y="0"/>
                              </a:moveTo>
                              <a:lnTo>
                                <a:pt x="11874" y="0"/>
                              </a:lnTo>
                              <a:lnTo>
                                <a:pt x="9220" y="12433"/>
                              </a:lnTo>
                              <a:lnTo>
                                <a:pt x="0" y="12433"/>
                              </a:lnTo>
                              <a:lnTo>
                                <a:pt x="265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24" name="Shape 71"/>
                      <wps:cNvSpPr/>
                      <wps:spPr>
                        <a:xfrm>
                          <a:off x="6251556" y="291384"/>
                          <a:ext cx="65100" cy="723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5100" h="72365">
                              <a:moveTo>
                                <a:pt x="0" y="0"/>
                              </a:moveTo>
                              <a:lnTo>
                                <a:pt x="9080" y="0"/>
                              </a:lnTo>
                              <a:lnTo>
                                <a:pt x="19406" y="62027"/>
                              </a:lnTo>
                              <a:lnTo>
                                <a:pt x="56007" y="0"/>
                              </a:lnTo>
                              <a:lnTo>
                                <a:pt x="65100" y="0"/>
                              </a:lnTo>
                              <a:lnTo>
                                <a:pt x="21641" y="72365"/>
                              </a:lnTo>
                              <a:lnTo>
                                <a:pt x="12293" y="723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25" name="Shape 72"/>
                      <wps:cNvSpPr/>
                      <wps:spPr>
                        <a:xfrm>
                          <a:off x="6319581" y="290929"/>
                          <a:ext cx="35598" cy="7477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98" h="74778">
                              <a:moveTo>
                                <a:pt x="35598" y="0"/>
                              </a:moveTo>
                              <a:lnTo>
                                <a:pt x="35598" y="7221"/>
                              </a:lnTo>
                              <a:lnTo>
                                <a:pt x="31090" y="8141"/>
                              </a:lnTo>
                              <a:cubicBezTo>
                                <a:pt x="27965" y="9538"/>
                                <a:pt x="25159" y="11405"/>
                                <a:pt x="22631" y="13729"/>
                              </a:cubicBezTo>
                              <a:cubicBezTo>
                                <a:pt x="20129" y="16053"/>
                                <a:pt x="17932" y="18758"/>
                                <a:pt x="16078" y="21831"/>
                              </a:cubicBezTo>
                              <a:cubicBezTo>
                                <a:pt x="14211" y="24905"/>
                                <a:pt x="12725" y="28169"/>
                                <a:pt x="11595" y="31610"/>
                              </a:cubicBezTo>
                              <a:lnTo>
                                <a:pt x="35598" y="31610"/>
                              </a:lnTo>
                              <a:lnTo>
                                <a:pt x="35598" y="38595"/>
                              </a:lnTo>
                              <a:lnTo>
                                <a:pt x="10071" y="38595"/>
                              </a:lnTo>
                              <a:cubicBezTo>
                                <a:pt x="9233" y="42507"/>
                                <a:pt x="8941" y="46203"/>
                                <a:pt x="9233" y="49708"/>
                              </a:cubicBezTo>
                              <a:cubicBezTo>
                                <a:pt x="9499" y="53200"/>
                                <a:pt x="10401" y="56223"/>
                                <a:pt x="11887" y="58788"/>
                              </a:cubicBezTo>
                              <a:cubicBezTo>
                                <a:pt x="13373" y="61341"/>
                                <a:pt x="15494" y="63386"/>
                                <a:pt x="18237" y="64935"/>
                              </a:cubicBezTo>
                              <a:cubicBezTo>
                                <a:pt x="20993" y="66472"/>
                                <a:pt x="24359" y="67234"/>
                                <a:pt x="28372" y="67234"/>
                              </a:cubicBezTo>
                              <a:lnTo>
                                <a:pt x="35598" y="65149"/>
                              </a:lnTo>
                              <a:lnTo>
                                <a:pt x="35598" y="73476"/>
                              </a:lnTo>
                              <a:lnTo>
                                <a:pt x="26695" y="74778"/>
                              </a:lnTo>
                              <a:cubicBezTo>
                                <a:pt x="20917" y="74778"/>
                                <a:pt x="16142" y="73800"/>
                                <a:pt x="12370" y="71844"/>
                              </a:cubicBezTo>
                              <a:cubicBezTo>
                                <a:pt x="8598" y="69888"/>
                                <a:pt x="5702" y="67208"/>
                                <a:pt x="3708" y="63818"/>
                              </a:cubicBezTo>
                              <a:cubicBezTo>
                                <a:pt x="1702" y="60414"/>
                                <a:pt x="571" y="56413"/>
                                <a:pt x="292" y="51803"/>
                              </a:cubicBezTo>
                              <a:cubicBezTo>
                                <a:pt x="0" y="47193"/>
                                <a:pt x="419" y="42228"/>
                                <a:pt x="1537" y="36919"/>
                              </a:cubicBezTo>
                              <a:cubicBezTo>
                                <a:pt x="2667" y="31610"/>
                                <a:pt x="4483" y="26632"/>
                                <a:pt x="6998" y="21971"/>
                              </a:cubicBezTo>
                              <a:cubicBezTo>
                                <a:pt x="9499" y="17323"/>
                                <a:pt x="12547" y="13246"/>
                                <a:pt x="16142" y="9754"/>
                              </a:cubicBezTo>
                              <a:cubicBezTo>
                                <a:pt x="19723" y="6248"/>
                                <a:pt x="23774" y="3518"/>
                                <a:pt x="28296" y="1499"/>
                              </a:cubicBezTo>
                              <a:lnTo>
                                <a:pt x="3559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26" name="Shape 73"/>
                      <wps:cNvSpPr/>
                      <wps:spPr>
                        <a:xfrm>
                          <a:off x="6355179" y="341539"/>
                          <a:ext cx="27559" cy="228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559" h="22866">
                              <a:moveTo>
                                <a:pt x="18199" y="0"/>
                              </a:moveTo>
                              <a:lnTo>
                                <a:pt x="27559" y="0"/>
                              </a:lnTo>
                              <a:cubicBezTo>
                                <a:pt x="25781" y="3454"/>
                                <a:pt x="23761" y="6642"/>
                                <a:pt x="21475" y="9576"/>
                              </a:cubicBezTo>
                              <a:cubicBezTo>
                                <a:pt x="19202" y="12497"/>
                                <a:pt x="16573" y="15075"/>
                                <a:pt x="13576" y="17247"/>
                              </a:cubicBezTo>
                              <a:cubicBezTo>
                                <a:pt x="10604" y="19444"/>
                                <a:pt x="7251" y="21145"/>
                                <a:pt x="3518" y="22352"/>
                              </a:cubicBezTo>
                              <a:lnTo>
                                <a:pt x="0" y="22866"/>
                              </a:lnTo>
                              <a:lnTo>
                                <a:pt x="0" y="14539"/>
                              </a:lnTo>
                              <a:lnTo>
                                <a:pt x="7785" y="12294"/>
                              </a:lnTo>
                              <a:cubicBezTo>
                                <a:pt x="12306" y="9411"/>
                                <a:pt x="15773" y="5309"/>
                                <a:pt x="18199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27" name="Shape 74"/>
                      <wps:cNvSpPr/>
                      <wps:spPr>
                        <a:xfrm>
                          <a:off x="6355179" y="289430"/>
                          <a:ext cx="33515" cy="4009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515" h="40094">
                              <a:moveTo>
                                <a:pt x="7302" y="0"/>
                              </a:moveTo>
                              <a:cubicBezTo>
                                <a:pt x="17259" y="0"/>
                                <a:pt x="24371" y="3429"/>
                                <a:pt x="28600" y="10274"/>
                              </a:cubicBezTo>
                              <a:cubicBezTo>
                                <a:pt x="32842" y="17120"/>
                                <a:pt x="33515" y="27051"/>
                                <a:pt x="30632" y="40094"/>
                              </a:cubicBezTo>
                              <a:lnTo>
                                <a:pt x="0" y="40094"/>
                              </a:lnTo>
                              <a:lnTo>
                                <a:pt x="0" y="33109"/>
                              </a:lnTo>
                              <a:lnTo>
                                <a:pt x="23228" y="33109"/>
                              </a:lnTo>
                              <a:cubicBezTo>
                                <a:pt x="23977" y="29578"/>
                                <a:pt x="24181" y="26238"/>
                                <a:pt x="23850" y="23114"/>
                              </a:cubicBezTo>
                              <a:cubicBezTo>
                                <a:pt x="23520" y="20003"/>
                                <a:pt x="22669" y="17297"/>
                                <a:pt x="21272" y="15024"/>
                              </a:cubicBezTo>
                              <a:cubicBezTo>
                                <a:pt x="19862" y="12738"/>
                                <a:pt x="17869" y="10922"/>
                                <a:pt x="15265" y="9563"/>
                              </a:cubicBezTo>
                              <a:cubicBezTo>
                                <a:pt x="12649" y="8230"/>
                                <a:pt x="9487" y="7544"/>
                                <a:pt x="5766" y="7544"/>
                              </a:cubicBezTo>
                              <a:lnTo>
                                <a:pt x="0" y="8720"/>
                              </a:lnTo>
                              <a:lnTo>
                                <a:pt x="0" y="1499"/>
                              </a:lnTo>
                              <a:lnTo>
                                <a:pt x="730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28" name="Shape 75"/>
                      <wps:cNvSpPr/>
                      <wps:spPr>
                        <a:xfrm>
                          <a:off x="6402431" y="351459"/>
                          <a:ext cx="12853" cy="1229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853" h="12294">
                              <a:moveTo>
                                <a:pt x="2654" y="0"/>
                              </a:moveTo>
                              <a:lnTo>
                                <a:pt x="12853" y="0"/>
                              </a:lnTo>
                              <a:lnTo>
                                <a:pt x="10198" y="12294"/>
                              </a:lnTo>
                              <a:lnTo>
                                <a:pt x="0" y="12294"/>
                              </a:lnTo>
                              <a:lnTo>
                                <a:pt x="265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29" name="Shape 76"/>
                      <wps:cNvSpPr/>
                      <wps:spPr>
                        <a:xfrm>
                          <a:off x="6488464" y="260513"/>
                          <a:ext cx="95441" cy="1058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441" h="105893">
                              <a:moveTo>
                                <a:pt x="60096" y="0"/>
                              </a:moveTo>
                              <a:cubicBezTo>
                                <a:pt x="65392" y="0"/>
                                <a:pt x="70218" y="648"/>
                                <a:pt x="74549" y="1956"/>
                              </a:cubicBezTo>
                              <a:cubicBezTo>
                                <a:pt x="78880" y="3264"/>
                                <a:pt x="82614" y="5245"/>
                                <a:pt x="85725" y="7899"/>
                              </a:cubicBezTo>
                              <a:cubicBezTo>
                                <a:pt x="88849" y="10554"/>
                                <a:pt x="91249" y="13856"/>
                                <a:pt x="92913" y="17818"/>
                              </a:cubicBezTo>
                              <a:cubicBezTo>
                                <a:pt x="94602" y="21781"/>
                                <a:pt x="95441" y="26454"/>
                                <a:pt x="95441" y="31852"/>
                              </a:cubicBezTo>
                              <a:lnTo>
                                <a:pt x="85661" y="31852"/>
                              </a:lnTo>
                              <a:cubicBezTo>
                                <a:pt x="85661" y="28131"/>
                                <a:pt x="84963" y="24778"/>
                                <a:pt x="83566" y="21793"/>
                              </a:cubicBezTo>
                              <a:cubicBezTo>
                                <a:pt x="82169" y="18821"/>
                                <a:pt x="80276" y="16319"/>
                                <a:pt x="77915" y="14326"/>
                              </a:cubicBezTo>
                              <a:cubicBezTo>
                                <a:pt x="75526" y="12319"/>
                                <a:pt x="72745" y="10782"/>
                                <a:pt x="69532" y="9715"/>
                              </a:cubicBezTo>
                              <a:cubicBezTo>
                                <a:pt x="66319" y="8636"/>
                                <a:pt x="62840" y="8103"/>
                                <a:pt x="59118" y="8103"/>
                              </a:cubicBezTo>
                              <a:cubicBezTo>
                                <a:pt x="52501" y="8103"/>
                                <a:pt x="46571" y="9271"/>
                                <a:pt x="41301" y="11595"/>
                              </a:cubicBezTo>
                              <a:cubicBezTo>
                                <a:pt x="36043" y="13919"/>
                                <a:pt x="31432" y="17208"/>
                                <a:pt x="27470" y="21450"/>
                              </a:cubicBezTo>
                              <a:cubicBezTo>
                                <a:pt x="23520" y="25679"/>
                                <a:pt x="20193" y="30759"/>
                                <a:pt x="17488" y="36665"/>
                              </a:cubicBezTo>
                              <a:cubicBezTo>
                                <a:pt x="14783" y="42583"/>
                                <a:pt x="12687" y="49085"/>
                                <a:pt x="11202" y="56159"/>
                              </a:cubicBezTo>
                              <a:cubicBezTo>
                                <a:pt x="9982" y="61747"/>
                                <a:pt x="9665" y="67056"/>
                                <a:pt x="10223" y="72085"/>
                              </a:cubicBezTo>
                              <a:cubicBezTo>
                                <a:pt x="10782" y="77114"/>
                                <a:pt x="12217" y="81547"/>
                                <a:pt x="14554" y="85357"/>
                              </a:cubicBezTo>
                              <a:cubicBezTo>
                                <a:pt x="16878" y="89179"/>
                                <a:pt x="20041" y="92202"/>
                                <a:pt x="24054" y="94437"/>
                              </a:cubicBezTo>
                              <a:cubicBezTo>
                                <a:pt x="28054" y="96672"/>
                                <a:pt x="32944" y="97790"/>
                                <a:pt x="38722" y="97790"/>
                              </a:cubicBezTo>
                              <a:cubicBezTo>
                                <a:pt x="41427" y="97790"/>
                                <a:pt x="44285" y="97485"/>
                                <a:pt x="47320" y="96888"/>
                              </a:cubicBezTo>
                              <a:cubicBezTo>
                                <a:pt x="50343" y="96279"/>
                                <a:pt x="53340" y="95275"/>
                                <a:pt x="56324" y="93878"/>
                              </a:cubicBezTo>
                              <a:cubicBezTo>
                                <a:pt x="59296" y="92481"/>
                                <a:pt x="62217" y="90665"/>
                                <a:pt x="65050" y="88430"/>
                              </a:cubicBezTo>
                              <a:cubicBezTo>
                                <a:pt x="67894" y="86195"/>
                                <a:pt x="70485" y="83452"/>
                                <a:pt x="72796" y="80188"/>
                              </a:cubicBezTo>
                              <a:cubicBezTo>
                                <a:pt x="75133" y="77025"/>
                                <a:pt x="76950" y="73711"/>
                                <a:pt x="78257" y="70269"/>
                              </a:cubicBezTo>
                              <a:cubicBezTo>
                                <a:pt x="79566" y="66827"/>
                                <a:pt x="80683" y="63195"/>
                                <a:pt x="81610" y="59372"/>
                              </a:cubicBezTo>
                              <a:lnTo>
                                <a:pt x="47663" y="59372"/>
                              </a:lnTo>
                              <a:lnTo>
                                <a:pt x="49340" y="51270"/>
                              </a:lnTo>
                              <a:lnTo>
                                <a:pt x="92367" y="51270"/>
                              </a:lnTo>
                              <a:lnTo>
                                <a:pt x="81318" y="103238"/>
                              </a:lnTo>
                              <a:lnTo>
                                <a:pt x="73228" y="103238"/>
                              </a:lnTo>
                              <a:lnTo>
                                <a:pt x="76860" y="86055"/>
                              </a:lnTo>
                              <a:cubicBezTo>
                                <a:pt x="72110" y="92113"/>
                                <a:pt x="66434" y="96939"/>
                                <a:pt x="59817" y="100520"/>
                              </a:cubicBezTo>
                              <a:cubicBezTo>
                                <a:pt x="53213" y="104102"/>
                                <a:pt x="44958" y="105893"/>
                                <a:pt x="35090" y="105893"/>
                              </a:cubicBezTo>
                              <a:cubicBezTo>
                                <a:pt x="28753" y="105893"/>
                                <a:pt x="23114" y="104775"/>
                                <a:pt x="18186" y="102540"/>
                              </a:cubicBezTo>
                              <a:cubicBezTo>
                                <a:pt x="13246" y="100305"/>
                                <a:pt x="9309" y="96977"/>
                                <a:pt x="6376" y="92558"/>
                              </a:cubicBezTo>
                              <a:cubicBezTo>
                                <a:pt x="3454" y="88125"/>
                                <a:pt x="1574" y="82563"/>
                                <a:pt x="800" y="75857"/>
                              </a:cubicBezTo>
                              <a:cubicBezTo>
                                <a:pt x="0" y="69152"/>
                                <a:pt x="533" y="61328"/>
                                <a:pt x="2400" y="52388"/>
                              </a:cubicBezTo>
                              <a:cubicBezTo>
                                <a:pt x="3987" y="45034"/>
                                <a:pt x="6376" y="38163"/>
                                <a:pt x="9589" y="31788"/>
                              </a:cubicBezTo>
                              <a:cubicBezTo>
                                <a:pt x="12802" y="25400"/>
                                <a:pt x="16828" y="19863"/>
                                <a:pt x="21679" y="15164"/>
                              </a:cubicBezTo>
                              <a:cubicBezTo>
                                <a:pt x="26518" y="10452"/>
                                <a:pt x="32156" y="6756"/>
                                <a:pt x="38582" y="4051"/>
                              </a:cubicBezTo>
                              <a:cubicBezTo>
                                <a:pt x="45009" y="1359"/>
                                <a:pt x="52171" y="0"/>
                                <a:pt x="6009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30" name="Shape 77"/>
                      <wps:cNvSpPr/>
                      <wps:spPr>
                        <a:xfrm>
                          <a:off x="6595215" y="289432"/>
                          <a:ext cx="48057" cy="743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8057" h="74320">
                              <a:moveTo>
                                <a:pt x="48057" y="0"/>
                              </a:moveTo>
                              <a:lnTo>
                                <a:pt x="46100" y="9081"/>
                              </a:lnTo>
                              <a:cubicBezTo>
                                <a:pt x="41440" y="8992"/>
                                <a:pt x="37414" y="9741"/>
                                <a:pt x="34023" y="11316"/>
                              </a:cubicBezTo>
                              <a:cubicBezTo>
                                <a:pt x="30607" y="12903"/>
                                <a:pt x="27724" y="15050"/>
                                <a:pt x="25349" y="17742"/>
                              </a:cubicBezTo>
                              <a:cubicBezTo>
                                <a:pt x="22974" y="20447"/>
                                <a:pt x="21018" y="23635"/>
                                <a:pt x="19482" y="27305"/>
                              </a:cubicBezTo>
                              <a:cubicBezTo>
                                <a:pt x="17945" y="30988"/>
                                <a:pt x="16751" y="34836"/>
                                <a:pt x="15925" y="38837"/>
                              </a:cubicBezTo>
                              <a:lnTo>
                                <a:pt x="8382" y="74320"/>
                              </a:lnTo>
                              <a:lnTo>
                                <a:pt x="0" y="74320"/>
                              </a:lnTo>
                              <a:lnTo>
                                <a:pt x="15367" y="1956"/>
                              </a:lnTo>
                              <a:lnTo>
                                <a:pt x="23749" y="1956"/>
                              </a:lnTo>
                              <a:lnTo>
                                <a:pt x="20815" y="15507"/>
                              </a:lnTo>
                              <a:lnTo>
                                <a:pt x="21094" y="15507"/>
                              </a:lnTo>
                              <a:cubicBezTo>
                                <a:pt x="24625" y="9741"/>
                                <a:pt x="28498" y="5702"/>
                                <a:pt x="32689" y="3416"/>
                              </a:cubicBezTo>
                              <a:cubicBezTo>
                                <a:pt x="36868" y="1143"/>
                                <a:pt x="41986" y="0"/>
                                <a:pt x="48057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31" name="Shape 78"/>
                      <wps:cNvSpPr/>
                      <wps:spPr>
                        <a:xfrm>
                          <a:off x="6646164" y="291012"/>
                          <a:ext cx="35135" cy="7469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135" h="74694">
                              <a:moveTo>
                                <a:pt x="35135" y="0"/>
                              </a:moveTo>
                              <a:lnTo>
                                <a:pt x="35135" y="7390"/>
                              </a:lnTo>
                              <a:lnTo>
                                <a:pt x="29870" y="8540"/>
                              </a:lnTo>
                              <a:cubicBezTo>
                                <a:pt x="26378" y="10267"/>
                                <a:pt x="23330" y="12553"/>
                                <a:pt x="20727" y="15385"/>
                              </a:cubicBezTo>
                              <a:cubicBezTo>
                                <a:pt x="18111" y="18243"/>
                                <a:pt x="15977" y="21494"/>
                                <a:pt x="14301" y="25177"/>
                              </a:cubicBezTo>
                              <a:cubicBezTo>
                                <a:pt x="12612" y="28860"/>
                                <a:pt x="11354" y="32645"/>
                                <a:pt x="10516" y="36556"/>
                              </a:cubicBezTo>
                              <a:cubicBezTo>
                                <a:pt x="9589" y="41027"/>
                                <a:pt x="9258" y="45154"/>
                                <a:pt x="9551" y="48926"/>
                              </a:cubicBezTo>
                              <a:cubicBezTo>
                                <a:pt x="9817" y="52698"/>
                                <a:pt x="10706" y="55924"/>
                                <a:pt x="12205" y="58629"/>
                              </a:cubicBezTo>
                              <a:cubicBezTo>
                                <a:pt x="13691" y="61334"/>
                                <a:pt x="15811" y="63429"/>
                                <a:pt x="18555" y="64915"/>
                              </a:cubicBezTo>
                              <a:cubicBezTo>
                                <a:pt x="21311" y="66414"/>
                                <a:pt x="24676" y="67150"/>
                                <a:pt x="28690" y="67150"/>
                              </a:cubicBezTo>
                              <a:lnTo>
                                <a:pt x="35135" y="65742"/>
                              </a:lnTo>
                              <a:lnTo>
                                <a:pt x="35135" y="73152"/>
                              </a:lnTo>
                              <a:lnTo>
                                <a:pt x="27013" y="74694"/>
                              </a:lnTo>
                              <a:cubicBezTo>
                                <a:pt x="22352" y="74605"/>
                                <a:pt x="18174" y="73767"/>
                                <a:pt x="14491" y="72180"/>
                              </a:cubicBezTo>
                              <a:cubicBezTo>
                                <a:pt x="10820" y="70605"/>
                                <a:pt x="7798" y="68230"/>
                                <a:pt x="5423" y="65055"/>
                              </a:cubicBezTo>
                              <a:cubicBezTo>
                                <a:pt x="3048" y="61893"/>
                                <a:pt x="1486" y="57930"/>
                                <a:pt x="736" y="53180"/>
                              </a:cubicBezTo>
                              <a:cubicBezTo>
                                <a:pt x="0" y="48431"/>
                                <a:pt x="267" y="42893"/>
                                <a:pt x="1588" y="36556"/>
                              </a:cubicBezTo>
                              <a:cubicBezTo>
                                <a:pt x="2705" y="31248"/>
                                <a:pt x="4432" y="26282"/>
                                <a:pt x="6820" y="21684"/>
                              </a:cubicBezTo>
                              <a:cubicBezTo>
                                <a:pt x="9182" y="17074"/>
                                <a:pt x="12154" y="13036"/>
                                <a:pt x="15684" y="9594"/>
                              </a:cubicBezTo>
                              <a:cubicBezTo>
                                <a:pt x="19228" y="6152"/>
                                <a:pt x="23305" y="3435"/>
                                <a:pt x="27915" y="1415"/>
                              </a:cubicBezTo>
                              <a:lnTo>
                                <a:pt x="3513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32" name="Shape 79"/>
                      <wps:cNvSpPr/>
                      <wps:spPr>
                        <a:xfrm>
                          <a:off x="6681299" y="289430"/>
                          <a:ext cx="34982" cy="7473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982" h="74734">
                              <a:moveTo>
                                <a:pt x="8071" y="0"/>
                              </a:moveTo>
                              <a:cubicBezTo>
                                <a:pt x="13747" y="0"/>
                                <a:pt x="18472" y="1003"/>
                                <a:pt x="22256" y="2997"/>
                              </a:cubicBezTo>
                              <a:cubicBezTo>
                                <a:pt x="26029" y="5017"/>
                                <a:pt x="28936" y="7709"/>
                                <a:pt x="30994" y="11113"/>
                              </a:cubicBezTo>
                              <a:cubicBezTo>
                                <a:pt x="33039" y="14503"/>
                                <a:pt x="34245" y="18542"/>
                                <a:pt x="34613" y="23190"/>
                              </a:cubicBezTo>
                              <a:cubicBezTo>
                                <a:pt x="34982" y="27851"/>
                                <a:pt x="34613" y="32830"/>
                                <a:pt x="33496" y="38138"/>
                              </a:cubicBezTo>
                              <a:cubicBezTo>
                                <a:pt x="32290" y="43917"/>
                                <a:pt x="30384" y="49136"/>
                                <a:pt x="27768" y="53785"/>
                              </a:cubicBezTo>
                              <a:cubicBezTo>
                                <a:pt x="25164" y="58445"/>
                                <a:pt x="22053" y="62446"/>
                                <a:pt x="18421" y="65799"/>
                              </a:cubicBezTo>
                              <a:cubicBezTo>
                                <a:pt x="14776" y="69152"/>
                                <a:pt x="10699" y="71742"/>
                                <a:pt x="6191" y="73558"/>
                              </a:cubicBezTo>
                              <a:lnTo>
                                <a:pt x="0" y="74734"/>
                              </a:lnTo>
                              <a:lnTo>
                                <a:pt x="0" y="67324"/>
                              </a:lnTo>
                              <a:lnTo>
                                <a:pt x="5352" y="66154"/>
                              </a:lnTo>
                              <a:cubicBezTo>
                                <a:pt x="8845" y="64427"/>
                                <a:pt x="11867" y="62128"/>
                                <a:pt x="14433" y="59233"/>
                              </a:cubicBezTo>
                              <a:cubicBezTo>
                                <a:pt x="16986" y="56350"/>
                                <a:pt x="19107" y="53086"/>
                                <a:pt x="20783" y="49454"/>
                              </a:cubicBezTo>
                              <a:cubicBezTo>
                                <a:pt x="22460" y="45822"/>
                                <a:pt x="23730" y="42050"/>
                                <a:pt x="24555" y="38138"/>
                              </a:cubicBezTo>
                              <a:cubicBezTo>
                                <a:pt x="25393" y="33858"/>
                                <a:pt x="25774" y="29858"/>
                                <a:pt x="25673" y="26124"/>
                              </a:cubicBezTo>
                              <a:cubicBezTo>
                                <a:pt x="25584" y="22403"/>
                                <a:pt x="24860" y="19164"/>
                                <a:pt x="23514" y="16421"/>
                              </a:cubicBezTo>
                              <a:cubicBezTo>
                                <a:pt x="22168" y="13665"/>
                                <a:pt x="20110" y="11506"/>
                                <a:pt x="17367" y="9919"/>
                              </a:cubicBezTo>
                              <a:cubicBezTo>
                                <a:pt x="14624" y="8331"/>
                                <a:pt x="11017" y="7544"/>
                                <a:pt x="6534" y="7544"/>
                              </a:cubicBezTo>
                              <a:lnTo>
                                <a:pt x="0" y="8971"/>
                              </a:lnTo>
                              <a:lnTo>
                                <a:pt x="0" y="1582"/>
                              </a:lnTo>
                              <a:lnTo>
                                <a:pt x="807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33" name="Shape 80"/>
                      <wps:cNvSpPr/>
                      <wps:spPr>
                        <a:xfrm>
                          <a:off x="6733375" y="291389"/>
                          <a:ext cx="96672" cy="723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672" h="72365">
                              <a:moveTo>
                                <a:pt x="0" y="0"/>
                              </a:moveTo>
                              <a:lnTo>
                                <a:pt x="8382" y="0"/>
                              </a:lnTo>
                              <a:lnTo>
                                <a:pt x="13970" y="61747"/>
                              </a:lnTo>
                              <a:lnTo>
                                <a:pt x="43866" y="0"/>
                              </a:lnTo>
                              <a:lnTo>
                                <a:pt x="53239" y="0"/>
                              </a:lnTo>
                              <a:lnTo>
                                <a:pt x="56159" y="61189"/>
                              </a:lnTo>
                              <a:lnTo>
                                <a:pt x="88164" y="0"/>
                              </a:lnTo>
                              <a:lnTo>
                                <a:pt x="96672" y="0"/>
                              </a:lnTo>
                              <a:lnTo>
                                <a:pt x="57836" y="72365"/>
                              </a:lnTo>
                              <a:lnTo>
                                <a:pt x="48895" y="72365"/>
                              </a:lnTo>
                              <a:lnTo>
                                <a:pt x="45962" y="11595"/>
                              </a:lnTo>
                              <a:lnTo>
                                <a:pt x="45682" y="11595"/>
                              </a:lnTo>
                              <a:lnTo>
                                <a:pt x="16764" y="72365"/>
                              </a:lnTo>
                              <a:lnTo>
                                <a:pt x="6706" y="723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34" name="Shape 81"/>
                      <wps:cNvSpPr/>
                      <wps:spPr>
                        <a:xfrm>
                          <a:off x="6834517" y="351459"/>
                          <a:ext cx="12853" cy="1229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853" h="12294">
                              <a:moveTo>
                                <a:pt x="2654" y="0"/>
                              </a:moveTo>
                              <a:lnTo>
                                <a:pt x="12853" y="0"/>
                              </a:lnTo>
                              <a:lnTo>
                                <a:pt x="10198" y="12294"/>
                              </a:lnTo>
                              <a:lnTo>
                                <a:pt x="0" y="12294"/>
                              </a:lnTo>
                              <a:lnTo>
                                <a:pt x="265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35CFCDB" id="Group 2" o:spid="_x0000_s1026" style="position:absolute;margin-left:-40.5pt;margin-top:37.6pt;width:558.25pt;height:44.5pt;z-index:251658240;mso-position-horizontal-relative:margin;mso-position-vertical-relative:page;mso-width-relative:margin;mso-height-relative:margin" coordsize="69704,63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">
              <o:lock v:ext="edit" aspectratio="t"/>
              <v:shape id="Shape 6" o:spid="_x0000_s1027" style="position:absolute;left:2373;top:2341;width:711;height:712;visibility:visible;mso-wrap-style:square;v-text-anchor:top" coordsize="71145,71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" path="m33083,1372c51968,,68402,14211,69774,33096,71145,51981,56947,68402,38049,69787,19177,71133,2743,56960,1372,38049,,19177,14199,2743,33083,1372xe" fillcolor="#181717" stroked="f" strokeweight="0">
                <v:stroke miterlimit="83231f" joinstyle="miter"/>
                <v:path arrowok="t" textboxrect="0,0,71145,71133"/>
              </v:shape>
              <v:shape id="Shape 7" o:spid="_x0000_s1028" style="position:absolute;left:5713;top:2341;width:712;height:712;visibility:visible;mso-wrap-style:square;v-text-anchor:top" coordsize="71158,71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" path="m38075,1372c56947,2743,71158,19177,69786,38049,68415,56960,51981,71133,33083,69787,14211,68402,,51981,1372,33096,2756,14211,19164,,38075,1372xe" fillcolor="#181717" stroked="f" strokeweight="0">
                <v:stroke miterlimit="83231f" joinstyle="miter"/>
                <v:path arrowok="t" textboxrect="0,0,71158,71133"/>
              </v:shape>
              <v:shape id="Shape 8" o:spid="_x0000_s1029" style="position:absolute;left:1231;top:1932;width:6335;height:4162;visibility:visible;mso-wrap-style:square;v-text-anchor:top" coordsize="633463,416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" path="m436786,1199c442246,,447021,676,450431,4080v6820,6820,5448,21831,-2731,31394c442024,42104,417297,65802,398145,87900v19279,18059,50292,44450,81991,46736c524281,137836,573989,124044,588277,120310v18110,-4699,38633,-2438,42672,12434c633463,142040,625589,152276,614985,159198v-10541,6870,-65215,17500,-80594,41021c518998,223726,516649,405616,502349,411699v-10453,4458,-28664,4458,-38558,-571c449923,404092,426517,205654,414706,180165v-6871,-14782,-24651,-37211,-39853,-55448c362013,179695,347612,406302,334467,411991v-8064,3480,-28130,3480,-38201,c282931,407368,269100,186592,256451,127321v-14681,17729,-31140,38773,-37681,52844c206959,205654,183553,404092,169672,411128v-9893,5029,-28105,5029,-38544,571c116802,405616,114452,223726,99085,200219,83706,176698,29032,166068,18478,159198,7887,152276,,142040,2515,132744,6566,117872,27089,115611,45187,120310v14274,3734,64008,17526,108140,14326c184214,132401,214439,107293,233820,89310,214503,66831,188862,42256,183058,35474,174866,25911,168034,16386,174854,9566v6820,-6820,24561,-8191,36842,c223977,17745,271894,64456,316128,64456v44260,,90666,-46711,102909,-54890c425183,5471,431327,2397,436786,1199xe" fillcolor="#181717" stroked="f" strokeweight="0">
                <v:stroke miterlimit="83231f" joinstyle="miter"/>
                <v:path arrowok="t" textboxrect="0,0,633463,416157"/>
              </v:shape>
              <v:shape id="Shape 9" o:spid="_x0000_s1030" style="position:absolute;left:4056;top:1651;width:686;height:686;visibility:visible;mso-wrap-style:square;v-text-anchor:top" coordsize="68593,68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" path="m34303,c53213,,68593,15342,68593,34290v,18936,-15380,34290,-34290,34290c15354,68580,,53226,,34290,,15342,15354,,34303,xe" fillcolor="#181717" stroked="f" strokeweight="0">
                <v:stroke miterlimit="83231f" joinstyle="miter"/>
                <v:path arrowok="t" textboxrect="0,0,68593,68580"/>
              </v:shape>
              <v:shape id="Shape 10" o:spid="_x0000_s1031" style="position:absolute;width:7776;height:2537;visibility:visible;mso-wrap-style:square;v-text-anchor:top" coordsize="777652,2537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" path="m310593,r22287,l352760,5033v23254,8700,401308,185890,408216,196825c777652,228299,742752,238230,716082,232134,693755,227054,474807,109973,441978,106963,409263,103966,212311,225061,190607,236681v-31890,17043,-60059,15418,-89497,152c92598,232400,34097,201528,8638,186477l,181123r,-10l5438,176888c44041,149221,245730,28283,270579,15841,285825,8189,297988,2357,310531,2r62,-2xe" fillcolor="#181717" stroked="f" strokeweight="0">
                <v:stroke miterlimit="83231f" joinstyle="miter"/>
                <v:path arrowok="t" textboxrect="0,0,777652,253724"/>
              </v:shape>
              <v:shape id="Shape 11" o:spid="_x0000_s1032" style="position:absolute;left:840;top:3716;width:1211;height:2196;visibility:visible;mso-wrap-style:square;v-text-anchor:top" coordsize="121120,2195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" path="m2350,v8534,1257,48793,18618,64731,26822c105410,46571,107391,66192,111773,98133v4661,34023,8686,97434,9347,121463c105093,212712,42291,160172,27305,147218,15684,137135,2692,129959,2718,114364,2731,108407,,14643,2350,xe" fillcolor="#181717" stroked="f" strokeweight="0">
                <v:stroke miterlimit="83231f" joinstyle="miter"/>
                <v:path arrowok="t" textboxrect="0,0,121120,219596"/>
              </v:shape>
              <v:shape id="Shape 12" o:spid="_x0000_s1033" style="position:absolute;left:18727;top:4791;width:122;height:335;visibility:visible;mso-wrap-style:square;v-text-anchor:top" coordsize="12243,33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" path="m,l12243,r,4039l4813,4039r,10820l12243,14859r,6045l10998,18898r-6185,l4813,33515,,33515,,xe" fillcolor="#181717" stroked="f" strokeweight="0">
                <v:stroke miterlimit="83231f" joinstyle="miter"/>
                <v:path arrowok="t" textboxrect="0,0,12243,33515"/>
              </v:shape>
              <v:shape id="Shape 13" o:spid="_x0000_s1034" style="position:absolute;left:18547;top:4674;width:302;height:574;visibility:visible;mso-wrap-style:square;v-text-anchor:top" coordsize="30188,574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" path="m29020,r1168,473l30188,4806,29020,4318c15481,4318,5271,14922,5271,28639v,13919,10210,24447,23749,24447l30188,52599r,4369l29020,57442c13259,57442,,45047,,28639,,12383,13259,,29020,xe" fillcolor="#181717" stroked="f" strokeweight="0">
                <v:stroke miterlimit="83231f" joinstyle="miter"/>
                <v:path arrowok="t" textboxrect="0,0,30188,57442"/>
              </v:shape>
              <v:shape id="Shape 14" o:spid="_x0000_s1035" style="position:absolute;left:18849;top:4791;width:132;height:335;visibility:visible;mso-wrap-style:square;v-text-anchor:top" coordsize="13170,33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" path="m,l533,c8369,,12230,3162,12230,9525v,6045,-3950,8585,-8738,9207l13170,33515r-5347,l,20904,,14859r470,c5740,14859,7429,13005,7429,9195,7429,5893,4953,4039,1549,4039l,4039,,xe" fillcolor="#181717" stroked="f" strokeweight="0">
                <v:stroke miterlimit="83231f" joinstyle="miter"/>
                <v:path arrowok="t" textboxrect="0,0,13170,33515"/>
              </v:shape>
              <v:shape id="Shape 15" o:spid="_x0000_s1036" style="position:absolute;left:18849;top:4678;width:277;height:565;visibility:visible;mso-wrap-style:square;v-text-anchor:top" coordsize="27711,5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" path="m,l19167,7751v5255,5127,8544,12287,8544,20415c27711,36370,24422,43571,19167,48721l,56496,,52127,15643,45609v4239,-4371,6810,-10483,6810,-17443c22453,21308,19882,15228,15643,10862l,4333,,xe" fillcolor="#181717" stroked="f" strokeweight="0">
                <v:stroke miterlimit="83231f" joinstyle="miter"/>
                <v:path arrowok="t" textboxrect="0,0,27711,56496"/>
              </v:shape>
              <v:shape id="Shape 16" o:spid="_x0000_s1037" style="position:absolute;left:8481;top:1854;width:1788;height:2456;visibility:visible;mso-wrap-style:square;v-text-anchor:top" coordsize="178829,245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" path="m,l64999,c63627,16853,63284,36449,63284,57417r,39560c70853,97333,78410,97676,89421,97676v11011,,18567,-343,26124,-699l115545,57417v,-20968,-343,-40564,-1715,-57417l178829,v-3429,35420,-3429,64313,-3429,122771c175400,181229,175400,210134,178829,245542r-64999,c115202,228714,115545,209080,115545,188125r,-50216c107988,137554,100432,137224,89421,137224v-11011,,-18568,330,-26137,685l63284,188125v,20955,343,40589,1715,57417l,245542c3442,210134,3442,181229,3442,122771,3442,64313,3442,35420,,xe" fillcolor="#181717" stroked="f" strokeweight="0">
                <v:stroke miterlimit="83231f" joinstyle="miter"/>
                <v:path arrowok="t" textboxrect="0,0,178829,245542"/>
              </v:shape>
              <v:shape id="Shape 17" o:spid="_x0000_s1038" style="position:absolute;left:10407;top:3132;width:732;height:1205;visibility:visible;mso-wrap-style:square;v-text-anchor:top" coordsize="73247,120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" path="m73247,r,37765l65132,42091v-6061,6191,-9417,13843,-9417,22435c55715,70552,57607,75886,60876,79713r12371,5669l73247,117165r-18205,3419c21666,120584,,97546,,68666,,37018,25083,15694,57772,5039l73247,xe" fillcolor="#181717" stroked="f" strokeweight="0">
                <v:stroke miterlimit="83231f" joinstyle="miter"/>
                <v:path arrowok="t" textboxrect="0,0,73247,120584"/>
              </v:shape>
              <v:shape id="Shape 18" o:spid="_x0000_s1039" style="position:absolute;left:10568;top:2535;width:571;height:509;visibility:visible;mso-wrap-style:square;v-text-anchor:top" coordsize="57093,508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" path="m36119,l57093,2388r,34797l45745,33020c34735,33020,17539,38164,,50889l,2743c4813,2070,23406,,36119,xe" fillcolor="#181717" stroked="f" strokeweight="0">
                <v:stroke miterlimit="83231f" joinstyle="miter"/>
                <v:path arrowok="t" textboxrect="0,0,57093,50889"/>
              </v:shape>
              <v:shape id="Shape 19" o:spid="_x0000_s1040" style="position:absolute;left:11139;top:2559;width:808;height:1751;visibility:visible;mso-wrap-style:square;v-text-anchor:top" coordsize="80816,175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" path="m,l23564,2683v36124,9994,48312,34302,48312,68868l71876,114540v,16498,,35091,8940,60529l26143,175069v-4115,-5499,-5486,-9297,-5867,-10656c15640,167849,10147,171198,3750,173689l,174393,,142610r1048,480c8249,143090,15475,138594,17532,135508r,-49860l,94994,,57228,13075,52971c12903,46957,10839,41373,6798,37291l,34796,,xe" fillcolor="#181717" stroked="f" strokeweight="0">
                <v:stroke miterlimit="83231f" joinstyle="miter"/>
                <v:path arrowok="t" textboxrect="0,0,80816,175069"/>
              </v:shape>
              <v:shape id="Shape 20" o:spid="_x0000_s1041" style="position:absolute;left:12121;top:1854;width:786;height:2494;visibility:visible;mso-wrap-style:square;v-text-anchor:top" coordsize="78588,249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" path="m,l59157,r,77724c63449,75146,68697,72739,74419,70977r4169,-663l78588,107688r-5334,-2100c63970,105588,59157,111430,59157,119685r,77724c59157,207391,62928,215290,73952,215290r4636,-1383l78588,249325,59455,245850c52016,243145,44190,238849,36106,232486l16853,248984,343,239001c3454,217005,3454,193624,3454,168846r,-98679c3454,57429,3454,43332,,xe" fillcolor="#181717" stroked="f" strokeweight="0">
                <v:stroke miterlimit="83231f" joinstyle="miter"/>
                <v:path arrowok="t" textboxrect="0,0,78588,249325"/>
              </v:shape>
              <v:shape id="Shape 21" o:spid="_x0000_s1042" style="position:absolute;left:12907;top:2535;width:772;height:1816;visibility:visible;mso-wrap-style:square;v-text-anchor:top" coordsize="77203,18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" path="m13932,c46596,,77203,24079,77203,86652v,48501,-26479,94920,-75311,94920l,181228,,145809r5072,-1514c13823,138313,19431,122511,19431,91821,19431,69894,15166,50297,5785,41868l,39591,,2216,13932,xe" fillcolor="#181717" stroked="f" strokeweight="0">
                <v:stroke miterlimit="83231f" joinstyle="miter"/>
                <v:path arrowok="t" textboxrect="0,0,77203,181572"/>
              </v:shape>
              <v:shape id="Shape 22" o:spid="_x0000_s1043" style="position:absolute;left:13859;top:2577;width:620;height:1733;visibility:visible;mso-wrap-style:square;v-text-anchor:top" coordsize="61913,173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" path="m,l59487,v-673,17856,-673,44006,-673,81128c58814,127914,58814,151308,61913,173317l,173317c3099,151308,3099,127914,3099,103149r,-33007c3099,45364,3099,22009,,xe" fillcolor="#181717" stroked="f" strokeweight="0">
                <v:stroke miterlimit="83231f" joinstyle="miter"/>
                <v:path arrowok="t" textboxrect="0,0,61913,173317"/>
              </v:shape>
              <v:shape id="Shape 23" o:spid="_x0000_s1044" style="position:absolute;left:13859;top:1830;width:620;height:619;visibility:visible;mso-wrap-style:square;v-text-anchor:top" coordsize="61913,61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" path="m30963,c48146,,61913,13767,61913,30975v,17183,-13767,30938,-30950,30938c13754,61913,,48158,,30975,,13767,13754,,30963,xe" fillcolor="#181717" stroked="f" strokeweight="0">
                <v:stroke miterlimit="83231f" joinstyle="miter"/>
                <v:path arrowok="t" textboxrect="0,0,61913,61913"/>
              </v:shape>
              <v:shape id="Shape 24" o:spid="_x0000_s1045" style="position:absolute;left:14637;top:2050;width:1018;height:2301;visibility:visible;mso-wrap-style:square;v-text-anchor:top" coordsize="101803,230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" path="m18910,l76695,v-685,10655,-1054,30963,-1054,52642l101460,52642r,32981l75641,85623r,86678c75641,186398,80810,194310,94577,194310v2083,,4127,,7226,-343l101803,224904v-11354,3798,-23038,5156,-34734,5156c51600,230060,39205,224574,29909,213563v-7214,-8598,-9957,-23025,-9957,-40589l19952,85623,,85623,,52642r19952,c19952,30963,19609,10655,18910,xe" fillcolor="#181717" stroked="f" strokeweight="0">
                <v:stroke miterlimit="83231f" joinstyle="miter"/>
                <v:path arrowok="t" textboxrect="0,0,101803,230060"/>
              </v:shape>
              <v:shape id="Shape 25" o:spid="_x0000_s1046" style="position:absolute;left:15828;top:3132;width:732;height:1205;visibility:visible;mso-wrap-style:square;v-text-anchor:top" coordsize="73234,1205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" path="m73234,r,37762l65105,42091v-6063,6191,-9416,13843,-9416,22434c55689,70552,57585,75886,60855,79713r12379,5674l73234,117163r-18230,3420c21641,120583,,97545,,68666,,37017,25108,15694,57747,5039l73234,xe" fillcolor="#181717" stroked="f" strokeweight="0">
                <v:stroke miterlimit="83231f" joinstyle="miter"/>
                <v:path arrowok="t" textboxrect="0,0,73234,120583"/>
              </v:shape>
              <v:shape id="Shape 26" o:spid="_x0000_s1047" style="position:absolute;left:15989;top:2535;width:571;height:509;visibility:visible;mso-wrap-style:square;v-text-anchor:top" coordsize="57093,508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" path="m36119,l57093,2388r,34797l45745,33020c34747,33020,17551,38164,,50889l,2743c4826,2070,23393,,36119,xe" fillcolor="#181717" stroked="f" strokeweight="0">
                <v:stroke miterlimit="83231f" joinstyle="miter"/>
                <v:path arrowok="t" textboxrect="0,0,57093,50889"/>
              </v:shape>
              <v:shape id="Shape 27" o:spid="_x0000_s1048" style="position:absolute;left:16560;top:2559;width:808;height:1751;visibility:visible;mso-wrap-style:square;v-text-anchor:top" coordsize="80816,175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" path="m,l23566,2684v36128,9993,48322,34301,48322,68867l71888,114541v,16497,,35090,8928,60528l26143,175069v-4127,-5499,-5499,-9297,-5829,-10656c15665,167849,10154,171198,3742,173689l,174391,,142616r1035,474c8249,143090,15475,138594,17545,135508r,-49860l,94991,,57229,13087,52971c12903,46958,10836,41373,6795,37291l,34797,,xe" fillcolor="#181717" stroked="f" strokeweight="0">
                <v:stroke miterlimit="83231f" joinstyle="miter"/>
                <v:path arrowok="t" textboxrect="0,0,80816,175069"/>
              </v:shape>
              <v:shape id="Shape 28" o:spid="_x0000_s1049" style="position:absolute;left:17443;top:2050;width:1018;height:2301;visibility:visible;mso-wrap-style:square;v-text-anchor:top" coordsize="101803,230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" path="m18910,l76695,v-685,10655,-1016,30963,-1016,52642l101460,52642r,32981l75679,85623r,86678c75679,186398,80823,194310,94590,194310v2057,,4114,,7213,-343l101803,224904v-11354,3798,-23038,5156,-34734,5156c51587,230060,39205,224574,29921,213563v-7213,-8598,-9957,-23025,-9957,-40589l19964,85623,,85623,,52642r19964,c19964,30963,19609,10655,18910,xe" fillcolor="#181717" stroked="f" strokeweight="0">
                <v:stroke miterlimit="83231f" joinstyle="miter"/>
                <v:path arrowok="t" textboxrect="0,0,101803,230060"/>
              </v:shape>
              <v:shape id="Shape 29" o:spid="_x0000_s1050" style="position:absolute;left:8465;top:4695;width:576;height:1349;visibility:visible;mso-wrap-style:square;v-text-anchor:top" coordsize="57569,1348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" path="m45822,v4483,,9321,749,11747,1689l57569,21234v-749,-558,-3175,-1866,-7264,-1866c42481,19368,38748,25337,38748,31674v,3721,1117,7455,1867,9322l54572,40996r,17869l40437,58865r,38011c40437,110287,40437,122949,42100,134874r-33540,c10236,122949,10236,110287,10236,96876r,-38011l,58865,,40996r10236,l10236,33719v,-10999,1867,-18441,10643,-25718c28321,2057,37630,,45822,xe" fillcolor="#181717" stroked="f" strokeweight="0">
                <v:stroke miterlimit="83231f" joinstyle="miter"/>
                <v:path arrowok="t" textboxrect="0,0,57569,134874"/>
              </v:shape>
              <v:shape id="Shape 30" o:spid="_x0000_s1051" style="position:absolute;left:9028;top:5082;width:436;height:984;visibility:visible;mso-wrap-style:square;v-text-anchor:top" coordsize="43574,98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" path="m43574,r,18640l36266,25453v-1909,4821,-3119,12460,-3119,23732c33147,60456,34357,68095,36266,72916r7308,6813l43574,98357,27186,95128c11730,88718,,72930,,49185,,25439,11730,9644,27186,3231l43574,xe" fillcolor="#181717" stroked="f" strokeweight="0">
                <v:stroke miterlimit="83231f" joinstyle="miter"/>
                <v:path arrowok="t" textboxrect="0,0,43574,98357"/>
              </v:shape>
              <v:shape id="Shape 31" o:spid="_x0000_s1052" style="position:absolute;left:9464;top:5082;width:436;height:984;visibility:visible;mso-wrap-style:square;v-text-anchor:top" coordsize="43586,98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" path="m13,c22733,,43586,17526,43586,49187,43586,80848,22733,98362,13,98362l,98359,,79731r13,12c5613,79743,10427,71730,10427,49187,10427,26645,5613,18631,13,18631l,18643,,3,13,xe" fillcolor="#181717" stroked="f" strokeweight="0">
                <v:stroke miterlimit="83231f" joinstyle="miter"/>
                <v:path arrowok="t" textboxrect="0,0,43586,98362"/>
              </v:shape>
              <v:shape id="Shape 32" o:spid="_x0000_s1053" style="position:absolute;left:9993;top:5083;width:604;height:961;visibility:visible;mso-wrap-style:square;v-text-anchor:top" coordsize="60350,96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" path="m56236,v2070,,3175,190,4114,559l60350,25336v-2044,-571,-4660,-749,-5600,-749c40576,24587,34468,37630,34468,58115v,13424,,26086,1676,37999l1473,96114c3162,84201,3162,71539,3162,58115r,-17869c3162,26822,3162,14160,,2248r29985,c31090,5588,32398,11735,32601,14719,39103,5969,46939,,56236,xe" fillcolor="#181717" stroked="f" strokeweight="0">
                <v:stroke miterlimit="83231f" joinstyle="miter"/>
                <v:path arrowok="t" textboxrect="0,0,60350,96114"/>
              </v:shape>
              <v:shape id="Shape 33" o:spid="_x0000_s1054" style="position:absolute;left:11238;top:4714;width:968;height:1330;visibility:visible;mso-wrap-style:square;v-text-anchor:top" coordsize="96863,1330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" path="m,l35204,v-762,9119,-939,19736,-939,31115l34265,52540v4102,178,8191,368,14160,368c54394,52908,58496,52718,62573,52540r,-21425c62573,19736,62408,9119,61659,l96863,c94996,19190,94996,34823,94996,66497v,31661,,47333,1867,66510l61659,133007v749,-9131,914,-19736,914,-31102l62573,74701v-4077,-190,-8179,-381,-14148,-381c42456,74320,38367,74511,34265,74701r,27204c34265,113271,34442,123876,35204,133007l,133007c1854,113830,1854,98158,1854,66497,1854,34823,1854,19190,,xe" fillcolor="#181717" stroked="f" strokeweight="0">
                <v:stroke miterlimit="83231f" joinstyle="miter"/>
                <v:path arrowok="t" textboxrect="0,0,96863,133007"/>
              </v:shape>
              <v:shape id="Shape 34" o:spid="_x0000_s1055" style="position:absolute;left:12342;top:5105;width:816;height:961;visibility:visible;mso-wrap-style:square;v-text-anchor:top" coordsize="81610,96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" path="m,l31864,r,62408c31864,69837,34849,74130,40246,74130v4674,,9513,-3366,9513,-9881l49759,37998v,-13424,,-26085,-1677,-37998l81610,c79921,11913,79921,24574,79921,37998r,17869c79921,69291,79921,81953,81610,93866r-27203,c53099,91072,52172,87935,51625,85484,44717,92215,37643,96101,27978,96101,12116,96101,1702,84557,1702,66662r,-28664c1702,24574,1702,11913,,xe" fillcolor="#181717" stroked="f" strokeweight="0">
                <v:stroke miterlimit="83231f" joinstyle="miter"/>
                <v:path arrowok="t" textboxrect="0,0,81610,96101"/>
              </v:shape>
              <v:shape id="Shape 35" o:spid="_x0000_s1056" style="position:absolute;left:13319;top:5083;width:1289;height:961;visibility:visible;mso-wrap-style:square;v-text-anchor:top" coordsize="128905,96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" path="m54953,c65024,,71336,5753,75794,11925,82525,5969,89979,,102083,v18262,,25158,12852,25158,31280l127241,58115v,13424,,26086,1664,37999l95390,96114c97053,84201,97053,71539,97053,58115r,-25895c97053,25705,95199,20866,89433,20866v-6337,,-9893,4839,-9893,11354l79540,58115v,13424,,26086,1689,37999l47676,96114c49365,84201,49365,71539,49365,58115r,-26263c49365,25705,47485,20866,41732,20866v-5232,,-9880,4293,-9880,9868l31852,58115v,13424,,26086,1676,37999l,96114c1664,84201,1664,71539,1664,58115r,-17869c1664,26822,1664,14160,,2248r27559,c28867,5029,29794,8191,30366,10604,37249,4280,45644,,54953,xe" fillcolor="#181717" stroked="f" strokeweight="0">
                <v:stroke miterlimit="83231f" joinstyle="miter"/>
                <v:path arrowok="t" textboxrect="0,0,128905,96114"/>
              </v:shape>
              <v:shape id="Shape 36" o:spid="_x0000_s1057" style="position:absolute;left:14701;top:5405;width:397;height:654;visibility:visible;mso-wrap-style:square;v-text-anchor:top" coordsize="39675,653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" path="m39675,r,20457l35279,22802v-3285,3355,-5104,7501,-5104,12168c30175,38228,31201,41114,32972,43186r6703,3067l39675,63470r-9855,1853c11748,65323,,52827,,37193,,20061,13602,8516,31293,2725l39675,xe" fillcolor="#181717" stroked="f" strokeweight="0">
                <v:stroke miterlimit="83231f" joinstyle="miter"/>
                <v:path arrowok="t" textboxrect="0,0,39675,65323"/>
              </v:shape>
              <v:shape id="Shape 37" o:spid="_x0000_s1058" style="position:absolute;left:14789;top:5082;width:309;height:276;visibility:visible;mso-wrap-style:square;v-text-anchor:top" coordsize="30924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" path="m19583,l30924,1293r,18847l24790,17882c18821,17882,9500,20688,,27584l,1486c2629,1130,12662,,19583,xe" fillcolor="#181717" stroked="f" strokeweight="0">
                <v:stroke miterlimit="83231f" joinstyle="miter"/>
                <v:path arrowok="t" textboxrect="0,0,30924,27584"/>
              </v:shape>
              <v:shape id="Shape 38" o:spid="_x0000_s1059" style="position:absolute;left:15098;top:5095;width:438;height:949;visibility:visible;mso-wrap-style:square;v-text-anchor:top" coordsize="43777,9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" path="m,l12783,1457c32350,6874,38951,20050,38951,38776r,23279c38951,70996,38951,81067,43777,94834r-29604,c11951,91875,11176,89817,11011,89068,8490,90928,5505,92745,2035,94096l,94478,,77262r571,262c4470,77524,8407,75098,9500,73409r,-27013l,51465,,31009,7087,28705c6998,25447,5877,22418,3686,20204l,18847,,xe" fillcolor="#181717" stroked="f" strokeweight="0">
                <v:stroke miterlimit="83231f" joinstyle="miter"/>
                <v:path arrowok="t" textboxrect="0,0,43777,94834"/>
              </v:shape>
              <v:shape id="Shape 39" o:spid="_x0000_s1060" style="position:absolute;left:15621;top:5083;width:816;height:961;visibility:visible;mso-wrap-style:square;v-text-anchor:top" coordsize="81585,96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" path="m53645,c69469,,79896,11532,79896,29439r,28676c79896,71539,79896,84201,81585,96114r-33528,c49746,84201,49746,71539,49746,58115r,-25717c49746,26645,47308,21971,41707,21971v-4636,,-9855,3365,-9855,8953l31852,58115v,13424,,26086,1651,37999l,96114c1664,84201,1664,71539,1664,58115r,-17869c1664,26822,1664,14160,,2248r27191,c28499,5029,29413,8191,29972,10604,36881,3924,43955,,53645,xe" fillcolor="#181717" stroked="f" strokeweight="0">
                <v:stroke miterlimit="83231f" joinstyle="miter"/>
                <v:path arrowok="t" textboxrect="0,0,81585,96114"/>
              </v:shape>
              <v:shape id="Shape 40" o:spid="_x0000_s1061" style="position:absolute;left:16547;top:5105;width:335;height:939;visibility:visible;mso-wrap-style:square;v-text-anchor:top" coordsize="33541,93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" path="m,l32233,v-381,9677,-381,23838,-381,43942c31852,69291,31852,81953,33541,93866l,93866c1689,81953,1689,69291,1689,55867r,-17869c1689,24575,1689,11913,,xe" fillcolor="#181717" stroked="f" strokeweight="0">
                <v:stroke miterlimit="83231f" joinstyle="miter"/>
                <v:path arrowok="t" textboxrect="0,0,33541,93866"/>
              </v:shape>
              <v:shape id="Shape 41" o:spid="_x0000_s1062" style="position:absolute;left:16547;top:4701;width:335;height:335;visibility:visible;mso-wrap-style:square;v-text-anchor:top" coordsize="33541,33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" path="m16764,v9322,,16777,7455,16777,16777c33541,26099,26086,33528,16764,33528,7468,33528,,26099,,16777,,7455,7468,,16764,xe" fillcolor="#181717" stroked="f" strokeweight="0">
                <v:stroke miterlimit="83231f" joinstyle="miter"/>
                <v:path arrowok="t" textboxrect="0,0,33541,33528"/>
              </v:shape>
              <v:shape id="Shape 42" o:spid="_x0000_s1063" style="position:absolute;left:16985;top:4820;width:551;height:1246;visibility:visible;mso-wrap-style:square;v-text-anchor:top" coordsize="55156,124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" path="m10262,l41554,v-381,5779,-546,16777,-546,28524l54966,28524r,17856l41008,46380r,46952c41008,100965,43790,105258,51232,105258v1130,,2235,,3924,-178l55156,121831v-6147,2058,-12497,2794,-18834,2794c27927,124625,21234,121653,16218,115697,12294,111023,10808,103213,10808,93713r,-47333l,46380,,28524r10808,c10808,16777,10617,5779,10262,xe" fillcolor="#181717" stroked="f" strokeweight="0">
                <v:stroke miterlimit="83231f" joinstyle="miter"/>
                <v:path arrowok="t" textboxrect="0,0,55156,124625"/>
              </v:shape>
              <v:shape id="Shape 43" o:spid="_x0000_s1064" style="position:absolute;left:17624;top:5105;width:832;height:1293;visibility:visible;mso-wrap-style:square;v-text-anchor:top" coordsize="83261,129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" path="m,l32220,v2426,14516,9487,40957,13233,53073l45809,53073c51029,34074,54953,12662,56629,l83261,c77114,25514,63132,77305,51232,101702v-6160,12484,-15481,27559,-40996,27559c7645,129261,3721,129083,1308,128333r,-23837c2959,105423,7074,107290,11735,107290v9690,,16205,-8014,16205,-14910c27940,88849,27191,86614,19749,66865,9678,40411,2032,12471,,xe" fillcolor="#181717" stroked="f" strokeweight="0">
                <v:stroke miterlimit="83231f" joinstyle="miter"/>
                <v:path arrowok="t" textboxrect="0,0,83261,129261"/>
              </v:shape>
              <v:shape id="Shape 44" o:spid="_x0000_s1065" style="position:absolute;left:8448;top:53;width:386;height:1062;visibility:visible;mso-wrap-style:square;v-text-anchor:top" coordsize="38589,1061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" path="m27368,l38589,r,31229l38519,31229c35255,40894,28550,64389,27661,67221r10928,286l38589,80909r-514,-10c33604,80899,29451,81051,23647,81191v-2527,8331,-4013,15177,-5804,24981l,106172c10109,74054,20523,44018,30480,9512l27368,xe" fillcolor="#181717" stroked="f" strokeweight="0">
                <v:stroke miterlimit="83231f" joinstyle="miter"/>
                <v:path arrowok="t" textboxrect="0,0,38589,106172"/>
              </v:shape>
              <v:shape id="Shape 45" o:spid="_x0000_s1066" style="position:absolute;left:10070;top:638;width:277;height:497;visibility:visible;mso-wrap-style:square;v-text-anchor:top" coordsize="27654,497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" path="m27654,r,12518l22692,14396v-3550,2954,-5445,6818,-5445,11276c17247,29171,18510,31847,20461,33649r7193,2675l27654,48089r-6839,1675c7137,49764,,38461,,27907,,17277,6023,10289,13737,5474l27654,xe" fillcolor="#181717" stroked="f" strokeweight="0">
                <v:stroke miterlimit="83231f" joinstyle="miter"/>
                <v:path arrowok="t" textboxrect="0,0,27654,49764"/>
              </v:shape>
              <v:shape id="Shape 46" o:spid="_x0000_s1067" style="position:absolute;left:10143;top:344;width:204;height:182;visibility:visible;mso-wrap-style:square;v-text-anchor:top" coordsize="20377,18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" path="m10122,l20377,2311r,11858l16370,12789c9373,12789,3124,16510,,18136l,597c3124,292,7290,,10122,xe" fillcolor="#181717" stroked="f" strokeweight="0">
                <v:stroke miterlimit="83231f" joinstyle="miter"/>
                <v:path arrowok="t" textboxrect="0,0,20377,18136"/>
              </v:shape>
              <v:shape id="Shape 47" o:spid="_x0000_s1068" style="position:absolute;left:9295;top:141;width:393;height:994;visibility:visible;mso-wrap-style:square;v-text-anchor:top" coordsize="39268,994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" path="m9373,l26480,v-153,3264,-458,6096,-458,14872c26022,16497,26619,20066,26327,23051r12637,l38964,34646r-12484,c26327,37617,26022,43269,26022,53531r,20815c26022,83426,28702,86690,33312,86690v1042,,4471,-292,5956,-597l39268,96355v-4914,2387,-9220,3124,-11900,3124c15621,99479,9970,91453,9970,80899v,-7290,-153,-39853,-597,-46253l,34646,,23051r9677,c9677,21107,10109,9512,9373,xe" fillcolor="#181717" stroked="f" strokeweight="0">
                <v:stroke miterlimit="83231f" joinstyle="miter"/>
                <v:path arrowok="t" textboxrect="0,0,39268,99479"/>
              </v:shape>
              <v:shape id="Shape 48" o:spid="_x0000_s1069" style="position:absolute;left:9779;top:53;width:181;height:1062;visibility:visible;mso-wrap-style:square;v-text-anchor:top" coordsize="18136,1061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" path="m,l17843,v-596,7734,-596,40450,-596,49822c17247,60071,17247,98742,18136,106172l,106172c597,97854,889,62306,889,51600,889,20218,597,8623,,xe" fillcolor="#181717" stroked="f" strokeweight="0">
                <v:stroke miterlimit="83231f" joinstyle="miter"/>
                <v:path arrowok="t" textboxrect="0,0,18136,106172"/>
              </v:shape>
              <v:shape id="Shape 49" o:spid="_x0000_s1070" style="position:absolute;left:8834;top:53;width:423;height:1062;visibility:visible;mso-wrap-style:square;v-text-anchor:top" coordsize="42310,1061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" path="m,l8998,,42310,106172r-20663,c20898,102908,16440,86551,14510,81191l,80909,,67507r222,6c3054,67513,5874,67361,10928,67221,7207,53238,2902,38964,222,31229r-222,l,xe" fillcolor="#181717" stroked="f" strokeweight="0">
                <v:stroke miterlimit="83231f" joinstyle="miter"/>
                <v:path arrowok="t" textboxrect="0,0,42310,106172"/>
              </v:shape>
              <v:shape id="Shape 50" o:spid="_x0000_s1071" style="position:absolute;left:11859;top:638;width:277;height:497;visibility:visible;mso-wrap-style:square;v-text-anchor:top" coordsize="27667,49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" path="m27667,r,12519l22704,14398v-3549,2954,-5445,6818,-5445,11276c17259,29173,18523,31849,20474,33651r7193,2675l27667,48091r-6839,1675c7137,49766,,38463,,27909,,17279,6023,10291,13738,5476l27667,xe" fillcolor="#181717" stroked="f" strokeweight="0">
                <v:stroke miterlimit="83231f" joinstyle="miter"/>
                <v:path arrowok="t" textboxrect="0,0,27667,49766"/>
              </v:shape>
              <v:shape id="Shape 51" o:spid="_x0000_s1072" style="position:absolute;left:10347;top:368;width:299;height:751;visibility:visible;mso-wrap-style:square;v-text-anchor:top" coordsize="29889,75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" path="m,l15394,3469v6875,4256,11371,11244,11371,22173l26765,51969v,7734,1194,15316,3124,22745l14281,74714c12783,73089,11754,70854,11157,68923,8699,70854,6207,72822,3326,74308l,75123,,63357r146,54c4464,63411,8185,61481,10408,58509r,-22898l,39551,,27033,9963,23114c9442,19177,8068,16018,5764,13843l,11858,,xe" fillcolor="#181717" stroked="f" strokeweight="0">
                <v:stroke miterlimit="83231f" joinstyle="miter"/>
                <v:path arrowok="t" textboxrect="0,0,29889,75123"/>
              </v:shape>
              <v:shape id="Shape 52" o:spid="_x0000_s1073" style="position:absolute;left:10765;top:350;width:551;height:765;visibility:visible;mso-wrap-style:square;v-text-anchor:top" coordsize="55156,76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" path="m34646,c48031,,53975,9817,53975,26619v,10554,,42672,1181,49810l37173,76429v292,-2375,737,-19774,737,-22594c37910,50559,37617,36284,37617,31521v,-11899,-2374,-16357,-8775,-16357c23647,15164,20663,19037,18288,22454r,25577c18288,57544,18440,67069,19177,76429r-17691,c1626,68999,1930,52489,1930,40589,1930,27216,1029,6541,,2083r15608,l17247,9665c21552,3861,28105,,34646,xe" fillcolor="#181717" stroked="f" strokeweight="0">
                <v:stroke miterlimit="83231f" joinstyle="miter"/>
                <v:path arrowok="t" textboxrect="0,0,55156,76429"/>
              </v:shape>
              <v:shape id="Shape 53" o:spid="_x0000_s1074" style="position:absolute;left:11932;top:344;width:204;height:182;visibility:visible;mso-wrap-style:square;v-text-anchor:top" coordsize="20377,18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" path="m10109,l20377,2313r,11859l16358,12789c9373,12789,3124,16510,,18136l,597c3124,292,7290,,10109,xe" fillcolor="#181717" stroked="f" strokeweight="0">
                <v:stroke miterlimit="83231f" joinstyle="miter"/>
                <v:path arrowok="t" textboxrect="0,0,20377,18136"/>
              </v:shape>
              <v:shape id="Shape 54" o:spid="_x0000_s1075" style="position:absolute;left:11414;top:141;width:393;height:994;visibility:visible;mso-wrap-style:square;v-text-anchor:top" coordsize="39243,994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" path="m9360,l26467,v-153,3264,-445,6096,-445,14872c26022,16497,26607,20066,26314,23051r12650,l38964,34646r-12497,c26314,37617,26022,43269,26022,53531r,20815c26022,83426,28689,86690,33312,86690v1029,,4458,-292,5931,-597l39243,96355v-4902,2387,-9208,3124,-11887,3124c15608,99479,9957,91453,9957,80899v,-7290,-153,-39853,-597,-46253l,34646,,23051r9665,c9665,21107,10109,9512,9360,xe" fillcolor="#181717" stroked="f" strokeweight="0">
                <v:stroke miterlimit="83231f" joinstyle="miter"/>
                <v:path arrowok="t" textboxrect="0,0,39243,99479"/>
              </v:shape>
              <v:shape id="Shape 55" o:spid="_x0000_s1076" style="position:absolute;left:12136;top:368;width:298;height:751;visibility:visible;mso-wrap-style:square;v-text-anchor:top" coordsize="29889,75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" path="m,l15388,3467v6878,4256,11377,11244,11377,22172l26765,51966v,7735,1194,15317,3124,22746l14269,74712c12795,73087,11741,70851,11144,68921,8693,70851,6204,72820,3324,74306l,75120,,63355r146,54c4464,63409,8172,61479,10408,58507r,-22898l,39549,,27029,9963,23112c9442,19175,8068,16016,5763,13841l,11858,,xe" fillcolor="#181717" stroked="f" strokeweight="0">
                <v:stroke miterlimit="83231f" joinstyle="miter"/>
                <v:path arrowok="t" textboxrect="0,0,29889,75120"/>
              </v:shape>
              <v:shape id="Shape 344" o:spid="_x0000_s1077" style="position:absolute;left:21761;top:1999;width:47943;height:2296;visibility:visible;mso-wrap-style:square;v-text-anchor:top" coordsize="4794250,229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" path="m,l4794250,r,229616l,229616,,e" fillcolor="#00a9ca" stroked="f" strokeweight="0">
                <v:stroke miterlimit="83231f" joinstyle="miter"/>
                <v:path arrowok="t" textboxrect="0,0,4794250,229616"/>
              </v:shape>
              <v:shape id="Shape 57" o:spid="_x0000_s1078" style="position:absolute;left:55783;top:2631;width:411;height:1006;visibility:visible;mso-wrap-style:square;v-text-anchor:top" coordsize="41117,100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" path="m21387,l41117,r,8103l29210,8103,21387,44425r19730,l41117,52527r-21407,l11188,92481r24169,l41117,92189r,8391l41084,100584,,100584,21387,xe" fillcolor="#fffefd" stroked="f" strokeweight="0">
                <v:stroke miterlimit="83231f" joinstyle="miter"/>
                <v:path arrowok="t" textboxrect="0,0,41117,100584"/>
              </v:shape>
              <v:shape id="Shape 58" o:spid="_x0000_s1079" style="position:absolute;left:56194;top:2631;width:452;height:1006;visibility:visible;mso-wrap-style:square;v-text-anchor:top" coordsize="45205,100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" path="m,l16579,v5880,,10795,610,14757,1816c35286,3023,38334,4750,40480,6985v2134,2235,3518,4915,4115,8039c45205,18136,45090,21565,44252,25286v-749,3530,-1867,6591,-3365,9144c39401,36995,37724,39141,35870,40856v-1867,1727,-3874,3073,-6020,4064c27717,45885,25621,46558,23576,46939r-152,280c30142,48247,34727,50990,37191,55461v2476,4470,3010,10058,1600,16764c37686,77445,35933,81864,33559,85496v-2362,3633,-5258,6566,-8649,8801c21494,96533,17684,98133,13442,99111l,100580,,92189r8006,-406c11956,91313,15385,90361,18268,88913v2883,-1435,5207,-3480,6985,-6134c27018,80124,28364,76606,29291,72225v851,-4191,851,-7569,,-10122c28466,59538,26904,57556,24618,56159,22344,54762,19424,53810,15893,53289,12350,52781,8349,52527,3866,52527l,52527,,44425r4298,c9225,44425,13467,44005,17011,43167v3543,-838,6515,-2070,8940,-3708c28364,37833,30282,35827,31679,33452v1397,-2375,2413,-5093,3074,-8166c35400,22123,35451,19444,34892,17247v-559,-2185,-1816,-3950,-3772,-5309c29164,10592,26459,9614,23018,9004,19576,8407,15232,8103,10025,8103l,8103,,xe" fillcolor="#fffefd" stroked="f" strokeweight="0">
                <v:stroke miterlimit="83231f" joinstyle="miter"/>
                <v:path arrowok="t" textboxrect="0,0,45205,100580"/>
              </v:shape>
              <v:shape id="Shape 59" o:spid="_x0000_s1080" style="position:absolute;left:56779;top:2913;width:686;height:744;visibility:visible;mso-wrap-style:square;v-text-anchor:top" coordsize="68643,74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" path="m11227,r8382,l9550,47498v-1308,6236,-876,11011,1321,14326c13055,65126,17463,66777,24066,66777v3455,,6693,-673,9716,-2020c36805,63411,39510,61519,41885,59093v2374,-2426,4419,-5308,6146,-8661c49759,47079,51029,43396,51879,39395l60261,r8382,l53277,72365r-8382,l46990,62306v-1397,1308,-2934,2654,-4610,4052c40703,67755,38824,69037,36716,70206v-2096,1168,-4420,2133,-6973,2933c27178,73927,24308,74320,21146,74320v-4852,,-8763,-673,-11735,-2019c6426,70942,4191,69063,2705,66637,1219,64224,368,61405,190,58191,,54978,317,51460,1169,47638l11227,xe" fillcolor="#fffefd" stroked="f" strokeweight="0">
                <v:stroke miterlimit="83231f" joinstyle="miter"/>
                <v:path arrowok="t" textboxrect="0,0,68643,74320"/>
              </v:shape>
              <v:shape id="Shape 60" o:spid="_x0000_s1081" style="position:absolute;left:57560;top:2913;width:237;height:724;visibility:visible;mso-wrap-style:square;v-text-anchor:top" coordsize="23749,72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" path="m15367,r8382,l8382,72365,,72365,15367,xe" fillcolor="#fffefd" stroked="f" strokeweight="0">
                <v:stroke miterlimit="83231f" joinstyle="miter"/>
                <v:path arrowok="t" textboxrect="0,0,23749,72365"/>
              </v:shape>
              <v:shape id="Shape 61" o:spid="_x0000_s1082" style="position:absolute;left:57743;top:2631;width:119;height:125;visibility:visible;mso-wrap-style:square;v-text-anchor:top" coordsize="11874,124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" path="m2654,r9220,l9220,12433,,12433,2654,xe" fillcolor="#fffefd" stroked="f" strokeweight="0">
                <v:stroke miterlimit="83231f" joinstyle="miter"/>
                <v:path arrowok="t" textboxrect="0,0,11874,12433"/>
              </v:shape>
              <v:shape id="Shape 62" o:spid="_x0000_s1083" style="position:absolute;left:57905;top:2631;width:298;height:1006;visibility:visible;mso-wrap-style:square;v-text-anchor:top" coordsize="29769,100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" path="m21387,r8382,l8382,100584r-8382,l21387,xe" fillcolor="#fffefd" stroked="f" strokeweight="0">
                <v:stroke miterlimit="83231f" joinstyle="miter"/>
                <v:path arrowok="t" textboxrect="0,0,29769,100584"/>
              </v:shape>
              <v:shape id="Shape 63" o:spid="_x0000_s1084" style="position:absolute;left:58276;top:2909;width:349;height:748;visibility:visible;mso-wrap-style:square;v-text-anchor:top" coordsize="34883,747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" path="m34883,r,7564l29921,8641v-3543,1727,-6655,4089,-9359,7061c17856,18686,15621,22154,13869,26103v-1779,3963,-3048,8230,-3785,12789c9144,43464,8941,47490,9461,50970v509,3505,1601,6464,3277,8877c14427,62273,16624,64114,19367,65372v2756,1257,5893,1879,9437,1879l34883,65936r,7366l33477,73817v-2553,661,-5004,978,-7328,978c20282,74795,15494,73817,11773,71861,8039,69906,5245,67226,3378,63835,1512,60431,470,56405,229,51745,,47084,445,42105,1562,36797,2680,31767,4369,26929,6591,22268v2236,-4661,5055,-8725,8446,-12218c18440,6545,22390,3764,26924,1668l34883,xe" fillcolor="#fffefd" stroked="f" strokeweight="0">
                <v:stroke miterlimit="83231f" joinstyle="miter"/>
                <v:path arrowok="t" textboxrect="0,0,34883,74795"/>
              </v:shape>
              <v:shape id="Shape 64" o:spid="_x0000_s1085" style="position:absolute;left:58625;top:2631;width:469;height:1011;visibility:visible;mso-wrap-style:square;v-text-anchor:top" coordsize="46867,10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" path="m38485,r8382,l25493,100584r-8369,l19765,87871r-279,c17810,90297,15803,92418,13479,94234v-2324,1816,-4750,3327,-7265,4534l,101047,,93680,4894,92621v3391,-1575,6413,-3746,9068,-6502c16616,83388,18851,80124,20680,76340v1803,-3759,3188,-7836,4115,-12218c25633,60020,25887,56147,25569,52464v-330,-3683,-1244,-6896,-2730,-9640c21353,40068,19270,37884,16616,36258,13962,34620,10736,33807,6913,33807l,35308,,27745,7065,26264v5106,,9792,1143,14034,3429c25328,31966,28287,35344,29964,39815l38485,xe" fillcolor="#fffefd" stroked="f" strokeweight="0">
                <v:stroke miterlimit="83231f" joinstyle="miter"/>
                <v:path arrowok="t" textboxrect="0,0,46867,101047"/>
              </v:shape>
              <v:shape id="Shape 65" o:spid="_x0000_s1086" style="position:absolute;left:59168;top:3514;width:128;height:123;visibility:visible;mso-wrap-style:square;v-text-anchor:top" coordsize="12852,122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" path="m2654,l12852,,10198,12294,,12294,2654,xe" fillcolor="#fffefd" stroked="f" strokeweight="0">
                <v:stroke miterlimit="83231f" joinstyle="miter"/>
                <v:path arrowok="t" textboxrect="0,0,12852,12294"/>
              </v:shape>
              <v:shape id="Shape 66" o:spid="_x0000_s1087" style="position:absolute;left:60090;top:2631;width:749;height:1006;visibility:visible;mso-wrap-style:square;v-text-anchor:top" coordsize="74892,100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" path="m1689,l74892,,73215,8103r-31851,l21653,100584r-9499,l31864,8103,,8103,1689,xe" fillcolor="#fffefd" stroked="f" strokeweight="0">
                <v:stroke miterlimit="83231f" joinstyle="miter"/>
                <v:path arrowok="t" textboxrect="0,0,74892,100584"/>
              </v:shape>
              <v:shape id="Shape 67" o:spid="_x0000_s1088" style="position:absolute;left:60783;top:2631;width:690;height:1006;visibility:visible;mso-wrap-style:square;v-text-anchor:top" coordsize="69037,100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" path="m21374,r8382,l21653,38278v4090,-3543,8179,-6426,12231,-8662c37922,27381,42469,26264,47498,26264v4471,,8445,762,11951,2311c62928,30112,65570,32791,67335,36601v1207,2604,1702,5284,1474,8039c68567,47384,68123,50254,67475,53226l57417,100584r-8382,l59093,53365v1397,-6515,991,-11404,-1181,-14668c55715,35446,51270,33807,44564,33807v-2603,,-5080,394,-7404,1181c34823,35789,32664,36830,30658,38138v-1994,1308,-3798,2794,-5372,4470c23698,44285,22403,46063,21374,47917v-1308,2337,-2286,4559,-2934,6706c17780,56769,17183,59093,16624,61608l8382,100584r-8382,l21374,xe" fillcolor="#fffefd" stroked="f" strokeweight="0">
                <v:stroke miterlimit="83231f" joinstyle="miter"/>
                <v:path arrowok="t" textboxrect="0,0,69037,100584"/>
              </v:shape>
              <v:shape id="Shape 68" o:spid="_x0000_s1089" style="position:absolute;left:61597;top:2894;width:481;height:743;visibility:visible;mso-wrap-style:square;v-text-anchor:top" coordsize="48057,74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" path="m48057,l46101,9081v-4661,-89,-8687,660,-12077,2235c30607,12903,27724,15050,25349,17742v-2375,2705,-4331,5893,-5867,9563c17945,30988,16751,34836,15926,38837l8382,74320,,74320,15367,1956r8382,l20815,15507r280,c24625,9741,28499,5702,32690,3416,36868,1143,41986,,48057,xe" fillcolor="#fffefd" stroked="f" strokeweight="0">
                <v:stroke miterlimit="83231f" joinstyle="miter"/>
                <v:path arrowok="t" textboxrect="0,0,48057,74320"/>
              </v:shape>
              <v:shape id="Shape 69" o:spid="_x0000_s1090" style="position:absolute;left:62106;top:2913;width:237;height:724;visibility:visible;mso-wrap-style:square;v-text-anchor:top" coordsize="23749,72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" path="m15367,r8382,l8382,72365,,72365,15367,xe" fillcolor="#fffefd" stroked="f" strokeweight="0">
                <v:stroke miterlimit="83231f" joinstyle="miter"/>
                <v:path arrowok="t" textboxrect="0,0,23749,72365"/>
              </v:shape>
              <v:shape id="Shape 70" o:spid="_x0000_s1091" style="position:absolute;left:62289;top:2631;width:118;height:125;visibility:visible;mso-wrap-style:square;v-text-anchor:top" coordsize="11874,124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" path="m2654,r9220,l9220,12433,,12433,2654,xe" fillcolor="#fffefd" stroked="f" strokeweight="0">
                <v:stroke miterlimit="83231f" joinstyle="miter"/>
                <v:path arrowok="t" textboxrect="0,0,11874,12433"/>
              </v:shape>
              <v:shape id="Shape 71" o:spid="_x0000_s1092" style="position:absolute;left:62515;top:2913;width:651;height:724;visibility:visible;mso-wrap-style:square;v-text-anchor:top" coordsize="65100,72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" path="m,l9080,,19406,62027,56007,r9093,l21641,72365r-9348,l,xe" fillcolor="#fffefd" stroked="f" strokeweight="0">
                <v:stroke miterlimit="83231f" joinstyle="miter"/>
                <v:path arrowok="t" textboxrect="0,0,65100,72365"/>
              </v:shape>
              <v:shape id="Shape 72" o:spid="_x0000_s1093" style="position:absolute;left:63195;top:2909;width:356;height:748;visibility:visible;mso-wrap-style:square;v-text-anchor:top" coordsize="35598,747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" path="m35598,r,7221l31090,8141v-3125,1397,-5931,3264,-8459,5588c20129,16053,17932,18758,16078,21831v-1867,3074,-3353,6338,-4483,9779l35598,31610r,6985l10071,38595v-838,3912,-1130,7608,-838,11113c9499,53200,10401,56223,11887,58788v1486,2553,3607,4598,6350,6147c20993,66472,24359,67234,28372,67234r7226,-2085l35598,73476r-8903,1302c20917,74778,16142,73800,12370,71844,8598,69888,5702,67208,3708,63818,1702,60414,571,56413,292,51803,,47193,419,42228,1537,36919,2667,31610,4483,26632,6998,21971,9499,17323,12547,13246,16142,9754,19723,6248,23774,3518,28296,1499l35598,xe" fillcolor="#fffefd" stroked="f" strokeweight="0">
                <v:stroke miterlimit="83231f" joinstyle="miter"/>
                <v:path arrowok="t" textboxrect="0,0,35598,74778"/>
              </v:shape>
              <v:shape id="Shape 73" o:spid="_x0000_s1094" style="position:absolute;left:63551;top:3415;width:276;height:229;visibility:visible;mso-wrap-style:square;v-text-anchor:top" coordsize="27559,22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" path="m18199,r9360,c25781,3454,23761,6642,21475,9576v-2273,2921,-4902,5499,-7899,7671c10604,19444,7251,21145,3518,22352l,22866,,14539,7785,12294c12306,9411,15773,5309,18199,xe" fillcolor="#fffefd" stroked="f" strokeweight="0">
                <v:stroke miterlimit="83231f" joinstyle="miter"/>
                <v:path arrowok="t" textboxrect="0,0,27559,22866"/>
              </v:shape>
              <v:shape id="Shape 74" o:spid="_x0000_s1095" style="position:absolute;left:63551;top:2894;width:335;height:401;visibility:visible;mso-wrap-style:square;v-text-anchor:top" coordsize="33515,400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" path="m7302,v9957,,17069,3429,21298,10274c32842,17120,33515,27051,30632,40094l,40094,,33109r23228,c23977,29578,24181,26238,23850,23114v-330,-3111,-1181,-5817,-2578,-8090c19862,12738,17869,10922,15265,9563,12649,8230,9487,7544,5766,7544l,8720,,1499,7302,xe" fillcolor="#fffefd" stroked="f" strokeweight="0">
                <v:stroke miterlimit="83231f" joinstyle="miter"/>
                <v:path arrowok="t" textboxrect="0,0,33515,40094"/>
              </v:shape>
              <v:shape id="Shape 75" o:spid="_x0000_s1096" style="position:absolute;left:64024;top:3514;width:128;height:123;visibility:visible;mso-wrap-style:square;v-text-anchor:top" coordsize="12853,122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" path="m2654,l12853,,10198,12294,,12294,2654,xe" fillcolor="#fffefd" stroked="f" strokeweight="0">
                <v:stroke miterlimit="83231f" joinstyle="miter"/>
                <v:path arrowok="t" textboxrect="0,0,12853,12294"/>
              </v:shape>
              <v:shape id="Shape 76" o:spid="_x0000_s1097" style="position:absolute;left:64884;top:2605;width:955;height:1059;visibility:visible;mso-wrap-style:square;v-text-anchor:top" coordsize="95441,1058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" path="m60096,v5296,,10122,648,14453,1956c78880,3264,82614,5245,85725,7899v3124,2655,5524,5957,7188,9919c94602,21781,95441,26454,95441,31852r-9780,c85661,28131,84963,24778,83566,21793,82169,18821,80276,16319,77915,14326,75526,12319,72745,10782,69532,9715,66319,8636,62840,8103,59118,8103v-6617,,-12547,1168,-17817,3492c36043,13919,31432,17208,27470,21450v-3950,4229,-7277,9309,-9982,15215c14783,42583,12687,49085,11202,56159,9982,61747,9665,67056,10223,72085v559,5029,1994,9462,4331,13272c16878,89179,20041,92202,24054,94437v4000,2235,8890,3353,14668,3353c41427,97790,44285,97485,47320,96888v3023,-609,6020,-1613,9004,-3010c59296,92481,62217,90665,65050,88430v2844,-2235,5435,-4978,7746,-8242c75133,77025,76950,73711,78257,70269v1309,-3442,2426,-7074,3353,-10897l47663,59372r1677,-8102l92367,51270,81318,103238r-8090,l76860,86055c72110,92113,66434,96939,59817,100520v-6604,3582,-14859,5373,-24727,5373c28753,105893,23114,104775,18186,102540,13246,100305,9309,96977,6376,92558,3454,88125,1574,82563,800,75857,,69152,533,61328,2400,52388,3987,45034,6376,38163,9589,31788,12802,25400,16828,19863,21679,15164,26518,10452,32156,6756,38582,4051,45009,1359,52171,,60096,xe" fillcolor="#fffefd" stroked="f" strokeweight="0">
                <v:stroke miterlimit="83231f" joinstyle="miter"/>
                <v:path arrowok="t" textboxrect="0,0,95441,105893"/>
              </v:shape>
              <v:shape id="Shape 77" o:spid="_x0000_s1098" style="position:absolute;left:65952;top:2894;width:480;height:743;visibility:visible;mso-wrap-style:square;v-text-anchor:top" coordsize="48057,74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" path="m48057,l46100,9081v-4660,-89,-8686,660,-12077,2235c30607,12903,27724,15050,25349,17742v-2375,2705,-4331,5893,-5867,9563c17945,30988,16751,34836,15925,38837l8382,74320,,74320,15367,1956r8382,l20815,15507r279,c24625,9741,28498,5702,32689,3416,36868,1143,41986,,48057,xe" fillcolor="#fffefd" stroked="f" strokeweight="0">
                <v:stroke miterlimit="83231f" joinstyle="miter"/>
                <v:path arrowok="t" textboxrect="0,0,48057,74320"/>
              </v:shape>
              <v:shape id="Shape 78" o:spid="_x0000_s1099" style="position:absolute;left:66461;top:2910;width:351;height:747;visibility:visible;mso-wrap-style:square;v-text-anchor:top" coordsize="35135,746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" path="m35135,r,7390l29870,8540v-3492,1727,-6540,4013,-9143,6845c18111,18243,15977,21494,14301,25177v-1689,3683,-2947,7468,-3785,11379c9589,41027,9258,45154,9551,48926v266,3772,1155,6998,2654,9703c13691,61334,15811,63429,18555,64915v2756,1499,6121,2235,10135,2235l35135,65742r,7410l27013,74694v-4661,-89,-8839,-927,-12522,-2514c10820,70605,7798,68230,5423,65055,3048,61893,1486,57930,736,53180,,48431,267,42893,1588,36556,2705,31248,4432,26282,6820,21684,9182,17074,12154,13036,15684,9594,19228,6152,23305,3435,27915,1415l35135,xe" fillcolor="#fffefd" stroked="f" strokeweight="0">
                <v:stroke miterlimit="83231f" joinstyle="miter"/>
                <v:path arrowok="t" textboxrect="0,0,35135,74694"/>
              </v:shape>
              <v:shape id="Shape 79" o:spid="_x0000_s1100" style="position:absolute;left:66812;top:2894;width:350;height:747;visibility:visible;mso-wrap-style:square;v-text-anchor:top" coordsize="34982,74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" path="m8071,v5676,,10401,1003,14185,2997c26029,5017,28936,7709,30994,11113v2045,3390,3251,7429,3619,12077c34982,27851,34613,32830,33496,38138v-1206,5779,-3112,10998,-5728,15647c25164,58445,22053,62446,18421,65799v-3645,3353,-7722,5943,-12230,7759l,74734,,67324,5352,66154v3493,-1727,6515,-4026,9081,-6921c16986,56350,19107,53086,20783,49454v1677,-3632,2947,-7404,3772,-11316c25393,33858,25774,29858,25673,26124v-89,-3721,-813,-6960,-2159,-9703c22168,13665,20110,11506,17367,9919,14624,8331,11017,7544,6534,7544l,8971,,1582,8071,xe" fillcolor="#fffefd" stroked="f" strokeweight="0">
                <v:stroke miterlimit="83231f" joinstyle="miter"/>
                <v:path arrowok="t" textboxrect="0,0,34982,74734"/>
              </v:shape>
              <v:shape id="Shape 80" o:spid="_x0000_s1101" style="position:absolute;left:67333;top:2913;width:967;height:724;visibility:visible;mso-wrap-style:square;v-text-anchor:top" coordsize="96672,72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" path="m,l8382,r5588,61747l43866,r9373,l56159,61189,88164,r8508,l57836,72365r-8941,l45962,11595r-280,l16764,72365r-10058,l,xe" fillcolor="#fffefd" stroked="f" strokeweight="0">
                <v:stroke miterlimit="83231f" joinstyle="miter"/>
                <v:path arrowok="t" textboxrect="0,0,96672,72365"/>
              </v:shape>
              <v:shape id="Shape 81" o:spid="_x0000_s1102" style="position:absolute;left:68345;top:3514;width:128;height:123;visibility:visible;mso-wrap-style:square;v-text-anchor:top" coordsize="12853,122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" path="m2654,l12853,,10198,12294,,12294,2654,xe" fillcolor="#fffefd" stroked="f" strokeweight="0">
                <v:stroke miterlimit="83231f" joinstyle="miter"/>
                <v:path arrowok="t" textboxrect="0,0,12853,12294"/>
              </v:shape>
              <w10:wrap type="topAndBottom" anchorx="margin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B3F18"/>
    <w:multiLevelType w:val="hybridMultilevel"/>
    <w:tmpl w:val="8C5E77F8"/>
    <w:lvl w:ilvl="0" w:tplc="9CF62A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5871701"/>
    <w:multiLevelType w:val="hybridMultilevel"/>
    <w:tmpl w:val="8454212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3B627B4"/>
    <w:multiLevelType w:val="hybridMultilevel"/>
    <w:tmpl w:val="A92A29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BFB0713"/>
    <w:multiLevelType w:val="hybridMultilevel"/>
    <w:tmpl w:val="4DF8921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995B49"/>
    <w:multiLevelType w:val="hybridMultilevel"/>
    <w:tmpl w:val="8D486F4C"/>
    <w:lvl w:ilvl="0" w:tplc="04090003">
      <w:start w:val="1"/>
      <w:numFmt w:val="bullet"/>
      <w:lvlText w:val="o"/>
      <w:lvlJc w:val="left"/>
      <w:pPr>
        <w:ind w:left="181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2" w:hanging="360"/>
      </w:pPr>
      <w:rPr>
        <w:rFonts w:ascii="Wingdings" w:hAnsi="Wingdings" w:hint="default"/>
      </w:rPr>
    </w:lvl>
  </w:abstractNum>
  <w:abstractNum w:abstractNumId="5" w15:restartNumberingAfterBreak="0">
    <w:nsid w:val="35BB06A5"/>
    <w:multiLevelType w:val="hybridMultilevel"/>
    <w:tmpl w:val="C95A0500"/>
    <w:lvl w:ilvl="0" w:tplc="16586CEC">
      <w:start w:val="1"/>
      <w:numFmt w:val="decimal"/>
      <w:lvlText w:val="%1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36CA12DF"/>
    <w:multiLevelType w:val="hybridMultilevel"/>
    <w:tmpl w:val="3BBAB4FA"/>
    <w:lvl w:ilvl="0" w:tplc="1D549FFE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B3F28BA"/>
    <w:multiLevelType w:val="hybridMultilevel"/>
    <w:tmpl w:val="BCD607A6"/>
    <w:lvl w:ilvl="0" w:tplc="62DE4F9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CFC5EDF"/>
    <w:multiLevelType w:val="hybridMultilevel"/>
    <w:tmpl w:val="D45A0D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CFF4A8C"/>
    <w:multiLevelType w:val="hybridMultilevel"/>
    <w:tmpl w:val="43C41D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646812"/>
    <w:multiLevelType w:val="hybridMultilevel"/>
    <w:tmpl w:val="A57879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CD7023"/>
    <w:multiLevelType w:val="hybridMultilevel"/>
    <w:tmpl w:val="7EB8F020"/>
    <w:lvl w:ilvl="0" w:tplc="16586CEC">
      <w:start w:val="1"/>
      <w:numFmt w:val="decimal"/>
      <w:lvlText w:val="%1."/>
      <w:lvlJc w:val="left"/>
      <w:pPr>
        <w:tabs>
          <w:tab w:val="num" w:pos="2070"/>
        </w:tabs>
        <w:ind w:left="207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2" w15:restartNumberingAfterBreak="0">
    <w:nsid w:val="4BBB77B9"/>
    <w:multiLevelType w:val="hybridMultilevel"/>
    <w:tmpl w:val="9F2CDB80"/>
    <w:lvl w:ilvl="0" w:tplc="071E6668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E531277"/>
    <w:multiLevelType w:val="hybridMultilevel"/>
    <w:tmpl w:val="495468F0"/>
    <w:lvl w:ilvl="0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14" w15:restartNumberingAfterBreak="0">
    <w:nsid w:val="4F412EF0"/>
    <w:multiLevelType w:val="hybridMultilevel"/>
    <w:tmpl w:val="E14228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44E7B14"/>
    <w:multiLevelType w:val="hybridMultilevel"/>
    <w:tmpl w:val="F7CE5C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1C05FD8"/>
    <w:multiLevelType w:val="hybridMultilevel"/>
    <w:tmpl w:val="62CC98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02D4992"/>
    <w:multiLevelType w:val="hybridMultilevel"/>
    <w:tmpl w:val="5A62D7A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33C1298"/>
    <w:multiLevelType w:val="hybridMultilevel"/>
    <w:tmpl w:val="1C369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8D2609"/>
    <w:multiLevelType w:val="hybridMultilevel"/>
    <w:tmpl w:val="E14495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996E65"/>
    <w:multiLevelType w:val="hybridMultilevel"/>
    <w:tmpl w:val="982079B0"/>
    <w:lvl w:ilvl="0" w:tplc="03CCF28C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5C02134"/>
    <w:multiLevelType w:val="hybridMultilevel"/>
    <w:tmpl w:val="EDD6AA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7E606C7"/>
    <w:multiLevelType w:val="hybridMultilevel"/>
    <w:tmpl w:val="6084FE56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BF1C95"/>
    <w:multiLevelType w:val="hybridMultilevel"/>
    <w:tmpl w:val="89527E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9283859">
    <w:abstractNumId w:val="2"/>
  </w:num>
  <w:num w:numId="2" w16cid:durableId="745616214">
    <w:abstractNumId w:val="14"/>
  </w:num>
  <w:num w:numId="3" w16cid:durableId="761872493">
    <w:abstractNumId w:val="21"/>
  </w:num>
  <w:num w:numId="4" w16cid:durableId="894897949">
    <w:abstractNumId w:val="15"/>
  </w:num>
  <w:num w:numId="5" w16cid:durableId="1116942896">
    <w:abstractNumId w:val="12"/>
  </w:num>
  <w:num w:numId="6" w16cid:durableId="413556702">
    <w:abstractNumId w:val="5"/>
  </w:num>
  <w:num w:numId="7" w16cid:durableId="1803376490">
    <w:abstractNumId w:val="9"/>
  </w:num>
  <w:num w:numId="8" w16cid:durableId="187565773">
    <w:abstractNumId w:val="11"/>
  </w:num>
  <w:num w:numId="9" w16cid:durableId="868034911">
    <w:abstractNumId w:val="20"/>
  </w:num>
  <w:num w:numId="10" w16cid:durableId="133183980">
    <w:abstractNumId w:val="18"/>
  </w:num>
  <w:num w:numId="11" w16cid:durableId="402067576">
    <w:abstractNumId w:val="23"/>
  </w:num>
  <w:num w:numId="12" w16cid:durableId="1502313021">
    <w:abstractNumId w:val="19"/>
  </w:num>
  <w:num w:numId="13" w16cid:durableId="1353530959">
    <w:abstractNumId w:val="0"/>
  </w:num>
  <w:num w:numId="14" w16cid:durableId="1529373204">
    <w:abstractNumId w:val="6"/>
  </w:num>
  <w:num w:numId="15" w16cid:durableId="159546162">
    <w:abstractNumId w:val="7"/>
  </w:num>
  <w:num w:numId="16" w16cid:durableId="1442647939">
    <w:abstractNumId w:val="22"/>
  </w:num>
  <w:num w:numId="17" w16cid:durableId="818882724">
    <w:abstractNumId w:val="8"/>
  </w:num>
  <w:num w:numId="18" w16cid:durableId="1119690632">
    <w:abstractNumId w:val="16"/>
  </w:num>
  <w:num w:numId="19" w16cid:durableId="427048190">
    <w:abstractNumId w:val="17"/>
  </w:num>
  <w:num w:numId="20" w16cid:durableId="413282223">
    <w:abstractNumId w:val="3"/>
  </w:num>
  <w:num w:numId="21" w16cid:durableId="179440284">
    <w:abstractNumId w:val="4"/>
  </w:num>
  <w:num w:numId="22" w16cid:durableId="111368132">
    <w:abstractNumId w:val="13"/>
  </w:num>
  <w:num w:numId="23" w16cid:durableId="1177354795">
    <w:abstractNumId w:val="10"/>
  </w:num>
  <w:num w:numId="24" w16cid:durableId="16557209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sDQEIlNLA2NDEyUdpeDU4uLM/DyQArNaAHYIS+ssAAAA"/>
  </w:docVars>
  <w:rsids>
    <w:rsidRoot w:val="003D1755"/>
    <w:rsid w:val="0002552C"/>
    <w:rsid w:val="00032A13"/>
    <w:rsid w:val="00055FF2"/>
    <w:rsid w:val="00070BCE"/>
    <w:rsid w:val="00090E11"/>
    <w:rsid w:val="000922DD"/>
    <w:rsid w:val="00092FA9"/>
    <w:rsid w:val="000A16CB"/>
    <w:rsid w:val="000D75C6"/>
    <w:rsid w:val="000F0BD0"/>
    <w:rsid w:val="001262E4"/>
    <w:rsid w:val="00130474"/>
    <w:rsid w:val="00131723"/>
    <w:rsid w:val="00150A8A"/>
    <w:rsid w:val="00154EF8"/>
    <w:rsid w:val="00161A4E"/>
    <w:rsid w:val="00177F08"/>
    <w:rsid w:val="00183C2D"/>
    <w:rsid w:val="001D08A6"/>
    <w:rsid w:val="0020653B"/>
    <w:rsid w:val="002A1D3D"/>
    <w:rsid w:val="002D4538"/>
    <w:rsid w:val="002E690B"/>
    <w:rsid w:val="002F5414"/>
    <w:rsid w:val="002F5C03"/>
    <w:rsid w:val="002F5E0D"/>
    <w:rsid w:val="003363EB"/>
    <w:rsid w:val="00354215"/>
    <w:rsid w:val="00354A54"/>
    <w:rsid w:val="003724D3"/>
    <w:rsid w:val="003734EF"/>
    <w:rsid w:val="0037756A"/>
    <w:rsid w:val="003D1755"/>
    <w:rsid w:val="00403390"/>
    <w:rsid w:val="004148F4"/>
    <w:rsid w:val="00424DC8"/>
    <w:rsid w:val="00443387"/>
    <w:rsid w:val="004539C8"/>
    <w:rsid w:val="00476BA2"/>
    <w:rsid w:val="004B20F2"/>
    <w:rsid w:val="004B676C"/>
    <w:rsid w:val="004D1DA8"/>
    <w:rsid w:val="004D3849"/>
    <w:rsid w:val="004F6B13"/>
    <w:rsid w:val="005066CE"/>
    <w:rsid w:val="005165D2"/>
    <w:rsid w:val="00517629"/>
    <w:rsid w:val="00517E69"/>
    <w:rsid w:val="005628DA"/>
    <w:rsid w:val="00580C4E"/>
    <w:rsid w:val="005A2C04"/>
    <w:rsid w:val="005C4AD6"/>
    <w:rsid w:val="005C504A"/>
    <w:rsid w:val="005E2E9C"/>
    <w:rsid w:val="005E4BF7"/>
    <w:rsid w:val="005F3BF9"/>
    <w:rsid w:val="00605730"/>
    <w:rsid w:val="00632A88"/>
    <w:rsid w:val="00632FDE"/>
    <w:rsid w:val="00634BDA"/>
    <w:rsid w:val="0064606F"/>
    <w:rsid w:val="00652333"/>
    <w:rsid w:val="00653AA1"/>
    <w:rsid w:val="00660275"/>
    <w:rsid w:val="00660DA4"/>
    <w:rsid w:val="006756DE"/>
    <w:rsid w:val="00677A02"/>
    <w:rsid w:val="006871D8"/>
    <w:rsid w:val="006929E8"/>
    <w:rsid w:val="006C320C"/>
    <w:rsid w:val="006D3075"/>
    <w:rsid w:val="00700640"/>
    <w:rsid w:val="00702AC3"/>
    <w:rsid w:val="0073135A"/>
    <w:rsid w:val="0075334C"/>
    <w:rsid w:val="00763859"/>
    <w:rsid w:val="007669C2"/>
    <w:rsid w:val="0078001B"/>
    <w:rsid w:val="007860C5"/>
    <w:rsid w:val="007A19E8"/>
    <w:rsid w:val="007A333D"/>
    <w:rsid w:val="007B50DD"/>
    <w:rsid w:val="007C515B"/>
    <w:rsid w:val="007C651B"/>
    <w:rsid w:val="007D0319"/>
    <w:rsid w:val="007E63A2"/>
    <w:rsid w:val="007F3D31"/>
    <w:rsid w:val="00800355"/>
    <w:rsid w:val="00802790"/>
    <w:rsid w:val="00802EF9"/>
    <w:rsid w:val="00857589"/>
    <w:rsid w:val="0086468A"/>
    <w:rsid w:val="00893892"/>
    <w:rsid w:val="008B2759"/>
    <w:rsid w:val="008D0357"/>
    <w:rsid w:val="008D5549"/>
    <w:rsid w:val="008D673F"/>
    <w:rsid w:val="008E2E89"/>
    <w:rsid w:val="0092441A"/>
    <w:rsid w:val="00924B94"/>
    <w:rsid w:val="0092770A"/>
    <w:rsid w:val="00930B4E"/>
    <w:rsid w:val="00934727"/>
    <w:rsid w:val="00955783"/>
    <w:rsid w:val="009753E0"/>
    <w:rsid w:val="009759F0"/>
    <w:rsid w:val="00977E7F"/>
    <w:rsid w:val="00983AF8"/>
    <w:rsid w:val="009A7B94"/>
    <w:rsid w:val="009D454A"/>
    <w:rsid w:val="009E5987"/>
    <w:rsid w:val="009F6D23"/>
    <w:rsid w:val="00A11190"/>
    <w:rsid w:val="00A26DCA"/>
    <w:rsid w:val="00A327D2"/>
    <w:rsid w:val="00A54E1C"/>
    <w:rsid w:val="00A71F26"/>
    <w:rsid w:val="00A83368"/>
    <w:rsid w:val="00A83EE1"/>
    <w:rsid w:val="00AB00E9"/>
    <w:rsid w:val="00AD0311"/>
    <w:rsid w:val="00AD059E"/>
    <w:rsid w:val="00AE05A6"/>
    <w:rsid w:val="00AF6B90"/>
    <w:rsid w:val="00AF7792"/>
    <w:rsid w:val="00B00453"/>
    <w:rsid w:val="00B02976"/>
    <w:rsid w:val="00B11B38"/>
    <w:rsid w:val="00B3610A"/>
    <w:rsid w:val="00B54A04"/>
    <w:rsid w:val="00B615E9"/>
    <w:rsid w:val="00BA2A12"/>
    <w:rsid w:val="00BD7063"/>
    <w:rsid w:val="00BE5F6B"/>
    <w:rsid w:val="00C23F5E"/>
    <w:rsid w:val="00C27533"/>
    <w:rsid w:val="00C327C0"/>
    <w:rsid w:val="00C65A54"/>
    <w:rsid w:val="00C7235E"/>
    <w:rsid w:val="00CA0F48"/>
    <w:rsid w:val="00CC44D0"/>
    <w:rsid w:val="00CD0F78"/>
    <w:rsid w:val="00CE15C0"/>
    <w:rsid w:val="00CE4CBE"/>
    <w:rsid w:val="00CF3991"/>
    <w:rsid w:val="00D03460"/>
    <w:rsid w:val="00D3099B"/>
    <w:rsid w:val="00D54176"/>
    <w:rsid w:val="00D82427"/>
    <w:rsid w:val="00D83E09"/>
    <w:rsid w:val="00D86166"/>
    <w:rsid w:val="00D87A1A"/>
    <w:rsid w:val="00D93A25"/>
    <w:rsid w:val="00E00E7F"/>
    <w:rsid w:val="00E16ACC"/>
    <w:rsid w:val="00E2044A"/>
    <w:rsid w:val="00E4734C"/>
    <w:rsid w:val="00E538A9"/>
    <w:rsid w:val="00E56720"/>
    <w:rsid w:val="00E5785D"/>
    <w:rsid w:val="00E7398F"/>
    <w:rsid w:val="00E73A76"/>
    <w:rsid w:val="00E9127B"/>
    <w:rsid w:val="00EA1C3D"/>
    <w:rsid w:val="00EA7FCE"/>
    <w:rsid w:val="00EE653E"/>
    <w:rsid w:val="00F031A5"/>
    <w:rsid w:val="00F036E2"/>
    <w:rsid w:val="00F34D6F"/>
    <w:rsid w:val="00F44681"/>
    <w:rsid w:val="00F46A1E"/>
    <w:rsid w:val="00F92CD2"/>
    <w:rsid w:val="00F95BEB"/>
    <w:rsid w:val="00F97EA2"/>
    <w:rsid w:val="00FC25A3"/>
    <w:rsid w:val="00FD5BE0"/>
    <w:rsid w:val="00FE37C5"/>
    <w:rsid w:val="01C44A97"/>
    <w:rsid w:val="026D1509"/>
    <w:rsid w:val="0327FEFC"/>
    <w:rsid w:val="03729246"/>
    <w:rsid w:val="044FA2DF"/>
    <w:rsid w:val="0498EF72"/>
    <w:rsid w:val="06283FC1"/>
    <w:rsid w:val="067D3EA4"/>
    <w:rsid w:val="0818A5CA"/>
    <w:rsid w:val="08789C40"/>
    <w:rsid w:val="08AA81CC"/>
    <w:rsid w:val="09DCF719"/>
    <w:rsid w:val="0A34DAD5"/>
    <w:rsid w:val="0CABA807"/>
    <w:rsid w:val="0DB2E4E5"/>
    <w:rsid w:val="0E12A165"/>
    <w:rsid w:val="0FD23C44"/>
    <w:rsid w:val="11167905"/>
    <w:rsid w:val="113C7EED"/>
    <w:rsid w:val="16657DEB"/>
    <w:rsid w:val="17F91361"/>
    <w:rsid w:val="18E997CE"/>
    <w:rsid w:val="1A442860"/>
    <w:rsid w:val="1BCFE34B"/>
    <w:rsid w:val="20911EF1"/>
    <w:rsid w:val="2183AD6C"/>
    <w:rsid w:val="2399C10F"/>
    <w:rsid w:val="240C90C1"/>
    <w:rsid w:val="2423F227"/>
    <w:rsid w:val="2512E4C9"/>
    <w:rsid w:val="263DF717"/>
    <w:rsid w:val="29030C88"/>
    <w:rsid w:val="2AECB5DC"/>
    <w:rsid w:val="2B8092B6"/>
    <w:rsid w:val="2C2E045D"/>
    <w:rsid w:val="2C4CDFA1"/>
    <w:rsid w:val="2D4EF03F"/>
    <w:rsid w:val="30C34067"/>
    <w:rsid w:val="34C909A7"/>
    <w:rsid w:val="393E027F"/>
    <w:rsid w:val="39E1264A"/>
    <w:rsid w:val="3BBD4839"/>
    <w:rsid w:val="3CC9D323"/>
    <w:rsid w:val="3D1B57BD"/>
    <w:rsid w:val="3E961356"/>
    <w:rsid w:val="3EF4E8FB"/>
    <w:rsid w:val="401B89F8"/>
    <w:rsid w:val="41075E22"/>
    <w:rsid w:val="42215608"/>
    <w:rsid w:val="45741DAB"/>
    <w:rsid w:val="476E7556"/>
    <w:rsid w:val="4889D8F6"/>
    <w:rsid w:val="4CDF36B2"/>
    <w:rsid w:val="4D3972AA"/>
    <w:rsid w:val="4D8F3356"/>
    <w:rsid w:val="4DD34095"/>
    <w:rsid w:val="4FD289F4"/>
    <w:rsid w:val="5093734F"/>
    <w:rsid w:val="50A97D55"/>
    <w:rsid w:val="51C4BB18"/>
    <w:rsid w:val="55E131A0"/>
    <w:rsid w:val="567C0A38"/>
    <w:rsid w:val="574F179B"/>
    <w:rsid w:val="57BD3EDB"/>
    <w:rsid w:val="5831BBA5"/>
    <w:rsid w:val="5A079F58"/>
    <w:rsid w:val="5A4129F6"/>
    <w:rsid w:val="60A8F9DC"/>
    <w:rsid w:val="617E7329"/>
    <w:rsid w:val="62B74E32"/>
    <w:rsid w:val="62BD98D4"/>
    <w:rsid w:val="631347CD"/>
    <w:rsid w:val="65660EDF"/>
    <w:rsid w:val="65F010FF"/>
    <w:rsid w:val="666900CA"/>
    <w:rsid w:val="6868CA64"/>
    <w:rsid w:val="6BADE757"/>
    <w:rsid w:val="6BDBEEFD"/>
    <w:rsid w:val="6C7F570A"/>
    <w:rsid w:val="6F1D3EBF"/>
    <w:rsid w:val="7224BEC4"/>
    <w:rsid w:val="76CDFF04"/>
    <w:rsid w:val="76EB0B53"/>
    <w:rsid w:val="76FBF584"/>
    <w:rsid w:val="797BB789"/>
    <w:rsid w:val="7A2712A4"/>
    <w:rsid w:val="7A55C644"/>
    <w:rsid w:val="7F24E3F5"/>
    <w:rsid w:val="7FD4D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093755"/>
  <w15:chartTrackingRefBased/>
  <w15:docId w15:val="{5A7990DD-6B48-4C82-AB5F-B3A68DA06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27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17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755"/>
  </w:style>
  <w:style w:type="paragraph" w:styleId="Footer">
    <w:name w:val="footer"/>
    <w:basedOn w:val="Normal"/>
    <w:link w:val="FooterChar"/>
    <w:uiPriority w:val="99"/>
    <w:unhideWhenUsed/>
    <w:rsid w:val="003D17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755"/>
  </w:style>
  <w:style w:type="paragraph" w:styleId="ListParagraph">
    <w:name w:val="List Paragraph"/>
    <w:basedOn w:val="Normal"/>
    <w:uiPriority w:val="34"/>
    <w:qFormat/>
    <w:rsid w:val="00A327D2"/>
    <w:pPr>
      <w:ind w:left="720"/>
      <w:contextualSpacing/>
    </w:pPr>
  </w:style>
  <w:style w:type="paragraph" w:styleId="NormalWeb">
    <w:name w:val="Normal (Web)"/>
    <w:basedOn w:val="Normal"/>
    <w:rsid w:val="005165D2"/>
    <w:pPr>
      <w:spacing w:before="100" w:beforeAutospacing="1" w:after="100" w:afterAutospacing="1"/>
    </w:pPr>
  </w:style>
  <w:style w:type="paragraph" w:styleId="NoSpacing">
    <w:name w:val="No Spacing"/>
    <w:uiPriority w:val="1"/>
    <w:qFormat/>
    <w:rsid w:val="005165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65D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65D2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A19E8"/>
    <w:rPr>
      <w:color w:val="0563C1" w:themeColor="hyperlink"/>
      <w:u w:val="single"/>
    </w:rPr>
  </w:style>
  <w:style w:type="paragraph" w:customStyle="1" w:styleId="Default">
    <w:name w:val="Default"/>
    <w:rsid w:val="00F95BE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3610A"/>
    <w:rPr>
      <w:color w:val="808080"/>
    </w:rPr>
  </w:style>
  <w:style w:type="table" w:styleId="TableGrid">
    <w:name w:val="Table Grid"/>
    <w:basedOn w:val="TableNormal"/>
    <w:uiPriority w:val="39"/>
    <w:rsid w:val="00B361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A16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ortgage.Relief@Atlantahabitat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CA3D3-35EC-4E98-A525-F29704254081}"/>
      </w:docPartPr>
      <w:docPartBody>
        <w:p w:rsidR="005C0B08" w:rsidRDefault="005C0B08"/>
      </w:docPartBody>
    </w:docPart>
    <w:docPart>
      <w:docPartPr>
        <w:name w:val="F8BDE7C6639D41C68BC6792A32F72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2533B-C978-48F7-9D34-5C0CFBA01550}"/>
      </w:docPartPr>
      <w:docPartBody>
        <w:p w:rsidR="0059622C" w:rsidRDefault="0059622C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C0B08"/>
    <w:rsid w:val="0059622C"/>
    <w:rsid w:val="005C0B08"/>
    <w:rsid w:val="00E44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2D4663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9f09725-8f87-4756-b32a-a3209bd31d84" xsi:nil="true"/>
    <lcf76f155ced4ddcb4097134ff3c332f xmlns="b94514d1-1dd6-468a-bbcc-0ac4be50394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58B2B5563BC8489B276B455E7B9993" ma:contentTypeVersion="18" ma:contentTypeDescription="Create a new document." ma:contentTypeScope="" ma:versionID="62769cdf0efd981b0be209a21281b30d">
  <xsd:schema xmlns:xsd="http://www.w3.org/2001/XMLSchema" xmlns:xs="http://www.w3.org/2001/XMLSchema" xmlns:p="http://schemas.microsoft.com/office/2006/metadata/properties" xmlns:ns2="b94514d1-1dd6-468a-bbcc-0ac4be503946" xmlns:ns3="99f09725-8f87-4756-b32a-a3209bd31d84" targetNamespace="http://schemas.microsoft.com/office/2006/metadata/properties" ma:root="true" ma:fieldsID="876fb3461a7e7572332d06445ec53cc9" ns2:_="" ns3:_="">
    <xsd:import namespace="b94514d1-1dd6-468a-bbcc-0ac4be503946"/>
    <xsd:import namespace="99f09725-8f87-4756-b32a-a3209bd31d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4514d1-1dd6-468a-bbcc-0ac4be5039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25e87ae-d7db-4864-b49b-47791a3e20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f09725-8f87-4756-b32a-a3209bd31d8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848c278-15bd-46a6-bc3d-fb2de53197f3}" ma:internalName="TaxCatchAll" ma:showField="CatchAllData" ma:web="99f09725-8f87-4756-b32a-a3209bd31d8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D65348-F4A4-43D5-B323-CA7BCA2CC7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8B3CF1-926B-4864-9114-FAD43EF10A38}">
  <ds:schemaRefs>
    <ds:schemaRef ds:uri="http://schemas.microsoft.com/office/2006/metadata/properties"/>
    <ds:schemaRef ds:uri="http://schemas.microsoft.com/office/infopath/2007/PartnerControls"/>
    <ds:schemaRef ds:uri="41f9a4b3-503c-4d2c-8f90-49c4026c6f44"/>
    <ds:schemaRef ds:uri="62b792e3-d62b-4d71-802b-e1917afa85a5"/>
    <ds:schemaRef ds:uri="99f09725-8f87-4756-b32a-a3209bd31d84"/>
    <ds:schemaRef ds:uri="b94514d1-1dd6-468a-bbcc-0ac4be503946"/>
  </ds:schemaRefs>
</ds:datastoreItem>
</file>

<file path=customXml/itemProps3.xml><?xml version="1.0" encoding="utf-8"?>
<ds:datastoreItem xmlns:ds="http://schemas.openxmlformats.org/officeDocument/2006/customXml" ds:itemID="{E950D0B9-FA9A-4E5D-9A3F-3959451DEB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4514d1-1dd6-468a-bbcc-0ac4be503946"/>
    <ds:schemaRef ds:uri="99f09725-8f87-4756-b32a-a3209bd31d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3D5646-7270-46A2-940E-A46D1DA21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74</Words>
  <Characters>3550</Characters>
  <Application>Microsoft Office Word</Application>
  <DocSecurity>0</DocSecurity>
  <Lines>118</Lines>
  <Paragraphs>90</Paragraphs>
  <ScaleCrop>false</ScaleCrop>
  <Company/>
  <LinksUpToDate>false</LinksUpToDate>
  <CharactersWithSpaces>4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Strickland Luse</dc:creator>
  <cp:keywords/>
  <dc:description/>
  <cp:lastModifiedBy>Melissa Klein</cp:lastModifiedBy>
  <cp:revision>4</cp:revision>
  <cp:lastPrinted>2022-12-02T17:15:00Z</cp:lastPrinted>
  <dcterms:created xsi:type="dcterms:W3CDTF">2023-12-08T18:59:00Z</dcterms:created>
  <dcterms:modified xsi:type="dcterms:W3CDTF">2024-02-05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58B2B5563BC8489B276B455E7B9993</vt:lpwstr>
  </property>
  <property fmtid="{D5CDD505-2E9C-101B-9397-08002B2CF9AE}" pid="3" name="MediaServiceImageTags">
    <vt:lpwstr/>
  </property>
  <property fmtid="{D5CDD505-2E9C-101B-9397-08002B2CF9AE}" pid="4" name="GrammarlyDocumentId">
    <vt:lpwstr>6fcb315e5105b4ef6bbbee3761dc420df2c3d3a051e71181e29caf4aace9bb92</vt:lpwstr>
  </property>
</Properties>
</file>